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C280D3" w14:textId="77777777" w:rsidR="0063094C" w:rsidRDefault="0063094C" w:rsidP="0063094C">
      <w:pPr>
        <w:spacing w:afterLines="100" w:after="312" w:line="360" w:lineRule="auto"/>
        <w:jc w:val="center"/>
        <w:rPr>
          <w:rFonts w:ascii="Times New Roman" w:eastAsia="宋体" w:hAnsi="Times New Roman" w:cs="Times New Roman"/>
          <w:color w:val="000000" w:themeColor="text1"/>
          <w:sz w:val="44"/>
          <w:szCs w:val="44"/>
        </w:rPr>
      </w:pPr>
      <w:bookmarkStart w:id="0" w:name="OLE_LINK2"/>
      <w:bookmarkStart w:id="1" w:name="OLE_LINK8"/>
      <w:r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44"/>
          <w:szCs w:val="44"/>
        </w:rPr>
        <w:t xml:space="preserve">The unignorable </w:t>
      </w:r>
      <w:bookmarkEnd w:id="0"/>
      <w:r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44"/>
          <w:szCs w:val="44"/>
        </w:rPr>
        <w:t xml:space="preserve">N protein of </w:t>
      </w:r>
      <w:bookmarkEnd w:id="1"/>
      <w:r>
        <w:rPr>
          <w:rFonts w:ascii="Times New Roman" w:eastAsia="宋体" w:hAnsi="Times New Roman" w:cs="Times New Roman" w:hint="eastAsia"/>
          <w:b/>
          <w:bCs/>
          <w:color w:val="000000" w:themeColor="text1"/>
          <w:kern w:val="0"/>
          <w:sz w:val="44"/>
          <w:szCs w:val="44"/>
        </w:rPr>
        <w:t>COVID-19</w:t>
      </w:r>
    </w:p>
    <w:p w14:paraId="54D4E6CF" w14:textId="77777777" w:rsidR="0063094C" w:rsidRDefault="0063094C" w:rsidP="0063094C">
      <w:pPr>
        <w:spacing w:afterLines="100" w:after="312" w:line="320" w:lineRule="exact"/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/>
          <w:color w:val="000000" w:themeColor="text1"/>
          <w:szCs w:val="21"/>
        </w:rPr>
        <w:t xml:space="preserve">Zehua Zeng, Zhi Luo, Yubang Shan, Jingjie Yang, Chuan Chen, Luna Wang, Hongwu Du* </w:t>
      </w:r>
    </w:p>
    <w:p w14:paraId="06A769F8" w14:textId="77777777" w:rsidR="0063094C" w:rsidRDefault="0063094C" w:rsidP="0063094C">
      <w:pPr>
        <w:spacing w:afterLines="100" w:after="312" w:line="320" w:lineRule="exact"/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ascii="Times New Roman" w:hAnsi="Times New Roman" w:cs="Times New Roman"/>
          <w:color w:val="000000" w:themeColor="text1"/>
          <w:szCs w:val="21"/>
        </w:rPr>
        <w:t xml:space="preserve">112 Lab, School of Chemistry and Biological Engineering, University of Science and Technology Beijing, Beijing 100083, China. *E-mail address: </w:t>
      </w:r>
      <w:hyperlink r:id="rId6" w:history="1">
        <w:r>
          <w:rPr>
            <w:rStyle w:val="a7"/>
            <w:rFonts w:ascii="Times New Roman" w:hAnsi="Times New Roman" w:cs="Times New Roman"/>
            <w:color w:val="000000" w:themeColor="text1"/>
            <w:szCs w:val="21"/>
          </w:rPr>
          <w:t>hongwudu@ustb.edu.cn</w:t>
        </w:r>
      </w:hyperlink>
      <w:r>
        <w:rPr>
          <w:rFonts w:ascii="Times New Roman" w:hAnsi="Times New Roman" w:cs="Times New Roman"/>
          <w:color w:val="000000" w:themeColor="text1"/>
          <w:szCs w:val="21"/>
        </w:rPr>
        <w:t xml:space="preserve"> </w:t>
      </w:r>
    </w:p>
    <w:p w14:paraId="6003801F" w14:textId="77777777" w:rsidR="00AA39E0" w:rsidRPr="00AA39E0" w:rsidRDefault="00AA39E0"/>
    <w:p w14:paraId="2A68B20A" w14:textId="7D3839AC" w:rsidR="00CC7B0D" w:rsidRPr="00315FE9" w:rsidRDefault="009703BE">
      <w:pPr>
        <w:rPr>
          <w:b/>
          <w:bCs/>
        </w:rPr>
      </w:pPr>
      <w:r w:rsidRPr="00315FE9">
        <w:rPr>
          <w:b/>
          <w:bCs/>
        </w:rPr>
        <w:t xml:space="preserve">Supplement </w:t>
      </w:r>
      <w:r w:rsidR="003F6255" w:rsidRPr="00315FE9">
        <w:rPr>
          <w:rFonts w:hint="eastAsia"/>
          <w:b/>
          <w:bCs/>
        </w:rPr>
        <w:t>Table</w:t>
      </w:r>
      <w:r w:rsidR="003F6255" w:rsidRPr="00315FE9">
        <w:rPr>
          <w:b/>
          <w:bCs/>
        </w:rPr>
        <w:t xml:space="preserve"> </w:t>
      </w:r>
      <w:r w:rsidR="003F6255" w:rsidRPr="00315FE9">
        <w:rPr>
          <w:rFonts w:hint="eastAsia"/>
          <w:b/>
          <w:bCs/>
        </w:rPr>
        <w:t>1</w:t>
      </w:r>
      <w:r w:rsidR="003F6255" w:rsidRPr="00315FE9">
        <w:rPr>
          <w:b/>
          <w:bCs/>
        </w:rPr>
        <w:t xml:space="preserve"> </w:t>
      </w:r>
      <w:r w:rsidR="003F6255" w:rsidRPr="00315FE9">
        <w:rPr>
          <w:rFonts w:hint="eastAsia"/>
          <w:b/>
          <w:bCs/>
        </w:rPr>
        <w:t>SARS</w:t>
      </w:r>
      <w:r w:rsidR="00AA39E0" w:rsidRPr="00315FE9">
        <w:rPr>
          <w:rFonts w:hint="eastAsia"/>
          <w:b/>
          <w:bCs/>
        </w:rPr>
        <w:t>-CoV</w:t>
      </w:r>
      <w:r w:rsidR="00AA39E0" w:rsidRPr="00315FE9">
        <w:rPr>
          <w:b/>
          <w:bCs/>
        </w:rPr>
        <w:t xml:space="preserve"> </w:t>
      </w:r>
      <w:r w:rsidR="00AA39E0" w:rsidRPr="00315FE9">
        <w:rPr>
          <w:rFonts w:ascii="Arial" w:hAnsi="Arial" w:cs="Arial"/>
          <w:b/>
          <w:bCs/>
          <w:color w:val="333333"/>
          <w:szCs w:val="21"/>
          <w:shd w:val="clear" w:color="auto" w:fill="F7F8FA"/>
        </w:rPr>
        <w:t>Protein conserved domain predicted results</w:t>
      </w:r>
    </w:p>
    <w:tbl>
      <w:tblPr>
        <w:tblW w:w="9069" w:type="dxa"/>
        <w:tblLook w:val="04A0" w:firstRow="1" w:lastRow="0" w:firstColumn="1" w:lastColumn="0" w:noHBand="0" w:noVBand="1"/>
      </w:tblPr>
      <w:tblGrid>
        <w:gridCol w:w="1627"/>
        <w:gridCol w:w="1282"/>
        <w:gridCol w:w="4311"/>
        <w:gridCol w:w="857"/>
        <w:gridCol w:w="992"/>
      </w:tblGrid>
      <w:tr w:rsidR="003F6255" w:rsidRPr="003F6255" w14:paraId="340292FE" w14:textId="77777777" w:rsidTr="003F6255">
        <w:trPr>
          <w:trHeight w:val="300"/>
        </w:trPr>
        <w:tc>
          <w:tcPr>
            <w:tcW w:w="16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CCCC"/>
            <w:vAlign w:val="center"/>
            <w:hideMark/>
          </w:tcPr>
          <w:p w14:paraId="6064978B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  <w:t>Name</w:t>
            </w:r>
          </w:p>
        </w:tc>
        <w:tc>
          <w:tcPr>
            <w:tcW w:w="1282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CCCC"/>
            <w:vAlign w:val="center"/>
            <w:hideMark/>
          </w:tcPr>
          <w:p w14:paraId="0E169B06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  <w:t>Accession</w:t>
            </w:r>
          </w:p>
        </w:tc>
        <w:tc>
          <w:tcPr>
            <w:tcW w:w="4311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CCCC"/>
            <w:vAlign w:val="center"/>
            <w:hideMark/>
          </w:tcPr>
          <w:p w14:paraId="1445DB65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on</w:t>
            </w:r>
          </w:p>
        </w:tc>
        <w:tc>
          <w:tcPr>
            <w:tcW w:w="857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CCCC"/>
            <w:vAlign w:val="center"/>
            <w:hideMark/>
          </w:tcPr>
          <w:p w14:paraId="56FE7D98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  <w:t>Interval</w:t>
            </w:r>
          </w:p>
        </w:tc>
        <w:tc>
          <w:tcPr>
            <w:tcW w:w="992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CCCC"/>
            <w:vAlign w:val="center"/>
            <w:hideMark/>
          </w:tcPr>
          <w:p w14:paraId="7C250A21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  <w:t>E-value</w:t>
            </w:r>
          </w:p>
        </w:tc>
      </w:tr>
      <w:tr w:rsidR="003F6255" w:rsidRPr="003F6255" w14:paraId="790A918A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1CDEF9D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Peptidase_C30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46E55F8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7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5409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07E4CF35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endopeptidase C30; Corresponds to Merops family C30. These peptidases are involved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FEDDBFF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0069-1090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31DCB3D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35E-160</w:t>
            </w:r>
          </w:p>
        </w:tc>
      </w:tr>
      <w:tr w:rsidR="003F6255" w:rsidRPr="003F6255" w14:paraId="773AA62D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57E45AF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Viral_protease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8440970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8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8715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652AF6BC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Papain like viral protease; This family of viral proteases are similar to the papain protease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C487D9D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4885-583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4407B86A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25E-154</w:t>
            </w:r>
          </w:p>
        </w:tc>
      </w:tr>
      <w:tr w:rsidR="003F6255" w:rsidRPr="003F6255" w14:paraId="549E5991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0060D3A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_nucleoca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3362DBC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9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0937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70853998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nucleocapsid protein;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1FF742E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8162-292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0018DB36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5.11E-144</w:t>
            </w:r>
          </w:p>
        </w:tc>
      </w:tr>
      <w:tr w:rsidR="003F6255" w:rsidRPr="003F6255" w14:paraId="5FBD3F0D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9DEFD4C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8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AA82A1E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10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8717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0064B51E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8 replicase; Viral nsp8 (non structural protein 8) forms a hexadecameric supercomplex with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284E8CF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2022-126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FE42DC9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.18E-112</w:t>
            </w:r>
          </w:p>
        </w:tc>
      </w:tr>
      <w:tr w:rsidR="003F6255" w:rsidRPr="003F6255" w14:paraId="085F005F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A28B70D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_M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07036C0E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11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1635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29551227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M matrix/glycoprotein; This family consists of various coronavirus matrix protein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FA63D6E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6404-2705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78F87F0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7.95E-101</w:t>
            </w:r>
          </w:p>
        </w:tc>
      </w:tr>
      <w:tr w:rsidR="003F6255" w:rsidRPr="003F6255" w14:paraId="21CF3FD8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F9DEB7E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UD-M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8601658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12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11633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0945F215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ingle-stranded poly(A) binding domain; This family of proteins represents Nsp3c, the product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B64C760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4243-467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44418D1C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8.53E-93</w:t>
            </w:r>
          </w:p>
        </w:tc>
      </w:tr>
      <w:tr w:rsidR="003F6255" w:rsidRPr="003F6255" w14:paraId="731A6AE1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6D0FEB0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1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AC768C6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13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11501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0F0B4EAC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on structural protein Nsp1; Nsp1 is the N-terminal cleavage product from the viral replicase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FD5CEB0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01-64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0867043E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14E-73</w:t>
            </w:r>
          </w:p>
        </w:tc>
      </w:tr>
      <w:tr w:rsidR="003F6255" w:rsidRPr="003F6255" w14:paraId="79F892E2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78327F5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10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DA0C356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14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9401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7B729234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RNA synthesis protein NSP10; Non-structural protein 10 (NSP10) is involved in RNA synthesis.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55FDE88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2988-1334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9E8FB2B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.96E-67</w:t>
            </w:r>
          </w:p>
        </w:tc>
      </w:tr>
      <w:tr w:rsidR="003F6255" w:rsidRPr="003F6255" w14:paraId="2B5B8A45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027E874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9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60D89D3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15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8710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706D3BC4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9 replicase; nsp9 is a single-stranded RNA-binding viral protein likely to be involved in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99ABF6C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2616-1295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0AE5765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.13E-55</w:t>
            </w:r>
          </w:p>
        </w:tc>
      </w:tr>
      <w:tr w:rsidR="003F6255" w:rsidRPr="003F6255" w14:paraId="4178E314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1D444F7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_NSP4_C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766B801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16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16348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3AADFD5E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nonstructural protein 4 C-terminus; This is the C-terminal domain of the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FDDD47E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9700-99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C2DBB58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99E-42</w:t>
            </w:r>
          </w:p>
        </w:tc>
      </w:tr>
      <w:tr w:rsidR="003F6255" w:rsidRPr="003F6255" w14:paraId="24D4D7AB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5AC5460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DUF3655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F2DC61C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17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3772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2A15F4D8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Protein of unknown function (DUF3655); This domain family is found in viruses, and i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75EBFB0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025-323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8EC85C5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7.83E-42</w:t>
            </w:r>
          </w:p>
        </w:tc>
      </w:tr>
      <w:tr w:rsidR="003F6255" w:rsidRPr="003F6255" w14:paraId="50D4563E" w14:textId="77777777" w:rsidTr="003F6255">
        <w:trPr>
          <w:trHeight w:val="73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146293C4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3_PL2pro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4CB751C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18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3549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2C5881C6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polyprotein cleavage domain; This domain is found in SARS coronaviruses, and i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A775129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4681-48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E716FA2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.09E-39</w:t>
            </w:r>
          </w:p>
        </w:tc>
      </w:tr>
      <w:tr w:rsidR="003F6255" w:rsidRPr="003F6255" w14:paraId="62B1E792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CFD71CB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7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20380D1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19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8716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7B71A65E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7 replicase; nsp7 (non structural protein 7) has been implicated in viral RNA replication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2085930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1773-1202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55255CA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.17E-35</w:t>
            </w:r>
          </w:p>
        </w:tc>
      </w:tr>
      <w:tr w:rsidR="003F6255" w:rsidRPr="003F6255" w14:paraId="4B5B2ABD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E0DA6ED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Macro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4CC9B899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20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1661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71BBB200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Macro domain; This domain is an ADP-ribose binding module. It is found in a number of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48A8A3D5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370-369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08A209B5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.08E-23</w:t>
            </w:r>
          </w:p>
        </w:tc>
      </w:tr>
      <w:tr w:rsidR="003F6255" w:rsidRPr="003F6255" w14:paraId="6714BC28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0383612A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AR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2334D31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21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16251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65252ED5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ucleic acid-binding domain (NAR); This domain, approximately 100 residues in length, i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E82A002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5914-625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4414584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7.97E-13</w:t>
            </w:r>
          </w:p>
        </w:tc>
      </w:tr>
      <w:tr w:rsidR="003F6255" w:rsidRPr="003F6255" w14:paraId="4EB65861" w14:textId="77777777" w:rsidTr="003F6255">
        <w:trPr>
          <w:trHeight w:val="73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1833741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lastRenderedPageBreak/>
              <w:t>APA3_viroporin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41EB8198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22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2831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02D77AEA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accessory protein 3a; APA3_viroporin is a pro-apoptosis-inducing protein. It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1F931C8E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5268-2608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69BB3A3E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0.00E+00</w:t>
            </w:r>
          </w:p>
        </w:tc>
      </w:tr>
      <w:tr w:rsidR="003F6255" w:rsidRPr="003F6255" w14:paraId="08E7AD74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46964BE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ARS_lipid_bind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A4AAF42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23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9399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3E322F79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ARS lipid binding protein; This is a family of proteins found in SARS coronavirus. The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6540D26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8130-2842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01893CA1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38E-52</w:t>
            </w:r>
          </w:p>
        </w:tc>
      </w:tr>
      <w:tr w:rsidR="003F6255" w:rsidRPr="003F6255" w14:paraId="716BBE69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AF60120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DUF5515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0A9600A2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24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17635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37A2F41C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Family of unknown function (DUF5515); This is a family of unknown function found in SAR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017BA4ED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8583-2879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F72C7E6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.77E-32</w:t>
            </w:r>
          </w:p>
        </w:tc>
      </w:tr>
      <w:tr w:rsidR="003F6255" w:rsidRPr="003F6255" w14:paraId="0E387E1A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D74B143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ars6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0C13F91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25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3556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60B06A8D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Open reading frame 6 from SARS coronavirus; This family is found in Coronaviruses. Proteins in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AF48AFF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7074-2725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285486E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9.51E-26</w:t>
            </w:r>
          </w:p>
        </w:tc>
      </w:tr>
      <w:tr w:rsidR="003F6255" w:rsidRPr="003F6255" w14:paraId="1961E1E3" w14:textId="77777777" w:rsidTr="003F6255">
        <w:trPr>
          <w:trHeight w:val="73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84A72A1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_NS8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4B1C5365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26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3520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18B8196B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NS8 protein; This family of proteins is functionally uncharacterized. This protein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69B3DB89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7779-2789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3FA036B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34E-07</w:t>
            </w:r>
          </w:p>
        </w:tc>
      </w:tr>
      <w:tr w:rsidR="003F6255" w:rsidRPr="003F6255" w14:paraId="7D9C6DAE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B2375EA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DUF2873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A6F718A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27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5597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2063ABAD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Protein of unknown function (DUF2873); This viral family of proteins has no known function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ABDDF18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7638-2776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1246DFD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5.96E-06</w:t>
            </w:r>
          </w:p>
        </w:tc>
      </w:tr>
      <w:tr w:rsidR="003F6255" w:rsidRPr="003F6255" w14:paraId="56D20A1B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528A631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11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37C9AEA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28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6471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4E4FD940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11; This region of coronavirus polyproteins encodes the NSP11 protein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684E48B6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7976-1975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1E484D81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0.00E+00</w:t>
            </w:r>
          </w:p>
        </w:tc>
      </w:tr>
      <w:tr w:rsidR="003F6255" w:rsidRPr="003F6255" w14:paraId="0E1AABD1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2DA8925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_S2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4CC3A64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29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1601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49E8E206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S2 glycoprotein; The coronavirus spike glycoprotein forms the characteristic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0633D5E7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3433-2524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0DA1AA9B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0.00E+00</w:t>
            </w:r>
          </w:p>
        </w:tc>
      </w:tr>
      <w:tr w:rsidR="003F6255" w:rsidRPr="003F6255" w14:paraId="3F62BAB0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03E2A8C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_RPol_N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BF30A7C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30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6478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15E617C8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RPol N-terminus; This family covers the N-terminal region of the coronaviru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72B1A3D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3410-1446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0B9A740D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0.00E+00</w:t>
            </w:r>
          </w:p>
        </w:tc>
      </w:tr>
      <w:tr w:rsidR="003F6255" w:rsidRPr="003F6255" w14:paraId="4B79D754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9A0D2F8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13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9CA568D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31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6460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22672CA0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NSP13; This family covers the NSP13 region of the coronavirus polyprotein. Thi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B27C1F3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0592-2147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F488095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0.00E+00</w:t>
            </w:r>
          </w:p>
        </w:tc>
      </w:tr>
      <w:tr w:rsidR="003F6255" w:rsidRPr="003F6255" w14:paraId="170B1DB5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1C468D75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pike_rec_bind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9AD701C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32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9408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6DB2BB42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pike receptor binding domain; Spike is an envelope glycoprotein which aids viral entry into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CC6D20D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2443-2319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2753F52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81E-90</w:t>
            </w:r>
          </w:p>
        </w:tc>
      </w:tr>
      <w:tr w:rsidR="003F6255" w:rsidRPr="003F6255" w14:paraId="7C4BF072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07F7868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ARS_3b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53AE47A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33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3775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4F5C0D16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evere acute respiratory syndrome coronavirus 3b protein; This family of proteins is found in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96EECFF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5689-2614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F86AA9C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6.13E-59</w:t>
            </w:r>
          </w:p>
        </w:tc>
      </w:tr>
      <w:tr w:rsidR="003F6255" w:rsidRPr="003F6255" w14:paraId="3F0C1F8A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08543416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ARS_X4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15EEE69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34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07404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51ECF162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ARS coronavirus X4 like; The structure of the coronavirus X4 protein (also known as 7a and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09F52222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7318-2756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1C2B2A8D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62E-47</w:t>
            </w:r>
          </w:p>
        </w:tc>
      </w:tr>
      <w:tr w:rsidR="003F6255" w:rsidRPr="003F6255" w14:paraId="510241F4" w14:textId="77777777" w:rsidTr="003F6255">
        <w:trPr>
          <w:trHeight w:val="73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F22D370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_NS8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06165585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35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3520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21DB7D06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NS8 protein; This family of proteins is functionally uncharacterized. This protein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C58215F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7882-28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C0543AE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.41E-33</w:t>
            </w:r>
          </w:p>
        </w:tc>
      </w:tr>
      <w:tr w:rsidR="003F6255" w:rsidRPr="003F6255" w14:paraId="2CD23931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EA8FC04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DEXXQc_Upf1-like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13D8FF25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36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d17934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06C0F22E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DEXXQ-box helicase domain of Upf1-like helicase; The Upf1-like helicase family includes UPF1,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31789FB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6980-1749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9152FA9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36E-19</w:t>
            </w:r>
          </w:p>
        </w:tc>
      </w:tr>
      <w:tr w:rsidR="003F6255" w:rsidRPr="003F6255" w14:paraId="5E197F96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7E8DBA1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DNA2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B3E6642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37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OG1112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03E5E9B7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uperfamily I DNA and/or RNA helicase [Replication, recombination and repair];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643CF00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7133-1794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268EB59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9.63E-13</w:t>
            </w:r>
          </w:p>
        </w:tc>
      </w:tr>
    </w:tbl>
    <w:p w14:paraId="7487CE81" w14:textId="10AD342F" w:rsidR="003F6255" w:rsidRDefault="003F6255"/>
    <w:p w14:paraId="5FB7AD7D" w14:textId="489D37FE" w:rsidR="003F6255" w:rsidRPr="00315FE9" w:rsidRDefault="009703BE">
      <w:pPr>
        <w:rPr>
          <w:b/>
          <w:bCs/>
        </w:rPr>
      </w:pPr>
      <w:r w:rsidRPr="00315FE9">
        <w:rPr>
          <w:b/>
          <w:bCs/>
        </w:rPr>
        <w:t xml:space="preserve">Supplement </w:t>
      </w:r>
      <w:r w:rsidR="003F6255" w:rsidRPr="00315FE9">
        <w:rPr>
          <w:rFonts w:hint="eastAsia"/>
          <w:b/>
          <w:bCs/>
        </w:rPr>
        <w:t>Table</w:t>
      </w:r>
      <w:r w:rsidR="003F6255" w:rsidRPr="00315FE9">
        <w:rPr>
          <w:b/>
          <w:bCs/>
        </w:rPr>
        <w:t xml:space="preserve"> </w:t>
      </w:r>
      <w:r w:rsidR="003F6255" w:rsidRPr="00315FE9">
        <w:rPr>
          <w:rFonts w:hint="eastAsia"/>
          <w:b/>
          <w:bCs/>
        </w:rPr>
        <w:t>2</w:t>
      </w:r>
      <w:r w:rsidR="003F6255" w:rsidRPr="00315FE9">
        <w:rPr>
          <w:b/>
          <w:bCs/>
        </w:rPr>
        <w:t xml:space="preserve"> </w:t>
      </w:r>
      <w:r w:rsidR="003F6255" w:rsidRPr="00315FE9">
        <w:rPr>
          <w:rFonts w:hint="eastAsia"/>
          <w:b/>
          <w:bCs/>
        </w:rPr>
        <w:t>2019</w:t>
      </w:r>
      <w:r w:rsidR="00AA39E0" w:rsidRPr="00315FE9">
        <w:rPr>
          <w:b/>
          <w:bCs/>
        </w:rPr>
        <w:t xml:space="preserve">-nCoV </w:t>
      </w:r>
      <w:r w:rsidR="00AA39E0" w:rsidRPr="00315FE9">
        <w:rPr>
          <w:rFonts w:ascii="Arial" w:hAnsi="Arial" w:cs="Arial"/>
          <w:b/>
          <w:bCs/>
          <w:color w:val="333333"/>
          <w:szCs w:val="21"/>
          <w:shd w:val="clear" w:color="auto" w:fill="F7F8FA"/>
        </w:rPr>
        <w:t>Protein conserved domain predicted results</w:t>
      </w:r>
    </w:p>
    <w:tbl>
      <w:tblPr>
        <w:tblW w:w="9069" w:type="dxa"/>
        <w:tblLook w:val="04A0" w:firstRow="1" w:lastRow="0" w:firstColumn="1" w:lastColumn="0" w:noHBand="0" w:noVBand="1"/>
      </w:tblPr>
      <w:tblGrid>
        <w:gridCol w:w="1627"/>
        <w:gridCol w:w="1282"/>
        <w:gridCol w:w="4311"/>
        <w:gridCol w:w="857"/>
        <w:gridCol w:w="992"/>
      </w:tblGrid>
      <w:tr w:rsidR="003F6255" w:rsidRPr="003F6255" w14:paraId="15E97941" w14:textId="77777777" w:rsidTr="003F6255">
        <w:trPr>
          <w:trHeight w:val="300"/>
        </w:trPr>
        <w:tc>
          <w:tcPr>
            <w:tcW w:w="16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CCCC"/>
            <w:vAlign w:val="center"/>
            <w:hideMark/>
          </w:tcPr>
          <w:p w14:paraId="31219347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  <w:t>Name</w:t>
            </w:r>
          </w:p>
        </w:tc>
        <w:tc>
          <w:tcPr>
            <w:tcW w:w="1282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CCCC"/>
            <w:vAlign w:val="center"/>
            <w:hideMark/>
          </w:tcPr>
          <w:p w14:paraId="701BC981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  <w:t>Accession</w:t>
            </w:r>
          </w:p>
        </w:tc>
        <w:tc>
          <w:tcPr>
            <w:tcW w:w="4311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CCCC"/>
            <w:vAlign w:val="center"/>
            <w:hideMark/>
          </w:tcPr>
          <w:p w14:paraId="750E5B56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on</w:t>
            </w:r>
          </w:p>
        </w:tc>
        <w:tc>
          <w:tcPr>
            <w:tcW w:w="857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CCCC"/>
            <w:vAlign w:val="center"/>
            <w:hideMark/>
          </w:tcPr>
          <w:p w14:paraId="42D2EDA6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  <w:t>Interval</w:t>
            </w:r>
          </w:p>
        </w:tc>
        <w:tc>
          <w:tcPr>
            <w:tcW w:w="992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CCCC"/>
            <w:vAlign w:val="center"/>
            <w:hideMark/>
          </w:tcPr>
          <w:p w14:paraId="30F3D970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b/>
                <w:bCs/>
                <w:color w:val="000000"/>
                <w:kern w:val="0"/>
                <w:sz w:val="18"/>
                <w:szCs w:val="18"/>
              </w:rPr>
              <w:t>E-value</w:t>
            </w:r>
          </w:p>
        </w:tc>
      </w:tr>
      <w:tr w:rsidR="003F6255" w:rsidRPr="003F6255" w14:paraId="3CBDA7FB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8DD64BE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11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06E945C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38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6471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4D3E3DE6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11; This region of coronavirus polyproteins encodes the NSP11 protein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7D98E66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8046-198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038C3D6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0.00E+00</w:t>
            </w:r>
          </w:p>
        </w:tc>
      </w:tr>
      <w:tr w:rsidR="003F6255" w:rsidRPr="003F6255" w14:paraId="6E16A209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2E22DB6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_RPol_N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4A007DAD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39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6478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0FE23888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RPol N-terminus; This family covers the N-terminal region of the coronaviru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49F7559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3480-145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465BD29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0.00E+00</w:t>
            </w:r>
          </w:p>
        </w:tc>
      </w:tr>
      <w:tr w:rsidR="003F6255" w:rsidRPr="003F6255" w14:paraId="4F631CE2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55332CB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13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3D09BF2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40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6460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44FB52AE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NSP13; This family covers the NSP13 region of the coronavirus polyprotein. Thi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89FA6CA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0662-2153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FCE7B76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0.00E+00</w:t>
            </w:r>
          </w:p>
        </w:tc>
      </w:tr>
      <w:tr w:rsidR="003F6255" w:rsidRPr="003F6255" w14:paraId="17CAD1A1" w14:textId="77777777" w:rsidTr="003F6255">
        <w:trPr>
          <w:trHeight w:val="73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857DABA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lastRenderedPageBreak/>
              <w:t>APA3_viroporin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4D6ED621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41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2831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3019918C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accessory protein 3a; APA3_viroporin is a pro-apoptosis-inducing protein. It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FF16E5E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5393-262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4C23E311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45E-137</w:t>
            </w:r>
          </w:p>
        </w:tc>
      </w:tr>
      <w:tr w:rsidR="003F6255" w:rsidRPr="003F6255" w14:paraId="40F7C629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AD8C7C8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ARS_X4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97529A2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42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07404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2ECB0DDC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ARS coronavirus X4 like; The structure of the coronavirus X4 protein (also known as 7a and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EDF7AE0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7439-276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E79C7EE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8.22E-43</w:t>
            </w:r>
          </w:p>
        </w:tc>
      </w:tr>
      <w:tr w:rsidR="003F6255" w:rsidRPr="003F6255" w14:paraId="46DE9433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C79DE6B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DEXXQc_Upf1-like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6A56B2AB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43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d17934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1B113772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DEXXQ-box helicase domain of Upf1-like helicase; The Upf1-like helicase family includes UPF1,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E88C469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7050-1756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FE3F298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36E-19</w:t>
            </w:r>
          </w:p>
        </w:tc>
      </w:tr>
      <w:tr w:rsidR="003F6255" w:rsidRPr="003F6255" w14:paraId="433C3F80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3E84057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ars6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FF9454F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44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3556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78E4E3A1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Open reading frame 6 from SARS coronavirus; This family is found in Coronaviruses. Proteins in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FFD81F5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7202-2738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B6F988D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4.20E-16</w:t>
            </w:r>
          </w:p>
        </w:tc>
      </w:tr>
      <w:tr w:rsidR="003F6255" w:rsidRPr="003F6255" w14:paraId="2E8858B1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95CE903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DNA2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C641E48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45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OG1112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27EABCA6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uperfamily I DNA and/or RNA helicase [Replication, recombination and repair];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353F5F5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7203-1801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70FA70B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5.39E-13</w:t>
            </w:r>
          </w:p>
        </w:tc>
      </w:tr>
      <w:tr w:rsidR="003F6255" w:rsidRPr="003F6255" w14:paraId="291CB894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FBF5658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_S2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A6031DB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46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20218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476567C3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S2 glycoprotein; The coronavirus spike glycoprotein forms the characteristic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84A8F71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3546-253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F6D8F3B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0.00E+00</w:t>
            </w:r>
          </w:p>
        </w:tc>
      </w:tr>
      <w:tr w:rsidR="003F6255" w:rsidRPr="003F6255" w14:paraId="5F804CA4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4DE1E034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Peptidase_C30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6D630DF2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47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5409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0C1ADBB4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endopeptidase C30; Corresponds to Merops family C30. These peptidases are involved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D6B3352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0139-109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149CD411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06E-157</w:t>
            </w:r>
          </w:p>
        </w:tc>
      </w:tr>
      <w:tr w:rsidR="003F6255" w:rsidRPr="003F6255" w14:paraId="21CE6617" w14:textId="77777777" w:rsidTr="003F6255">
        <w:trPr>
          <w:trHeight w:val="73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8091FD2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_nucleoca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11698DF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48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03023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0AF39E33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nucleocapsid protein;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F08AF51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8313-2937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B3A9762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.15E-133</w:t>
            </w:r>
          </w:p>
        </w:tc>
      </w:tr>
      <w:tr w:rsidR="003F6255" w:rsidRPr="003F6255" w14:paraId="79142AAD" w14:textId="77777777" w:rsidTr="003F6255">
        <w:trPr>
          <w:trHeight w:val="73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062F51E2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Viral_protease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6064F030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49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09459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1B5F5E45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Papain like viral protease; This family of viral proteases are similar to the papain protease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4B04812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4955-590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69C9AD8F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5.93E-129</w:t>
            </w:r>
          </w:p>
        </w:tc>
      </w:tr>
      <w:tr w:rsidR="003F6255" w:rsidRPr="003F6255" w14:paraId="5E551F19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5B625FD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8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07DC0732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50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8717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1F0CCA0E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8 replicase; Viral nsp8 (non structural protein 8) forms a hexadecameric supercomplex with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8B03A1A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2092-126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BB1C812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21E-109</w:t>
            </w:r>
          </w:p>
        </w:tc>
      </w:tr>
      <w:tr w:rsidR="003F6255" w:rsidRPr="003F6255" w14:paraId="40CB302D" w14:textId="77777777" w:rsidTr="003F6255">
        <w:trPr>
          <w:trHeight w:val="73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0296E3A5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pike_rec_bind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1A7D115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51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09656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4E0D0FE9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pike receptor binding domain; Spike is an envelope glycoprotein which aids viral entry into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6628432C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2553-233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1A5CD8C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.51E-73</w:t>
            </w:r>
          </w:p>
        </w:tc>
      </w:tr>
      <w:tr w:rsidR="003F6255" w:rsidRPr="003F6255" w14:paraId="42DE51DF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E0410A7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UD-M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0CFFBC80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52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3138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49EF2835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ingle-stranded poly(A) binding domain; This family of proteins represents Nsp3c, the product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6E64B72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4316-47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BE95E94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4.39E-73</w:t>
            </w:r>
          </w:p>
        </w:tc>
      </w:tr>
      <w:tr w:rsidR="003F6255" w:rsidRPr="003F6255" w14:paraId="69BBFA0B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65F7A676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10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68B9DD86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53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9401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3D7443A8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RNA synthesis protein NSP10; Non-structural protein 10 (NSP10) is involved in RNA synthesis.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054660A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3058-134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0DB5797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65E-65</w:t>
            </w:r>
          </w:p>
        </w:tc>
      </w:tr>
      <w:tr w:rsidR="003F6255" w:rsidRPr="003F6255" w14:paraId="73A93786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B746F0E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1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CD55DF9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54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3018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50831D41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on structural protein Nsp1; Nsp1 is the N-terminal cleavage product from the viral replicase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10633EF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02-64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603322F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5.16E-63</w:t>
            </w:r>
          </w:p>
        </w:tc>
      </w:tr>
      <w:tr w:rsidR="003F6255" w:rsidRPr="003F6255" w14:paraId="6FFB8B16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DC3F2A9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9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141154A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55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8710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58DA6DD4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9 replicase; nsp9 is a single-stranded RNA-binding viral protein likely to be involved in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4EB455D3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2686-1302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74D6A7F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4.16E-54</w:t>
            </w:r>
          </w:p>
        </w:tc>
      </w:tr>
      <w:tr w:rsidR="003F6255" w:rsidRPr="003F6255" w14:paraId="4CD3D690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013BC10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_NSP4_C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0226909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56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16348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33245317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nonstructural protein 4 C-terminus; This is the C-terminal domain of the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3946483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9770-1004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EE0B02F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19E-41</w:t>
            </w:r>
          </w:p>
        </w:tc>
      </w:tr>
      <w:tr w:rsidR="003F6255" w:rsidRPr="003F6255" w14:paraId="646E3096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5DB23D5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7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2FA9431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57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8716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121418B6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7 replicase; nsp7 (non structural protein 7) has been implicated in viral RNA replication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804A9CD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1843-1209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55F2F357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.94E-35</w:t>
            </w:r>
          </w:p>
        </w:tc>
      </w:tr>
      <w:tr w:rsidR="003F6255" w:rsidRPr="003F6255" w14:paraId="523DAA3F" w14:textId="77777777" w:rsidTr="003F6255">
        <w:trPr>
          <w:trHeight w:val="73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24ADE7A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sp3_PL2pro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3D45F56B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58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3549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3FE4D087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polyprotein cleavage domain; This domain is found in SARS coronaviruses, and i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820AFE5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4757-494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908D0C4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99E-27</w:t>
            </w:r>
          </w:p>
        </w:tc>
      </w:tr>
      <w:tr w:rsidR="003F6255" w:rsidRPr="003F6255" w14:paraId="039B1AD8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2B911D3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Macro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0ED8473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59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1661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22FEFD7B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Macro domain; This domain is an ADP-ribose binding module. It is found in a number of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B4F1906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437-376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147FBDA5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.25E-22</w:t>
            </w:r>
          </w:p>
        </w:tc>
      </w:tr>
      <w:tr w:rsidR="003F6255" w:rsidRPr="003F6255" w14:paraId="4F8E71CF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06170E9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ARS_3b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5358D6F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60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3775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527FBFA7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evere acute respiratory syndrome coronavirus 3b protein; This family of proteins is found in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09E84BD4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5814-2627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FB1B58B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.83E-22</w:t>
            </w:r>
          </w:p>
        </w:tc>
      </w:tr>
      <w:tr w:rsidR="003F6255" w:rsidRPr="003F6255" w14:paraId="56D2F6A1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6B0E3A6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DUF3655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6B1A1BC9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61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3772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63A8EEF8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Protein of unknown function (DUF3655); This domain family is found in viruses, and i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62E49129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023-322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5A1AF67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.82E-19</w:t>
            </w:r>
          </w:p>
        </w:tc>
      </w:tr>
      <w:tr w:rsidR="003F6255" w:rsidRPr="003F6255" w14:paraId="7977AE42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64C7433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AR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E12B013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62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24732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5DF9CA4D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Nucleic acid-binding domain (NAR); This domain, approximately 100 residues in length, i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52D2E07C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5984-63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7EFAE031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1.64E-11</w:t>
            </w:r>
          </w:p>
        </w:tc>
      </w:tr>
      <w:tr w:rsidR="003F6255" w:rsidRPr="003F6255" w14:paraId="0453A6BF" w14:textId="77777777" w:rsidTr="003F6255">
        <w:trPr>
          <w:trHeight w:val="58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F6520EB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_M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65ACDCD1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63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pfam01635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33A02B19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M matrix/glycoprotein; This family consists of various coronavirus matrix protein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22A22A83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6532-271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4245A18E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4.37E-93</w:t>
            </w:r>
          </w:p>
        </w:tc>
      </w:tr>
      <w:tr w:rsidR="003F6255" w:rsidRPr="003F6255" w14:paraId="1156620A" w14:textId="77777777" w:rsidTr="003F6255">
        <w:trPr>
          <w:trHeight w:val="73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8309EEB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lastRenderedPageBreak/>
              <w:t>SARS_lipid_bind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1C4D5352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64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09647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5D82423C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SARS lipid binding protein; This is a family of proteins found in SARS coronavirus. The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933E2A4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8284-2857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068AAE89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7.89E-35</w:t>
            </w:r>
          </w:p>
        </w:tc>
      </w:tr>
      <w:tr w:rsidR="003F6255" w:rsidRPr="003F6255" w14:paraId="098DE81F" w14:textId="77777777" w:rsidTr="003F6255">
        <w:trPr>
          <w:trHeight w:val="73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39FBC9D0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_NS8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0B7A028A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65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13520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noWrap/>
            <w:vAlign w:val="center"/>
            <w:hideMark/>
          </w:tcPr>
          <w:p w14:paraId="62C010AB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Coronavirus NS8 protein; This family of proteins is functionally uncharacterized. This protein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D4C5439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7894-2824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EEEEE"/>
            <w:hideMark/>
          </w:tcPr>
          <w:p w14:paraId="74480252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3.24E-33</w:t>
            </w:r>
          </w:p>
        </w:tc>
      </w:tr>
      <w:tr w:rsidR="003F6255" w:rsidRPr="003F6255" w14:paraId="6724D57F" w14:textId="77777777" w:rsidTr="003F6255">
        <w:trPr>
          <w:trHeight w:val="495"/>
        </w:trPr>
        <w:tc>
          <w:tcPr>
            <w:tcW w:w="16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240EA922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DUF5515 super family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617B35D9" w14:textId="77777777" w:rsidR="003F6255" w:rsidRPr="003F6255" w:rsidRDefault="00D20736" w:rsidP="003F6255">
            <w:pPr>
              <w:widowControl/>
              <w:jc w:val="left"/>
              <w:rPr>
                <w:rFonts w:ascii="等线" w:eastAsia="等线" w:hAnsi="等线" w:cs="宋体"/>
                <w:color w:val="0563C1"/>
                <w:kern w:val="0"/>
                <w:sz w:val="22"/>
                <w:u w:val="single"/>
              </w:rPr>
            </w:pPr>
            <w:hyperlink r:id="rId66" w:history="1">
              <w:r w:rsidR="003F6255" w:rsidRPr="003F6255">
                <w:rPr>
                  <w:rFonts w:ascii="等线" w:eastAsia="等线" w:hAnsi="等线" w:cs="宋体" w:hint="eastAsia"/>
                  <w:color w:val="0563C1"/>
                  <w:kern w:val="0"/>
                  <w:sz w:val="22"/>
                  <w:u w:val="single"/>
                </w:rPr>
                <w:t>cl38891</w:t>
              </w:r>
            </w:hyperlink>
          </w:p>
        </w:tc>
        <w:tc>
          <w:tcPr>
            <w:tcW w:w="4311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4ECD9E06" w14:textId="77777777" w:rsidR="003F6255" w:rsidRPr="003F6255" w:rsidRDefault="003F6255" w:rsidP="003F6255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Family of unknown function (DUF5515); This is a family of unknown function found in SARS ..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41341E00" w14:textId="77777777" w:rsidR="003F6255" w:rsidRPr="003F6255" w:rsidRDefault="003F6255" w:rsidP="003F6255">
            <w:pPr>
              <w:widowControl/>
              <w:jc w:val="center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28734-2890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FFFFFF"/>
            <w:hideMark/>
          </w:tcPr>
          <w:p w14:paraId="076FCD54" w14:textId="77777777" w:rsidR="003F6255" w:rsidRPr="003F6255" w:rsidRDefault="003F6255" w:rsidP="003F6255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</w:pPr>
            <w:r w:rsidRPr="003F6255">
              <w:rPr>
                <w:rFonts w:ascii="Arial" w:eastAsia="等线" w:hAnsi="Arial" w:cs="Arial"/>
                <w:color w:val="000000"/>
                <w:kern w:val="0"/>
                <w:sz w:val="18"/>
                <w:szCs w:val="18"/>
              </w:rPr>
              <w:t>4.40E-20</w:t>
            </w:r>
          </w:p>
        </w:tc>
      </w:tr>
    </w:tbl>
    <w:p w14:paraId="0241542F" w14:textId="062B0BF2" w:rsidR="003F6255" w:rsidRDefault="003F6255"/>
    <w:p w14:paraId="5B18078D" w14:textId="37A4FD5C" w:rsidR="00315FE9" w:rsidRPr="00315FE9" w:rsidRDefault="00385F0A">
      <w:pPr>
        <w:rPr>
          <w:b/>
          <w:bCs/>
        </w:rPr>
      </w:pPr>
      <w:r w:rsidRPr="00315FE9">
        <w:rPr>
          <w:rFonts w:hint="eastAsia"/>
          <w:b/>
          <w:bCs/>
        </w:rPr>
        <w:t>Su</w:t>
      </w:r>
      <w:r w:rsidRPr="00315FE9">
        <w:rPr>
          <w:b/>
          <w:bCs/>
        </w:rPr>
        <w:t xml:space="preserve">pplement </w:t>
      </w:r>
      <w:r w:rsidR="00315FE9" w:rsidRPr="00315FE9">
        <w:rPr>
          <w:b/>
          <w:bCs/>
        </w:rPr>
        <w:t>T</w:t>
      </w:r>
      <w:r w:rsidRPr="00315FE9">
        <w:rPr>
          <w:b/>
          <w:bCs/>
        </w:rPr>
        <w:t>able 3</w:t>
      </w:r>
      <w:r w:rsidR="00315FE9" w:rsidRPr="00315FE9">
        <w:rPr>
          <w:b/>
          <w:bCs/>
        </w:rPr>
        <w:t xml:space="preserve"> the COACH</w:t>
      </w:r>
      <w:r w:rsidR="00315FE9" w:rsidRPr="00315FE9">
        <w:rPr>
          <w:rFonts w:hint="eastAsia"/>
          <w:b/>
          <w:bCs/>
        </w:rPr>
        <w:t xml:space="preserve"> </w:t>
      </w:r>
      <w:r w:rsidR="00315FE9" w:rsidRPr="00315FE9">
        <w:rPr>
          <w:b/>
          <w:bCs/>
        </w:rPr>
        <w:t>and COFACTOR calculation result</w:t>
      </w:r>
    </w:p>
    <w:p w14:paraId="3B0F726E" w14:textId="77777777" w:rsidR="00385F0A" w:rsidRDefault="00385F0A" w:rsidP="00385F0A">
      <w:r w:rsidRPr="00385F0A">
        <w:rPr>
          <w:b/>
          <w:bCs/>
        </w:rPr>
        <w:t>(a)</w:t>
      </w:r>
      <w:r w:rsidRPr="00385F0A">
        <w:rPr>
          <w:b/>
          <w:bCs/>
        </w:rPr>
        <w:tab/>
        <w:t>C-score</w:t>
      </w:r>
      <w:r>
        <w:t xml:space="preserve"> is the confidence score of the prediction. C-score ranges [0-1], where a higher score indicates a more reliable prediction.</w:t>
      </w:r>
    </w:p>
    <w:p w14:paraId="5AA5AC9E" w14:textId="77777777" w:rsidR="00385F0A" w:rsidRDefault="00385F0A" w:rsidP="00385F0A">
      <w:r w:rsidRPr="00385F0A">
        <w:rPr>
          <w:b/>
          <w:bCs/>
        </w:rPr>
        <w:t>(b)</w:t>
      </w:r>
      <w:r w:rsidRPr="00385F0A">
        <w:rPr>
          <w:b/>
          <w:bCs/>
        </w:rPr>
        <w:tab/>
        <w:t xml:space="preserve">Cluster size </w:t>
      </w:r>
      <w:r>
        <w:t>is the total number of templates in a cluster.</w:t>
      </w:r>
    </w:p>
    <w:p w14:paraId="20DC0E41" w14:textId="77777777" w:rsidR="00385F0A" w:rsidRDefault="00385F0A" w:rsidP="00385F0A">
      <w:r w:rsidRPr="00385F0A">
        <w:rPr>
          <w:b/>
          <w:bCs/>
        </w:rPr>
        <w:t>(c)</w:t>
      </w:r>
      <w:r w:rsidRPr="00385F0A">
        <w:rPr>
          <w:b/>
          <w:bCs/>
        </w:rPr>
        <w:tab/>
        <w:t xml:space="preserve">Lig Name </w:t>
      </w:r>
      <w:r>
        <w:t>is the name of possible binding ligand. Click the ligand name to view its information in the BioLiP database.</w:t>
      </w:r>
    </w:p>
    <w:p w14:paraId="05BC29D2" w14:textId="6FD47783" w:rsidR="00385F0A" w:rsidRDefault="00385F0A" w:rsidP="00385F0A">
      <w:r w:rsidRPr="00385F0A">
        <w:rPr>
          <w:b/>
          <w:bCs/>
        </w:rPr>
        <w:t>(d)</w:t>
      </w:r>
      <w:r w:rsidRPr="00385F0A">
        <w:rPr>
          <w:b/>
          <w:bCs/>
        </w:rPr>
        <w:tab/>
        <w:t>Rep</w:t>
      </w:r>
      <w:r>
        <w:t xml:space="preserve"> is a single complex structure with the most representative ligand in the cluster, i.e., the one listed in the Lig Name column.</w:t>
      </w:r>
      <w:r>
        <w:rPr>
          <w:rFonts w:hint="eastAsia"/>
        </w:rPr>
        <w:t xml:space="preserve"> </w:t>
      </w:r>
      <w:r>
        <w:t>Mult is the complex structures with all potential binding ligands in the cluster.</w:t>
      </w:r>
    </w:p>
    <w:p w14:paraId="71C8E04E" w14:textId="24084F94" w:rsidR="00385F0A" w:rsidRDefault="00385F0A" w:rsidP="00385F0A">
      <w:r w:rsidRPr="00385F0A">
        <w:rPr>
          <w:b/>
          <w:bCs/>
        </w:rPr>
        <w:t>(</w:t>
      </w:r>
      <w:r>
        <w:rPr>
          <w:b/>
          <w:bCs/>
        </w:rPr>
        <w:t>e</w:t>
      </w:r>
      <w:r w:rsidRPr="00385F0A">
        <w:rPr>
          <w:b/>
          <w:bCs/>
        </w:rPr>
        <w:t>)</w:t>
      </w:r>
      <w:r w:rsidRPr="00385F0A">
        <w:rPr>
          <w:b/>
          <w:bCs/>
        </w:rPr>
        <w:tab/>
        <w:t xml:space="preserve">Ligands </w:t>
      </w:r>
      <w:r>
        <w:t>lists all ligands in a cluster. The numbers in the parentheses are the appearing times of the corresponding ligands. Click the ligand name to visualize its detailed information in BioLiP.</w:t>
      </w:r>
    </w:p>
    <w:p w14:paraId="0119E742" w14:textId="14CFD86C" w:rsidR="00385F0A" w:rsidRDefault="00385F0A" w:rsidP="00385F0A">
      <w:r w:rsidRPr="00385F0A">
        <w:rPr>
          <w:b/>
          <w:bCs/>
        </w:rPr>
        <w:t>(f)</w:t>
      </w:r>
      <w:r w:rsidRPr="00385F0A">
        <w:rPr>
          <w:b/>
          <w:bCs/>
        </w:rPr>
        <w:tab/>
      </w:r>
      <w:r w:rsidRPr="00385F0A">
        <w:t>Templates presents the list of templates in a cluster. The template names are: Click the corresponding template to search the BioLiP database. When the number of templates is &gt;5, click "show all templates" to get the list of all templates in the cluster</w:t>
      </w:r>
    </w:p>
    <w:p w14:paraId="419388FE" w14:textId="2ECF75D1" w:rsidR="00385F0A" w:rsidRDefault="00385F0A" w:rsidP="00385F0A">
      <w:r w:rsidRPr="00385F0A">
        <w:rPr>
          <w:b/>
          <w:bCs/>
        </w:rPr>
        <w:t>(g)</w:t>
      </w:r>
      <w:r w:rsidRPr="00385F0A">
        <w:rPr>
          <w:b/>
          <w:bCs/>
        </w:rPr>
        <w:tab/>
        <w:t>RMSD</w:t>
      </w:r>
      <w:r>
        <w:t xml:space="preserve"> the RMSD between residues that are structurally aligned by TM-align.</w:t>
      </w:r>
    </w:p>
    <w:p w14:paraId="53FB4EBD" w14:textId="3DBC0E4C" w:rsidR="00385F0A" w:rsidRDefault="00385F0A" w:rsidP="00385F0A">
      <w:r w:rsidRPr="00385F0A">
        <w:rPr>
          <w:b/>
          <w:bCs/>
        </w:rPr>
        <w:t>(h)</w:t>
      </w:r>
      <w:r w:rsidRPr="00385F0A">
        <w:rPr>
          <w:b/>
          <w:bCs/>
        </w:rPr>
        <w:tab/>
        <w:t>IDEN</w:t>
      </w:r>
      <w:r>
        <w:t xml:space="preserve"> is the percentage sequence identity in the structurally aligned region.</w:t>
      </w:r>
    </w:p>
    <w:p w14:paraId="6B089A06" w14:textId="4DF14933" w:rsidR="00385F0A" w:rsidRDefault="00385F0A" w:rsidP="00385F0A">
      <w:r w:rsidRPr="00385F0A">
        <w:rPr>
          <w:b/>
          <w:bCs/>
        </w:rPr>
        <w:t>(i)</w:t>
      </w:r>
      <w:r w:rsidRPr="00385F0A">
        <w:rPr>
          <w:b/>
          <w:bCs/>
        </w:rPr>
        <w:tab/>
        <w:t xml:space="preserve">Cov </w:t>
      </w:r>
      <w:r>
        <w:t>represents the coverage of global structural alignment and is equal to the number of structurally aligned residues divided by length of the query protein.</w:t>
      </w:r>
    </w:p>
    <w:p w14:paraId="2EF883E2" w14:textId="468CD65C" w:rsidR="00385F0A" w:rsidRPr="00385F0A" w:rsidRDefault="00385F0A" w:rsidP="00385F0A">
      <w:r w:rsidRPr="00385F0A">
        <w:rPr>
          <w:b/>
          <w:bCs/>
        </w:rPr>
        <w:t>(j)</w:t>
      </w:r>
      <w:r w:rsidRPr="00385F0A">
        <w:rPr>
          <w:b/>
          <w:bCs/>
        </w:rPr>
        <w:tab/>
        <w:t>BS-score</w:t>
      </w:r>
      <w:r>
        <w:t xml:space="preserve"> is a measure of local similarity (sequence &amp; structure) between template binding site and predicted binding site in the query structure. Based on large scale benchmarking analysis, we have observed that a BS-score &gt;1 reflects a significant local match between the predicted and template binding site.</w:t>
      </w:r>
    </w:p>
    <w:p w14:paraId="6993C223" w14:textId="34071997" w:rsidR="00385F0A" w:rsidRDefault="00385F0A"/>
    <w:p w14:paraId="7AE020C0" w14:textId="77777777" w:rsidR="00315FE9" w:rsidRPr="00315FE9" w:rsidRDefault="00315FE9" w:rsidP="00315FE9">
      <w:r w:rsidRPr="00315FE9">
        <w:rPr>
          <w:rFonts w:hint="eastAsia"/>
        </w:rPr>
        <w:t>C</w:t>
      </w:r>
      <w:r w:rsidRPr="00315FE9">
        <w:t>OACH Results:</w:t>
      </w:r>
    </w:p>
    <w:tbl>
      <w:tblPr>
        <w:tblW w:w="0" w:type="auto"/>
        <w:tblCellSpacing w:w="15" w:type="dxa"/>
        <w:shd w:val="clear" w:color="auto" w:fill="F2F2F2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482"/>
        <w:gridCol w:w="509"/>
        <w:gridCol w:w="652"/>
        <w:gridCol w:w="642"/>
        <w:gridCol w:w="567"/>
        <w:gridCol w:w="65"/>
        <w:gridCol w:w="5308"/>
      </w:tblGrid>
      <w:tr w:rsidR="00315FE9" w:rsidRPr="00315FE9" w14:paraId="5770897D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03555A6B" w14:textId="77777777" w:rsidR="00315FE9" w:rsidRPr="00315FE9" w:rsidRDefault="00315FE9" w:rsidP="00315FE9">
            <w:pPr>
              <w:rPr>
                <w:b/>
                <w:bCs/>
              </w:rPr>
            </w:pP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C7A674D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Rank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ED9EA29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C-score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08F91B1D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Cluster</w:t>
            </w:r>
            <w:r w:rsidRPr="00315FE9">
              <w:rPr>
                <w:b/>
                <w:bCs/>
              </w:rPr>
              <w:br/>
              <w:t>size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5791D085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PDB</w:t>
            </w:r>
            <w:r w:rsidRPr="00315FE9">
              <w:rPr>
                <w:b/>
                <w:bCs/>
              </w:rPr>
              <w:br/>
              <w:t>Hit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0FF965DF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Lig</w:t>
            </w:r>
            <w:r w:rsidRPr="00315FE9">
              <w:rPr>
                <w:b/>
                <w:bCs/>
              </w:rPr>
              <w:br/>
              <w:t>Name</w:t>
            </w:r>
          </w:p>
        </w:tc>
        <w:tc>
          <w:tcPr>
            <w:tcW w:w="0" w:type="auto"/>
            <w:shd w:val="clear" w:color="auto" w:fill="DEDEDE"/>
            <w:vAlign w:val="center"/>
          </w:tcPr>
          <w:p w14:paraId="6DC5D089" w14:textId="77777777" w:rsidR="00315FE9" w:rsidRPr="00315FE9" w:rsidRDefault="00315FE9" w:rsidP="00315FE9">
            <w:pPr>
              <w:rPr>
                <w:b/>
                <w:bCs/>
              </w:rPr>
            </w:pP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58DDFE45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Consensus Binding Residues</w:t>
            </w:r>
          </w:p>
        </w:tc>
      </w:tr>
      <w:tr w:rsidR="00315FE9" w:rsidRPr="00315FE9" w14:paraId="5C2BF12C" w14:textId="77777777" w:rsidTr="00E0555F">
        <w:trPr>
          <w:tblCellSpacing w:w="15" w:type="dxa"/>
        </w:trPr>
        <w:tc>
          <w:tcPr>
            <w:tcW w:w="0" w:type="auto"/>
            <w:shd w:val="clear" w:color="auto" w:fill="F2F2F2"/>
            <w:vAlign w:val="center"/>
          </w:tcPr>
          <w:p w14:paraId="135753E2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1839C5EB" w14:textId="77777777" w:rsidR="00315FE9" w:rsidRPr="00315FE9" w:rsidRDefault="00315FE9" w:rsidP="00315FE9">
            <w:r w:rsidRPr="00315FE9">
              <w:t>1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7B6A806A" w14:textId="77777777" w:rsidR="00315FE9" w:rsidRPr="00315FE9" w:rsidRDefault="00315FE9" w:rsidP="00315FE9">
            <w:r w:rsidRPr="00315FE9">
              <w:t>0.09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3FCD5D9E" w14:textId="77777777" w:rsidR="00315FE9" w:rsidRPr="00315FE9" w:rsidRDefault="00315FE9" w:rsidP="00315FE9">
            <w:r w:rsidRPr="00315FE9">
              <w:t>5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448D3AA8" w14:textId="77777777" w:rsidR="00315FE9" w:rsidRPr="00315FE9" w:rsidRDefault="00D20736" w:rsidP="00315FE9">
            <w:hyperlink r:id="rId67" w:tgtFrame="_blank" w:history="1">
              <w:r w:rsidR="00315FE9" w:rsidRPr="00315FE9">
                <w:rPr>
                  <w:rStyle w:val="a7"/>
                </w:rPr>
                <w:t>2ckjC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79102B13" w14:textId="77777777" w:rsidR="00315FE9" w:rsidRPr="00315FE9" w:rsidRDefault="00D20736" w:rsidP="00315FE9">
            <w:hyperlink r:id="rId68" w:tgtFrame="_blank" w:history="1">
              <w:r w:rsidR="00315FE9" w:rsidRPr="00315FE9">
                <w:rPr>
                  <w:rStyle w:val="a7"/>
                </w:rPr>
                <w:t>FES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</w:tcPr>
          <w:p w14:paraId="7C517541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5C0C3A78" w14:textId="77777777" w:rsidR="00315FE9" w:rsidRPr="00315FE9" w:rsidRDefault="00315FE9" w:rsidP="00315FE9">
            <w:r w:rsidRPr="00315FE9">
              <w:t>83,84,85,114,115</w:t>
            </w:r>
          </w:p>
        </w:tc>
      </w:tr>
      <w:tr w:rsidR="00315FE9" w:rsidRPr="00315FE9" w14:paraId="4A0039E6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1CD00E30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74BCFBCF" w14:textId="77777777" w:rsidR="00315FE9" w:rsidRPr="00315FE9" w:rsidRDefault="00315FE9" w:rsidP="00315FE9">
            <w:r w:rsidRPr="00315FE9">
              <w:t>2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11153322" w14:textId="77777777" w:rsidR="00315FE9" w:rsidRPr="00315FE9" w:rsidRDefault="00315FE9" w:rsidP="00315FE9">
            <w:r w:rsidRPr="00315FE9">
              <w:t>0.05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557476F" w14:textId="77777777" w:rsidR="00315FE9" w:rsidRPr="00315FE9" w:rsidRDefault="00315FE9" w:rsidP="00315FE9">
            <w:r w:rsidRPr="00315FE9">
              <w:t>3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305C7459" w14:textId="77777777" w:rsidR="00315FE9" w:rsidRPr="00315FE9" w:rsidRDefault="00D20736" w:rsidP="00315FE9">
            <w:hyperlink r:id="rId69" w:tgtFrame="_blank" w:history="1">
              <w:r w:rsidR="00315FE9" w:rsidRPr="00315FE9">
                <w:rPr>
                  <w:rStyle w:val="a7"/>
                </w:rPr>
                <w:t>2jxmA</w:t>
              </w:r>
            </w:hyperlink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65E83A18" w14:textId="77777777" w:rsidR="00315FE9" w:rsidRPr="00315FE9" w:rsidRDefault="00D20736" w:rsidP="00315FE9">
            <w:hyperlink r:id="rId70" w:tgtFrame="_blank" w:history="1">
              <w:r w:rsidR="00315FE9" w:rsidRPr="00315FE9">
                <w:rPr>
                  <w:rStyle w:val="a7"/>
                </w:rPr>
                <w:t>HEC</w:t>
              </w:r>
            </w:hyperlink>
          </w:p>
        </w:tc>
        <w:tc>
          <w:tcPr>
            <w:tcW w:w="0" w:type="auto"/>
            <w:shd w:val="clear" w:color="auto" w:fill="DEDEDE"/>
            <w:vAlign w:val="center"/>
          </w:tcPr>
          <w:p w14:paraId="19099AAA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207F2D79" w14:textId="77777777" w:rsidR="00315FE9" w:rsidRPr="00315FE9" w:rsidRDefault="00315FE9" w:rsidP="00315FE9">
            <w:r w:rsidRPr="00315FE9">
              <w:t>115,117</w:t>
            </w:r>
          </w:p>
        </w:tc>
      </w:tr>
      <w:tr w:rsidR="00315FE9" w:rsidRPr="00315FE9" w14:paraId="7B7CAB32" w14:textId="77777777" w:rsidTr="00E0555F">
        <w:trPr>
          <w:tblCellSpacing w:w="15" w:type="dxa"/>
        </w:trPr>
        <w:tc>
          <w:tcPr>
            <w:tcW w:w="0" w:type="auto"/>
            <w:shd w:val="clear" w:color="auto" w:fill="F2F2F2"/>
            <w:vAlign w:val="center"/>
          </w:tcPr>
          <w:p w14:paraId="05B9F637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4A273E4C" w14:textId="77777777" w:rsidR="00315FE9" w:rsidRPr="00315FE9" w:rsidRDefault="00315FE9" w:rsidP="00315FE9">
            <w:r w:rsidRPr="00315FE9">
              <w:t>3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5E8DCACA" w14:textId="77777777" w:rsidR="00315FE9" w:rsidRPr="00315FE9" w:rsidRDefault="00315FE9" w:rsidP="00315FE9">
            <w:r w:rsidRPr="00315FE9">
              <w:t>0.05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00A997C8" w14:textId="77777777" w:rsidR="00315FE9" w:rsidRPr="00315FE9" w:rsidRDefault="00315FE9" w:rsidP="00315FE9">
            <w:r w:rsidRPr="00315FE9">
              <w:t>3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05307275" w14:textId="77777777" w:rsidR="00315FE9" w:rsidRPr="00315FE9" w:rsidRDefault="00D20736" w:rsidP="00315FE9">
            <w:hyperlink r:id="rId71" w:tgtFrame="_blank" w:history="1">
              <w:r w:rsidR="00315FE9" w:rsidRPr="00315FE9">
                <w:rPr>
                  <w:rStyle w:val="a7"/>
                </w:rPr>
                <w:t>1m7sA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2EA398B8" w14:textId="77777777" w:rsidR="00315FE9" w:rsidRPr="00315FE9" w:rsidRDefault="00D20736" w:rsidP="00315FE9">
            <w:hyperlink r:id="rId72" w:tgtFrame="_blank" w:history="1">
              <w:r w:rsidR="00315FE9" w:rsidRPr="00315FE9">
                <w:rPr>
                  <w:rStyle w:val="a7"/>
                </w:rPr>
                <w:t>HEM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</w:tcPr>
          <w:p w14:paraId="5526A23E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462B0571" w14:textId="77777777" w:rsidR="00315FE9" w:rsidRPr="00315FE9" w:rsidRDefault="00315FE9" w:rsidP="00315FE9">
            <w:r w:rsidRPr="00315FE9">
              <w:t>352,358</w:t>
            </w:r>
          </w:p>
        </w:tc>
      </w:tr>
      <w:tr w:rsidR="00315FE9" w:rsidRPr="00315FE9" w14:paraId="3F279BD5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78C0939F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0EEC41B6" w14:textId="77777777" w:rsidR="00315FE9" w:rsidRPr="00315FE9" w:rsidRDefault="00315FE9" w:rsidP="00315FE9">
            <w:r w:rsidRPr="00315FE9">
              <w:t>4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18A19BD7" w14:textId="77777777" w:rsidR="00315FE9" w:rsidRPr="00315FE9" w:rsidRDefault="00315FE9" w:rsidP="00315FE9">
            <w:r w:rsidRPr="00315FE9">
              <w:t>0.04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0AE44DD7" w14:textId="77777777" w:rsidR="00315FE9" w:rsidRPr="00315FE9" w:rsidRDefault="00315FE9" w:rsidP="00315FE9">
            <w:r w:rsidRPr="00315FE9">
              <w:t>2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38AF690" w14:textId="77777777" w:rsidR="00315FE9" w:rsidRPr="00315FE9" w:rsidRDefault="00D20736" w:rsidP="00315FE9">
            <w:hyperlink r:id="rId73" w:tgtFrame="_blank" w:history="1">
              <w:r w:rsidR="00315FE9" w:rsidRPr="00315FE9">
                <w:rPr>
                  <w:rStyle w:val="a7"/>
                </w:rPr>
                <w:t>4lm7A</w:t>
              </w:r>
            </w:hyperlink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3521DAC3" w14:textId="77777777" w:rsidR="00315FE9" w:rsidRPr="00315FE9" w:rsidRDefault="00D20736" w:rsidP="00315FE9">
            <w:hyperlink r:id="rId74" w:tgtFrame="_blank" w:history="1">
              <w:r w:rsidR="00315FE9" w:rsidRPr="00315FE9">
                <w:rPr>
                  <w:rStyle w:val="a7"/>
                </w:rPr>
                <w:t>U5P</w:t>
              </w:r>
            </w:hyperlink>
          </w:p>
        </w:tc>
        <w:tc>
          <w:tcPr>
            <w:tcW w:w="0" w:type="auto"/>
            <w:shd w:val="clear" w:color="auto" w:fill="DEDEDE"/>
            <w:vAlign w:val="center"/>
          </w:tcPr>
          <w:p w14:paraId="6ED24CC5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14D80AEB" w14:textId="77777777" w:rsidR="00315FE9" w:rsidRPr="00315FE9" w:rsidRDefault="00315FE9" w:rsidP="00315FE9">
            <w:r w:rsidRPr="00315FE9">
              <w:t>49,50,51,52,53,54,55,107,109,111,148,156,174</w:t>
            </w:r>
          </w:p>
        </w:tc>
      </w:tr>
      <w:tr w:rsidR="00315FE9" w:rsidRPr="00315FE9" w14:paraId="7FEE71DE" w14:textId="77777777" w:rsidTr="00E0555F">
        <w:trPr>
          <w:tblCellSpacing w:w="15" w:type="dxa"/>
        </w:trPr>
        <w:tc>
          <w:tcPr>
            <w:tcW w:w="0" w:type="auto"/>
            <w:shd w:val="clear" w:color="auto" w:fill="F2F2F2"/>
            <w:vAlign w:val="center"/>
          </w:tcPr>
          <w:p w14:paraId="6D9218A3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18C81263" w14:textId="77777777" w:rsidR="00315FE9" w:rsidRPr="00315FE9" w:rsidRDefault="00315FE9" w:rsidP="00315FE9">
            <w:r w:rsidRPr="00315FE9">
              <w:t>5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4E762C77" w14:textId="77777777" w:rsidR="00315FE9" w:rsidRPr="00315FE9" w:rsidRDefault="00315FE9" w:rsidP="00315FE9">
            <w:r w:rsidRPr="00315FE9">
              <w:t>0.04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2694BC88" w14:textId="77777777" w:rsidR="00315FE9" w:rsidRPr="00315FE9" w:rsidRDefault="00315FE9" w:rsidP="00315FE9">
            <w:r w:rsidRPr="00315FE9">
              <w:t>2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33116514" w14:textId="77777777" w:rsidR="00315FE9" w:rsidRPr="00315FE9" w:rsidRDefault="00D20736" w:rsidP="00315FE9">
            <w:hyperlink r:id="rId75" w:tgtFrame="_blank" w:history="1">
              <w:r w:rsidR="00315FE9" w:rsidRPr="00315FE9">
                <w:rPr>
                  <w:rStyle w:val="a7"/>
                </w:rPr>
                <w:t>3m8dA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3D5F8888" w14:textId="77777777" w:rsidR="00315FE9" w:rsidRPr="00315FE9" w:rsidRDefault="00D20736" w:rsidP="00315FE9">
            <w:hyperlink r:id="rId76" w:tgtFrame="_blank" w:history="1">
              <w:r w:rsidR="00315FE9" w:rsidRPr="00315FE9">
                <w:rPr>
                  <w:rStyle w:val="a7"/>
                </w:rPr>
                <w:t>C8E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</w:tcPr>
          <w:p w14:paraId="1505A233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142C3B5F" w14:textId="77777777" w:rsidR="00315FE9" w:rsidRPr="00315FE9" w:rsidRDefault="00315FE9" w:rsidP="00315FE9">
            <w:r w:rsidRPr="00315FE9">
              <w:t>85,86,111</w:t>
            </w:r>
          </w:p>
        </w:tc>
      </w:tr>
      <w:tr w:rsidR="00315FE9" w:rsidRPr="00315FE9" w14:paraId="43A74EF5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799340FD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2131271E" w14:textId="77777777" w:rsidR="00315FE9" w:rsidRPr="00315FE9" w:rsidRDefault="00315FE9" w:rsidP="00315FE9">
            <w:r w:rsidRPr="00315FE9">
              <w:t>6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5B67174" w14:textId="77777777" w:rsidR="00315FE9" w:rsidRPr="00315FE9" w:rsidRDefault="00315FE9" w:rsidP="00315FE9">
            <w:r w:rsidRPr="00315FE9">
              <w:t>0.02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32B5AE2" w14:textId="77777777" w:rsidR="00315FE9" w:rsidRPr="00315FE9" w:rsidRDefault="00315FE9" w:rsidP="00315FE9">
            <w:r w:rsidRPr="00315FE9">
              <w:t>1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614A9818" w14:textId="77777777" w:rsidR="00315FE9" w:rsidRPr="00315FE9" w:rsidRDefault="00D20736" w:rsidP="00315FE9">
            <w:hyperlink r:id="rId77" w:tgtFrame="_blank" w:history="1">
              <w:r w:rsidR="00315FE9" w:rsidRPr="00315FE9">
                <w:rPr>
                  <w:rStyle w:val="a7"/>
                </w:rPr>
                <w:t>1c9uA</w:t>
              </w:r>
            </w:hyperlink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05B9C4A3" w14:textId="77777777" w:rsidR="00315FE9" w:rsidRPr="00315FE9" w:rsidRDefault="00D20736" w:rsidP="00315FE9">
            <w:hyperlink r:id="rId78" w:tgtFrame="_blank" w:history="1">
              <w:r w:rsidR="00315FE9" w:rsidRPr="00315FE9">
                <w:rPr>
                  <w:rStyle w:val="a7"/>
                </w:rPr>
                <w:t>CA</w:t>
              </w:r>
            </w:hyperlink>
          </w:p>
        </w:tc>
        <w:tc>
          <w:tcPr>
            <w:tcW w:w="0" w:type="auto"/>
            <w:shd w:val="clear" w:color="auto" w:fill="DEDEDE"/>
            <w:vAlign w:val="center"/>
          </w:tcPr>
          <w:p w14:paraId="42B9549E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5AEFFC1A" w14:textId="77777777" w:rsidR="00315FE9" w:rsidRPr="00315FE9" w:rsidRDefault="00315FE9" w:rsidP="00315FE9">
            <w:r w:rsidRPr="00315FE9">
              <w:t>92,116,117,228</w:t>
            </w:r>
          </w:p>
        </w:tc>
      </w:tr>
      <w:tr w:rsidR="00315FE9" w:rsidRPr="00315FE9" w14:paraId="5C76929D" w14:textId="77777777" w:rsidTr="00E0555F">
        <w:trPr>
          <w:tblCellSpacing w:w="15" w:type="dxa"/>
        </w:trPr>
        <w:tc>
          <w:tcPr>
            <w:tcW w:w="0" w:type="auto"/>
            <w:shd w:val="clear" w:color="auto" w:fill="F2F2F2"/>
            <w:vAlign w:val="center"/>
          </w:tcPr>
          <w:p w14:paraId="048CDADC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2AB4D2D6" w14:textId="77777777" w:rsidR="00315FE9" w:rsidRPr="00315FE9" w:rsidRDefault="00315FE9" w:rsidP="00315FE9">
            <w:r w:rsidRPr="00315FE9">
              <w:t>7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760915F5" w14:textId="77777777" w:rsidR="00315FE9" w:rsidRPr="00315FE9" w:rsidRDefault="00315FE9" w:rsidP="00315FE9">
            <w:r w:rsidRPr="00315FE9">
              <w:t>0.02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559C5D60" w14:textId="77777777" w:rsidR="00315FE9" w:rsidRPr="00315FE9" w:rsidRDefault="00315FE9" w:rsidP="00315FE9">
            <w:r w:rsidRPr="00315FE9">
              <w:t>1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6AB71200" w14:textId="77777777" w:rsidR="00315FE9" w:rsidRPr="00315FE9" w:rsidRDefault="00D20736" w:rsidP="00315FE9">
            <w:hyperlink r:id="rId79" w:tgtFrame="_blank" w:history="1">
              <w:r w:rsidR="00315FE9" w:rsidRPr="00315FE9">
                <w:rPr>
                  <w:rStyle w:val="a7"/>
                </w:rPr>
                <w:t>1mcjB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0C3A79F2" w14:textId="77777777" w:rsidR="00315FE9" w:rsidRPr="00315FE9" w:rsidRDefault="00D20736" w:rsidP="00315FE9">
            <w:hyperlink r:id="rId80" w:tgtFrame="_blank" w:history="1">
              <w:r w:rsidR="00315FE9" w:rsidRPr="00315FE9">
                <w:rPr>
                  <w:rStyle w:val="a7"/>
                </w:rPr>
                <w:t>HIS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</w:tcPr>
          <w:p w14:paraId="3A64FAA0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4EEFB16D" w14:textId="77777777" w:rsidR="00315FE9" w:rsidRPr="00315FE9" w:rsidRDefault="00315FE9" w:rsidP="00315FE9">
            <w:r w:rsidRPr="00315FE9">
              <w:t>87,110</w:t>
            </w:r>
          </w:p>
        </w:tc>
      </w:tr>
      <w:tr w:rsidR="00315FE9" w:rsidRPr="00315FE9" w14:paraId="40D00429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4BE38014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71B56072" w14:textId="77777777" w:rsidR="00315FE9" w:rsidRPr="00315FE9" w:rsidRDefault="00315FE9" w:rsidP="00315FE9">
            <w:r w:rsidRPr="00315FE9">
              <w:t>8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5641E5CE" w14:textId="77777777" w:rsidR="00315FE9" w:rsidRPr="00315FE9" w:rsidRDefault="00315FE9" w:rsidP="00315FE9">
            <w:r w:rsidRPr="00315FE9">
              <w:t>0.02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3919FB5C" w14:textId="77777777" w:rsidR="00315FE9" w:rsidRPr="00315FE9" w:rsidRDefault="00315FE9" w:rsidP="00315FE9">
            <w:r w:rsidRPr="00315FE9">
              <w:t>1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34CCC500" w14:textId="77777777" w:rsidR="00315FE9" w:rsidRPr="00315FE9" w:rsidRDefault="00315FE9" w:rsidP="00315FE9">
            <w:r w:rsidRPr="00315FE9">
              <w:t>N/A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2EAE5CE7" w14:textId="77777777" w:rsidR="00315FE9" w:rsidRPr="00315FE9" w:rsidRDefault="00315FE9" w:rsidP="00315FE9">
            <w:r w:rsidRPr="00315FE9">
              <w:t>N/A</w:t>
            </w:r>
          </w:p>
        </w:tc>
        <w:tc>
          <w:tcPr>
            <w:tcW w:w="0" w:type="auto"/>
            <w:shd w:val="clear" w:color="auto" w:fill="DEDEDE"/>
            <w:vAlign w:val="center"/>
          </w:tcPr>
          <w:p w14:paraId="722EE3D4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0BE73B06" w14:textId="77777777" w:rsidR="00315FE9" w:rsidRPr="00315FE9" w:rsidRDefault="00315FE9" w:rsidP="00315FE9">
            <w:r w:rsidRPr="00315FE9">
              <w:t>55,56,66,108,110,159</w:t>
            </w:r>
          </w:p>
        </w:tc>
      </w:tr>
      <w:tr w:rsidR="00315FE9" w:rsidRPr="00315FE9" w14:paraId="368A6230" w14:textId="77777777" w:rsidTr="00E0555F">
        <w:trPr>
          <w:tblCellSpacing w:w="15" w:type="dxa"/>
        </w:trPr>
        <w:tc>
          <w:tcPr>
            <w:tcW w:w="0" w:type="auto"/>
            <w:shd w:val="clear" w:color="auto" w:fill="F2F2F2"/>
            <w:vAlign w:val="center"/>
          </w:tcPr>
          <w:p w14:paraId="073C6E77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34668F57" w14:textId="77777777" w:rsidR="00315FE9" w:rsidRPr="00315FE9" w:rsidRDefault="00315FE9" w:rsidP="00315FE9">
            <w:r w:rsidRPr="00315FE9">
              <w:t>9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5D95DAB7" w14:textId="77777777" w:rsidR="00315FE9" w:rsidRPr="00315FE9" w:rsidRDefault="00315FE9" w:rsidP="00315FE9">
            <w:r w:rsidRPr="00315FE9">
              <w:t>0.02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58F47DB7" w14:textId="77777777" w:rsidR="00315FE9" w:rsidRPr="00315FE9" w:rsidRDefault="00315FE9" w:rsidP="00315FE9">
            <w:r w:rsidRPr="00315FE9">
              <w:t>1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3687AA26" w14:textId="77777777" w:rsidR="00315FE9" w:rsidRPr="00315FE9" w:rsidRDefault="00315FE9" w:rsidP="00315FE9">
            <w:r w:rsidRPr="00315FE9">
              <w:t>N/A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0D975763" w14:textId="77777777" w:rsidR="00315FE9" w:rsidRPr="00315FE9" w:rsidRDefault="00315FE9" w:rsidP="00315FE9">
            <w:r w:rsidRPr="00315FE9">
              <w:t>N/A</w:t>
            </w:r>
          </w:p>
        </w:tc>
        <w:tc>
          <w:tcPr>
            <w:tcW w:w="0" w:type="auto"/>
            <w:shd w:val="clear" w:color="auto" w:fill="F2F2F2"/>
            <w:vAlign w:val="center"/>
          </w:tcPr>
          <w:p w14:paraId="020033CE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5CD01A36" w14:textId="77777777" w:rsidR="00315FE9" w:rsidRPr="00315FE9" w:rsidRDefault="00315FE9" w:rsidP="00315FE9">
            <w:r w:rsidRPr="00315FE9">
              <w:t>46,50,51,54,88,90,92,93,104,105,106,107,109,111,149,151,152,176</w:t>
            </w:r>
          </w:p>
        </w:tc>
      </w:tr>
      <w:tr w:rsidR="00315FE9" w:rsidRPr="00315FE9" w14:paraId="48474F7A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75E58A60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01FA74E6" w14:textId="77777777" w:rsidR="00315FE9" w:rsidRPr="00315FE9" w:rsidRDefault="00315FE9" w:rsidP="00315FE9">
            <w:r w:rsidRPr="00315FE9">
              <w:t>10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00633DF3" w14:textId="77777777" w:rsidR="00315FE9" w:rsidRPr="00315FE9" w:rsidRDefault="00315FE9" w:rsidP="00315FE9">
            <w:r w:rsidRPr="00315FE9">
              <w:t>0.02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A4C5510" w14:textId="77777777" w:rsidR="00315FE9" w:rsidRPr="00315FE9" w:rsidRDefault="00315FE9" w:rsidP="00315FE9">
            <w:r w:rsidRPr="00315FE9">
              <w:t>1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5D684A14" w14:textId="77777777" w:rsidR="00315FE9" w:rsidRPr="00315FE9" w:rsidRDefault="00D20736" w:rsidP="00315FE9">
            <w:hyperlink r:id="rId81" w:tgtFrame="_blank" w:history="1">
              <w:r w:rsidR="00315FE9" w:rsidRPr="00315FE9">
                <w:rPr>
                  <w:rStyle w:val="a7"/>
                </w:rPr>
                <w:t>2z3hB</w:t>
              </w:r>
            </w:hyperlink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04EEDA47" w14:textId="77777777" w:rsidR="00315FE9" w:rsidRPr="00315FE9" w:rsidRDefault="00D20736" w:rsidP="00315FE9">
            <w:hyperlink r:id="rId82" w:tgtFrame="_blank" w:history="1">
              <w:r w:rsidR="00315FE9" w:rsidRPr="00315FE9">
                <w:rPr>
                  <w:rStyle w:val="a7"/>
                </w:rPr>
                <w:t>BLO</w:t>
              </w:r>
            </w:hyperlink>
          </w:p>
        </w:tc>
        <w:tc>
          <w:tcPr>
            <w:tcW w:w="0" w:type="auto"/>
            <w:shd w:val="clear" w:color="auto" w:fill="DEDEDE"/>
            <w:vAlign w:val="center"/>
          </w:tcPr>
          <w:p w14:paraId="5A3896AE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47F97697" w14:textId="77777777" w:rsidR="00315FE9" w:rsidRPr="00315FE9" w:rsidRDefault="00315FE9" w:rsidP="00315FE9">
            <w:r w:rsidRPr="00315FE9">
              <w:t>123,132</w:t>
            </w:r>
          </w:p>
        </w:tc>
      </w:tr>
    </w:tbl>
    <w:p w14:paraId="72C0E63D" w14:textId="77777777" w:rsidR="00315FE9" w:rsidRPr="00315FE9" w:rsidRDefault="00315FE9" w:rsidP="00315FE9"/>
    <w:p w14:paraId="6D4DBA14" w14:textId="77777777" w:rsidR="00315FE9" w:rsidRPr="00315FE9" w:rsidRDefault="00315FE9" w:rsidP="00315FE9">
      <w:r w:rsidRPr="00315FE9">
        <w:rPr>
          <w:rFonts w:hint="eastAsia"/>
        </w:rPr>
        <w:t>T</w:t>
      </w:r>
      <w:r w:rsidRPr="00315FE9">
        <w:t>M-SITE result</w:t>
      </w:r>
    </w:p>
    <w:tbl>
      <w:tblPr>
        <w:tblW w:w="0" w:type="auto"/>
        <w:tblCellSpacing w:w="15" w:type="dxa"/>
        <w:shd w:val="clear" w:color="auto" w:fill="F2F2F2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483"/>
        <w:gridCol w:w="561"/>
        <w:gridCol w:w="652"/>
        <w:gridCol w:w="1510"/>
        <w:gridCol w:w="65"/>
        <w:gridCol w:w="1229"/>
        <w:gridCol w:w="3725"/>
      </w:tblGrid>
      <w:tr w:rsidR="00315FE9" w:rsidRPr="00315FE9" w14:paraId="3CED6193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59E87E49" w14:textId="77777777" w:rsidR="00315FE9" w:rsidRPr="00315FE9" w:rsidRDefault="00315FE9" w:rsidP="00315FE9">
            <w:pPr>
              <w:rPr>
                <w:b/>
                <w:bCs/>
              </w:rPr>
            </w:pP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47419B73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Rank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3AF557F4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C-score</w:t>
            </w:r>
            <w:r w:rsidRPr="00315FE9">
              <w:rPr>
                <w:b/>
                <w:bCs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13C08EC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Cluster</w:t>
            </w:r>
            <w:r w:rsidRPr="00315FE9">
              <w:rPr>
                <w:b/>
                <w:bCs/>
              </w:rPr>
              <w:br/>
              <w:t>size</w:t>
            </w:r>
            <w:r w:rsidRPr="00315FE9">
              <w:rPr>
                <w:b/>
                <w:bCs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272F4B69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Rep</w:t>
            </w:r>
            <w:r w:rsidRPr="00315FE9">
              <w:rPr>
                <w:b/>
                <w:bCs/>
              </w:rPr>
              <w:br/>
              <w:t>Templ</w:t>
            </w:r>
            <w:r w:rsidRPr="00315FE9">
              <w:rPr>
                <w:b/>
                <w:bCs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DEDEDE"/>
            <w:vAlign w:val="center"/>
          </w:tcPr>
          <w:p w14:paraId="5C6CB06B" w14:textId="77777777" w:rsidR="00315FE9" w:rsidRPr="00315FE9" w:rsidRDefault="00315FE9" w:rsidP="00315FE9">
            <w:pPr>
              <w:rPr>
                <w:b/>
                <w:bCs/>
              </w:rPr>
            </w:pP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50B8D854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Ligands</w:t>
            </w:r>
            <w:r w:rsidRPr="00315FE9">
              <w:rPr>
                <w:b/>
                <w:bCs/>
                <w:vertAlign w:val="superscript"/>
              </w:rPr>
              <w:t>e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5E4FF817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Predicted binding site residues</w:t>
            </w:r>
          </w:p>
        </w:tc>
      </w:tr>
      <w:tr w:rsidR="00315FE9" w:rsidRPr="00315FE9" w14:paraId="138A2B80" w14:textId="77777777" w:rsidTr="00E0555F">
        <w:trPr>
          <w:tblCellSpacing w:w="15" w:type="dxa"/>
        </w:trPr>
        <w:tc>
          <w:tcPr>
            <w:tcW w:w="0" w:type="auto"/>
            <w:shd w:val="clear" w:color="auto" w:fill="F2F2F2"/>
            <w:vAlign w:val="center"/>
          </w:tcPr>
          <w:p w14:paraId="79C5085C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16DEA7F6" w14:textId="77777777" w:rsidR="00315FE9" w:rsidRPr="00315FE9" w:rsidRDefault="00315FE9" w:rsidP="00315FE9">
            <w:r w:rsidRPr="00315FE9">
              <w:t>1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76DE49A0" w14:textId="77777777" w:rsidR="00315FE9" w:rsidRPr="00315FE9" w:rsidRDefault="00315FE9" w:rsidP="00315FE9">
            <w:r w:rsidRPr="00315FE9">
              <w:t>0.18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48BB8758" w14:textId="77777777" w:rsidR="00315FE9" w:rsidRPr="00315FE9" w:rsidRDefault="00315FE9" w:rsidP="00315FE9">
            <w:r w:rsidRPr="00315FE9">
              <w:t>3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5D441D7F" w14:textId="77777777" w:rsidR="00315FE9" w:rsidRPr="00315FE9" w:rsidRDefault="00D20736" w:rsidP="00315FE9">
            <w:hyperlink r:id="rId83" w:history="1">
              <w:r w:rsidR="00315FE9" w:rsidRPr="00315FE9">
                <w:rPr>
                  <w:rStyle w:val="a7"/>
                </w:rPr>
                <w:t>4cabA_BS02_HEM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</w:tcPr>
          <w:p w14:paraId="192C8BDF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5CFEB1B7" w14:textId="77777777" w:rsidR="00315FE9" w:rsidRPr="00315FE9" w:rsidRDefault="00D20736" w:rsidP="00315FE9">
            <w:hyperlink r:id="rId84" w:tgtFrame="_blank" w:history="1">
              <w:r w:rsidR="00315FE9" w:rsidRPr="00315FE9">
                <w:rPr>
                  <w:rStyle w:val="a7"/>
                </w:rPr>
                <w:t>HEM</w:t>
              </w:r>
            </w:hyperlink>
            <w:r w:rsidR="00315FE9" w:rsidRPr="00315FE9">
              <w:t>(3)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31F4B32A" w14:textId="77777777" w:rsidR="00315FE9" w:rsidRPr="00315FE9" w:rsidRDefault="00315FE9" w:rsidP="00315FE9">
            <w:r w:rsidRPr="00315FE9">
              <w:t>352,358</w:t>
            </w:r>
          </w:p>
        </w:tc>
      </w:tr>
      <w:tr w:rsidR="00315FE9" w:rsidRPr="00315FE9" w14:paraId="1AFFBAF9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36B38DCA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21535261" w14:textId="77777777" w:rsidR="00315FE9" w:rsidRPr="00315FE9" w:rsidRDefault="00315FE9" w:rsidP="00315FE9">
            <w:r w:rsidRPr="00315FE9">
              <w:t>2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148C1E78" w14:textId="77777777" w:rsidR="00315FE9" w:rsidRPr="00315FE9" w:rsidRDefault="00315FE9" w:rsidP="00315FE9">
            <w:r w:rsidRPr="00315FE9">
              <w:t>0.18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5E79A328" w14:textId="77777777" w:rsidR="00315FE9" w:rsidRPr="00315FE9" w:rsidRDefault="00315FE9" w:rsidP="00315FE9">
            <w:r w:rsidRPr="00315FE9">
              <w:t>2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B750CE5" w14:textId="77777777" w:rsidR="00315FE9" w:rsidRPr="00315FE9" w:rsidRDefault="00D20736" w:rsidP="00315FE9">
            <w:hyperlink r:id="rId85" w:history="1">
              <w:r w:rsidR="00315FE9" w:rsidRPr="00315FE9">
                <w:rPr>
                  <w:rStyle w:val="a7"/>
                </w:rPr>
                <w:t>4lm7A_BS01_U5P</w:t>
              </w:r>
            </w:hyperlink>
          </w:p>
        </w:tc>
        <w:tc>
          <w:tcPr>
            <w:tcW w:w="0" w:type="auto"/>
            <w:shd w:val="clear" w:color="auto" w:fill="DEDEDE"/>
            <w:vAlign w:val="center"/>
          </w:tcPr>
          <w:p w14:paraId="547CA573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4CE41B25" w14:textId="77777777" w:rsidR="00315FE9" w:rsidRPr="00315FE9" w:rsidRDefault="00D20736" w:rsidP="00315FE9">
            <w:hyperlink r:id="rId86" w:tgtFrame="_blank" w:history="1">
              <w:r w:rsidR="00315FE9" w:rsidRPr="00315FE9">
                <w:rPr>
                  <w:rStyle w:val="a7"/>
                </w:rPr>
                <w:t>U5P</w:t>
              </w:r>
            </w:hyperlink>
            <w:r w:rsidR="00315FE9" w:rsidRPr="00315FE9">
              <w:t>(1),</w:t>
            </w:r>
            <w:hyperlink r:id="rId87" w:tgtFrame="_blank" w:history="1">
              <w:r w:rsidR="00315FE9" w:rsidRPr="00315FE9">
                <w:rPr>
                  <w:rStyle w:val="a7"/>
                </w:rPr>
                <w:t>AMP</w:t>
              </w:r>
            </w:hyperlink>
            <w:r w:rsidR="00315FE9" w:rsidRPr="00315FE9">
              <w:t>(1)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65F249A2" w14:textId="77777777" w:rsidR="00315FE9" w:rsidRPr="00315FE9" w:rsidRDefault="00315FE9" w:rsidP="00315FE9">
            <w:r w:rsidRPr="00315FE9">
              <w:t>49,50,51,52,53,54,55,107,109,111,148,156,174</w:t>
            </w:r>
          </w:p>
        </w:tc>
      </w:tr>
      <w:tr w:rsidR="00315FE9" w:rsidRPr="00315FE9" w14:paraId="29CB9503" w14:textId="77777777" w:rsidTr="00E0555F">
        <w:trPr>
          <w:tblCellSpacing w:w="15" w:type="dxa"/>
        </w:trPr>
        <w:tc>
          <w:tcPr>
            <w:tcW w:w="0" w:type="auto"/>
            <w:shd w:val="clear" w:color="auto" w:fill="F2F2F2"/>
            <w:vAlign w:val="center"/>
          </w:tcPr>
          <w:p w14:paraId="5FB4A43E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300DCACC" w14:textId="77777777" w:rsidR="00315FE9" w:rsidRPr="00315FE9" w:rsidRDefault="00315FE9" w:rsidP="00315FE9">
            <w:r w:rsidRPr="00315FE9">
              <w:t>3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1C29B9A5" w14:textId="77777777" w:rsidR="00315FE9" w:rsidRPr="00315FE9" w:rsidRDefault="00315FE9" w:rsidP="00315FE9">
            <w:r w:rsidRPr="00315FE9">
              <w:t>0.17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07C3B800" w14:textId="77777777" w:rsidR="00315FE9" w:rsidRPr="00315FE9" w:rsidRDefault="00315FE9" w:rsidP="00315FE9">
            <w:r w:rsidRPr="00315FE9">
              <w:t>1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7A768F4B" w14:textId="77777777" w:rsidR="00315FE9" w:rsidRPr="00315FE9" w:rsidRDefault="00D20736" w:rsidP="00315FE9">
            <w:hyperlink r:id="rId88" w:history="1">
              <w:r w:rsidR="00315FE9" w:rsidRPr="00315FE9">
                <w:rPr>
                  <w:rStyle w:val="a7"/>
                </w:rPr>
                <w:t>3wh0A_BS01_O4B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</w:tcPr>
          <w:p w14:paraId="31643266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6BEE3A29" w14:textId="77777777" w:rsidR="00315FE9" w:rsidRPr="00315FE9" w:rsidRDefault="00D20736" w:rsidP="00315FE9">
            <w:hyperlink r:id="rId89" w:tgtFrame="_blank" w:history="1">
              <w:r w:rsidR="00315FE9" w:rsidRPr="00315FE9">
                <w:rPr>
                  <w:rStyle w:val="a7"/>
                </w:rPr>
                <w:t>O4B</w:t>
              </w:r>
            </w:hyperlink>
            <w:r w:rsidR="00315FE9" w:rsidRPr="00315FE9">
              <w:t>(1)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2D3A1F32" w14:textId="77777777" w:rsidR="00315FE9" w:rsidRPr="00315FE9" w:rsidRDefault="00315FE9" w:rsidP="00315FE9">
            <w:r w:rsidRPr="00315FE9">
              <w:t>86,132</w:t>
            </w:r>
          </w:p>
        </w:tc>
      </w:tr>
      <w:tr w:rsidR="00315FE9" w:rsidRPr="00315FE9" w14:paraId="4890A125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02205163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2CDEE668" w14:textId="77777777" w:rsidR="00315FE9" w:rsidRPr="00315FE9" w:rsidRDefault="00315FE9" w:rsidP="00315FE9">
            <w:r w:rsidRPr="00315FE9">
              <w:t>4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E39FA66" w14:textId="77777777" w:rsidR="00315FE9" w:rsidRPr="00315FE9" w:rsidRDefault="00315FE9" w:rsidP="00315FE9">
            <w:r w:rsidRPr="00315FE9">
              <w:t>0.17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11480B00" w14:textId="77777777" w:rsidR="00315FE9" w:rsidRPr="00315FE9" w:rsidRDefault="00315FE9" w:rsidP="00315FE9">
            <w:r w:rsidRPr="00315FE9">
              <w:t>1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13DAC0DD" w14:textId="77777777" w:rsidR="00315FE9" w:rsidRPr="00315FE9" w:rsidRDefault="00D20736" w:rsidP="00315FE9">
            <w:hyperlink r:id="rId90" w:history="1">
              <w:r w:rsidR="00315FE9" w:rsidRPr="00315FE9">
                <w:rPr>
                  <w:rStyle w:val="a7"/>
                </w:rPr>
                <w:t>1mcjB_BS01_HIS</w:t>
              </w:r>
            </w:hyperlink>
          </w:p>
        </w:tc>
        <w:tc>
          <w:tcPr>
            <w:tcW w:w="0" w:type="auto"/>
            <w:shd w:val="clear" w:color="auto" w:fill="DEDEDE"/>
            <w:vAlign w:val="center"/>
          </w:tcPr>
          <w:p w14:paraId="4A25AB29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22242BAC" w14:textId="77777777" w:rsidR="00315FE9" w:rsidRPr="00315FE9" w:rsidRDefault="00D20736" w:rsidP="00315FE9">
            <w:hyperlink r:id="rId91" w:tgtFrame="_blank" w:history="1">
              <w:r w:rsidR="00315FE9" w:rsidRPr="00315FE9">
                <w:rPr>
                  <w:rStyle w:val="a7"/>
                </w:rPr>
                <w:t>HIS</w:t>
              </w:r>
            </w:hyperlink>
            <w:r w:rsidR="00315FE9" w:rsidRPr="00315FE9">
              <w:t>(1)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60AC2EEA" w14:textId="77777777" w:rsidR="00315FE9" w:rsidRPr="00315FE9" w:rsidRDefault="00315FE9" w:rsidP="00315FE9">
            <w:r w:rsidRPr="00315FE9">
              <w:t>87,110</w:t>
            </w:r>
          </w:p>
        </w:tc>
      </w:tr>
      <w:tr w:rsidR="00315FE9" w:rsidRPr="00315FE9" w14:paraId="63D4A8B0" w14:textId="77777777" w:rsidTr="00E0555F">
        <w:trPr>
          <w:tblCellSpacing w:w="15" w:type="dxa"/>
        </w:trPr>
        <w:tc>
          <w:tcPr>
            <w:tcW w:w="0" w:type="auto"/>
            <w:shd w:val="clear" w:color="auto" w:fill="F2F2F2"/>
            <w:vAlign w:val="center"/>
          </w:tcPr>
          <w:p w14:paraId="6F82F5FC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0E23B3D2" w14:textId="77777777" w:rsidR="00315FE9" w:rsidRPr="00315FE9" w:rsidRDefault="00315FE9" w:rsidP="00315FE9">
            <w:r w:rsidRPr="00315FE9">
              <w:t>5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0AB628BA" w14:textId="77777777" w:rsidR="00315FE9" w:rsidRPr="00315FE9" w:rsidRDefault="00315FE9" w:rsidP="00315FE9">
            <w:r w:rsidRPr="00315FE9">
              <w:t>0.17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09452C35" w14:textId="77777777" w:rsidR="00315FE9" w:rsidRPr="00315FE9" w:rsidRDefault="00315FE9" w:rsidP="00315FE9">
            <w:r w:rsidRPr="00315FE9">
              <w:t>1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3DBDAF6B" w14:textId="77777777" w:rsidR="00315FE9" w:rsidRPr="00315FE9" w:rsidRDefault="00D20736" w:rsidP="00315FE9">
            <w:hyperlink r:id="rId92" w:history="1">
              <w:r w:rsidR="00315FE9" w:rsidRPr="00315FE9">
                <w:rPr>
                  <w:rStyle w:val="a7"/>
                </w:rPr>
                <w:t>3m8dA_BS06_C8E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</w:tcPr>
          <w:p w14:paraId="30FF5E42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4FCFE144" w14:textId="77777777" w:rsidR="00315FE9" w:rsidRPr="00315FE9" w:rsidRDefault="00D20736" w:rsidP="00315FE9">
            <w:hyperlink r:id="rId93" w:tgtFrame="_blank" w:history="1">
              <w:r w:rsidR="00315FE9" w:rsidRPr="00315FE9">
                <w:rPr>
                  <w:rStyle w:val="a7"/>
                </w:rPr>
                <w:t>C8E</w:t>
              </w:r>
            </w:hyperlink>
            <w:r w:rsidR="00315FE9" w:rsidRPr="00315FE9">
              <w:t>(1)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7501DEFE" w14:textId="77777777" w:rsidR="00315FE9" w:rsidRPr="00315FE9" w:rsidRDefault="00315FE9" w:rsidP="00315FE9">
            <w:r w:rsidRPr="00315FE9">
              <w:t>85,86,111</w:t>
            </w:r>
          </w:p>
        </w:tc>
      </w:tr>
    </w:tbl>
    <w:p w14:paraId="70584FDC" w14:textId="77777777" w:rsidR="00315FE9" w:rsidRPr="00315FE9" w:rsidRDefault="00315FE9" w:rsidP="00315FE9"/>
    <w:p w14:paraId="06FCA8A8" w14:textId="77777777" w:rsidR="00315FE9" w:rsidRPr="00315FE9" w:rsidRDefault="00315FE9" w:rsidP="00315FE9">
      <w:r w:rsidRPr="00315FE9">
        <w:rPr>
          <w:rFonts w:hint="eastAsia"/>
        </w:rPr>
        <w:t>S</w:t>
      </w:r>
      <w:r w:rsidRPr="00315FE9">
        <w:t>-SITE Results</w:t>
      </w:r>
    </w:p>
    <w:tbl>
      <w:tblPr>
        <w:tblW w:w="0" w:type="auto"/>
        <w:tblCellSpacing w:w="15" w:type="dxa"/>
        <w:shd w:val="clear" w:color="auto" w:fill="F2F2F2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534"/>
        <w:gridCol w:w="857"/>
        <w:gridCol w:w="724"/>
        <w:gridCol w:w="1095"/>
        <w:gridCol w:w="1884"/>
        <w:gridCol w:w="3008"/>
      </w:tblGrid>
      <w:tr w:rsidR="00315FE9" w:rsidRPr="00315FE9" w14:paraId="5A3BF56F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25DEE0B7" w14:textId="77777777" w:rsidR="00315FE9" w:rsidRPr="00315FE9" w:rsidRDefault="00315FE9" w:rsidP="00315FE9">
            <w:pPr>
              <w:rPr>
                <w:b/>
                <w:bCs/>
              </w:rPr>
            </w:pP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25FA258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Rank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59E41050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C-score</w:t>
            </w:r>
            <w:r w:rsidRPr="00315FE9">
              <w:rPr>
                <w:b/>
                <w:bCs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1D52C121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Cluster</w:t>
            </w:r>
            <w:r w:rsidRPr="00315FE9">
              <w:rPr>
                <w:b/>
                <w:bCs/>
              </w:rPr>
              <w:br/>
              <w:t>size</w:t>
            </w:r>
            <w:r w:rsidRPr="00315FE9">
              <w:rPr>
                <w:b/>
                <w:bCs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0AC7D054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Templates</w:t>
            </w:r>
            <w:r w:rsidRPr="00315FE9">
              <w:rPr>
                <w:b/>
                <w:bCs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2E8FE8FA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Ligands</w:t>
            </w:r>
            <w:r w:rsidRPr="00315FE9">
              <w:rPr>
                <w:b/>
                <w:bCs/>
                <w:vertAlign w:val="superscript"/>
              </w:rPr>
              <w:t>d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61E99D14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Predicted binding site residues</w:t>
            </w:r>
          </w:p>
        </w:tc>
      </w:tr>
      <w:tr w:rsidR="00315FE9" w:rsidRPr="00315FE9" w14:paraId="227D573F" w14:textId="77777777" w:rsidTr="00E0555F">
        <w:trPr>
          <w:tblCellSpacing w:w="15" w:type="dxa"/>
        </w:trPr>
        <w:tc>
          <w:tcPr>
            <w:tcW w:w="0" w:type="auto"/>
            <w:shd w:val="clear" w:color="auto" w:fill="F2F2F2"/>
            <w:vAlign w:val="center"/>
          </w:tcPr>
          <w:p w14:paraId="4943961D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40E2BADD" w14:textId="77777777" w:rsidR="00315FE9" w:rsidRPr="00315FE9" w:rsidRDefault="00315FE9" w:rsidP="00315FE9">
            <w:r w:rsidRPr="00315FE9">
              <w:t>1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55279271" w14:textId="77777777" w:rsidR="00315FE9" w:rsidRPr="00315FE9" w:rsidRDefault="00315FE9" w:rsidP="00315FE9">
            <w:r w:rsidRPr="00315FE9">
              <w:t>0.18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6A29D0F0" w14:textId="77777777" w:rsidR="00315FE9" w:rsidRPr="00315FE9" w:rsidRDefault="00315FE9" w:rsidP="00315FE9">
            <w:r w:rsidRPr="00315FE9">
              <w:t>3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614189DC" w14:textId="77777777" w:rsidR="00315FE9" w:rsidRPr="00315FE9" w:rsidRDefault="00D20736" w:rsidP="00315FE9">
            <w:hyperlink r:id="rId94" w:tgtFrame="_blank" w:history="1">
              <w:r w:rsidR="00315FE9" w:rsidRPr="00315FE9">
                <w:rPr>
                  <w:rStyle w:val="a7"/>
                </w:rPr>
                <w:t>List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2A52B4BC" w14:textId="77777777" w:rsidR="00315FE9" w:rsidRPr="00315FE9" w:rsidRDefault="00D20736" w:rsidP="00315FE9">
            <w:hyperlink r:id="rId95" w:tgtFrame="_blank" w:history="1">
              <w:r w:rsidR="00315FE9" w:rsidRPr="00315FE9">
                <w:rPr>
                  <w:rStyle w:val="a7"/>
                </w:rPr>
                <w:t>HEC</w:t>
              </w:r>
            </w:hyperlink>
            <w:r w:rsidR="00315FE9" w:rsidRPr="00315FE9">
              <w:t>(1),</w:t>
            </w:r>
            <w:hyperlink r:id="rId96" w:tgtFrame="_blank" w:history="1">
              <w:r w:rsidR="00315FE9" w:rsidRPr="00315FE9">
                <w:rPr>
                  <w:rStyle w:val="a7"/>
                </w:rPr>
                <w:t>CA</w:t>
              </w:r>
            </w:hyperlink>
            <w:r w:rsidR="00315FE9" w:rsidRPr="00315FE9">
              <w:t>(1),</w:t>
            </w:r>
            <w:hyperlink r:id="rId97" w:tgtFrame="_blank" w:history="1">
              <w:r w:rsidR="00315FE9" w:rsidRPr="00315FE9">
                <w:rPr>
                  <w:rStyle w:val="a7"/>
                </w:rPr>
                <w:t>U</w:t>
              </w:r>
            </w:hyperlink>
            <w:r w:rsidR="00315FE9" w:rsidRPr="00315FE9">
              <w:t>(1)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41EC54C8" w14:textId="77777777" w:rsidR="00315FE9" w:rsidRPr="00315FE9" w:rsidRDefault="00315FE9" w:rsidP="00315FE9">
            <w:r w:rsidRPr="00315FE9">
              <w:t>115,116,117</w:t>
            </w:r>
          </w:p>
        </w:tc>
      </w:tr>
      <w:tr w:rsidR="00315FE9" w:rsidRPr="00315FE9" w14:paraId="46A14C46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3D88D684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459A5C7F" w14:textId="77777777" w:rsidR="00315FE9" w:rsidRPr="00315FE9" w:rsidRDefault="00315FE9" w:rsidP="00315FE9">
            <w:r w:rsidRPr="00315FE9">
              <w:t>2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4DDB461C" w14:textId="77777777" w:rsidR="00315FE9" w:rsidRPr="00315FE9" w:rsidRDefault="00315FE9" w:rsidP="00315FE9">
            <w:r w:rsidRPr="00315FE9">
              <w:t>0.17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01D6F12" w14:textId="77777777" w:rsidR="00315FE9" w:rsidRPr="00315FE9" w:rsidRDefault="00315FE9" w:rsidP="00315FE9">
            <w:r w:rsidRPr="00315FE9">
              <w:t>3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343AE9A5" w14:textId="77777777" w:rsidR="00315FE9" w:rsidRPr="00315FE9" w:rsidRDefault="00D20736" w:rsidP="00315FE9">
            <w:hyperlink r:id="rId98" w:tgtFrame="_blank" w:history="1">
              <w:r w:rsidR="00315FE9" w:rsidRPr="00315FE9">
                <w:rPr>
                  <w:rStyle w:val="a7"/>
                </w:rPr>
                <w:t>List</w:t>
              </w:r>
            </w:hyperlink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53222C31" w14:textId="77777777" w:rsidR="00315FE9" w:rsidRPr="00315FE9" w:rsidRDefault="00D20736" w:rsidP="00315FE9">
            <w:hyperlink r:id="rId99" w:tgtFrame="_blank" w:history="1">
              <w:r w:rsidR="00315FE9" w:rsidRPr="00315FE9">
                <w:rPr>
                  <w:rStyle w:val="a7"/>
                </w:rPr>
                <w:t>GTX</w:t>
              </w:r>
            </w:hyperlink>
            <w:r w:rsidR="00315FE9" w:rsidRPr="00315FE9">
              <w:t>(1),</w:t>
            </w:r>
            <w:hyperlink r:id="rId100" w:tgtFrame="_blank" w:history="1">
              <w:r w:rsidR="00315FE9" w:rsidRPr="00315FE9">
                <w:rPr>
                  <w:rStyle w:val="a7"/>
                </w:rPr>
                <w:t>CU</w:t>
              </w:r>
            </w:hyperlink>
            <w:r w:rsidR="00315FE9" w:rsidRPr="00315FE9">
              <w:t>(1),</w:t>
            </w:r>
            <w:hyperlink r:id="rId101" w:tgtFrame="_blank" w:history="1">
              <w:r w:rsidR="00315FE9" w:rsidRPr="00315FE9">
                <w:rPr>
                  <w:rStyle w:val="a7"/>
                </w:rPr>
                <w:t>CA</w:t>
              </w:r>
            </w:hyperlink>
            <w:r w:rsidR="00315FE9" w:rsidRPr="00315FE9">
              <w:t>(1)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6106380E" w14:textId="77777777" w:rsidR="00315FE9" w:rsidRPr="00315FE9" w:rsidRDefault="00315FE9" w:rsidP="00315FE9">
            <w:r w:rsidRPr="00315FE9">
              <w:t>92,111,112,116,117,160</w:t>
            </w:r>
          </w:p>
        </w:tc>
      </w:tr>
      <w:tr w:rsidR="00315FE9" w:rsidRPr="00315FE9" w14:paraId="66A003D5" w14:textId="77777777" w:rsidTr="00E0555F">
        <w:trPr>
          <w:tblCellSpacing w:w="15" w:type="dxa"/>
        </w:trPr>
        <w:tc>
          <w:tcPr>
            <w:tcW w:w="0" w:type="auto"/>
            <w:shd w:val="clear" w:color="auto" w:fill="F2F2F2"/>
            <w:vAlign w:val="center"/>
          </w:tcPr>
          <w:p w14:paraId="34F7F571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278FCBFD" w14:textId="77777777" w:rsidR="00315FE9" w:rsidRPr="00315FE9" w:rsidRDefault="00315FE9" w:rsidP="00315FE9">
            <w:r w:rsidRPr="00315FE9">
              <w:t>3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52917DE1" w14:textId="77777777" w:rsidR="00315FE9" w:rsidRPr="00315FE9" w:rsidRDefault="00315FE9" w:rsidP="00315FE9">
            <w:r w:rsidRPr="00315FE9">
              <w:t>0.16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3296F9D4" w14:textId="77777777" w:rsidR="00315FE9" w:rsidRPr="00315FE9" w:rsidRDefault="00315FE9" w:rsidP="00315FE9">
            <w:r w:rsidRPr="00315FE9">
              <w:t>3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64FB12BB" w14:textId="77777777" w:rsidR="00315FE9" w:rsidRPr="00315FE9" w:rsidRDefault="00D20736" w:rsidP="00315FE9">
            <w:hyperlink r:id="rId102" w:tgtFrame="_blank" w:history="1">
              <w:r w:rsidR="00315FE9" w:rsidRPr="00315FE9">
                <w:rPr>
                  <w:rStyle w:val="a7"/>
                </w:rPr>
                <w:t>List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0F0A6C2C" w14:textId="77777777" w:rsidR="00315FE9" w:rsidRPr="00315FE9" w:rsidRDefault="00D20736" w:rsidP="00315FE9">
            <w:hyperlink r:id="rId103" w:tgtFrame="_blank" w:history="1">
              <w:r w:rsidR="00315FE9" w:rsidRPr="00315FE9">
                <w:rPr>
                  <w:rStyle w:val="a7"/>
                </w:rPr>
                <w:t>UUU</w:t>
              </w:r>
            </w:hyperlink>
            <w:r w:rsidR="00315FE9" w:rsidRPr="00315FE9">
              <w:t>(1),</w:t>
            </w:r>
            <w:hyperlink r:id="rId104" w:tgtFrame="_blank" w:history="1">
              <w:r w:rsidR="00315FE9" w:rsidRPr="00315FE9">
                <w:rPr>
                  <w:rStyle w:val="a7"/>
                </w:rPr>
                <w:t>PLA</w:t>
              </w:r>
            </w:hyperlink>
            <w:r w:rsidR="00315FE9" w:rsidRPr="00315FE9">
              <w:t>(1),</w:t>
            </w:r>
            <w:hyperlink r:id="rId105" w:tgtFrame="_blank" w:history="1">
              <w:r w:rsidR="00315FE9" w:rsidRPr="00315FE9">
                <w:rPr>
                  <w:rStyle w:val="a7"/>
                </w:rPr>
                <w:t>CA</w:t>
              </w:r>
            </w:hyperlink>
            <w:r w:rsidR="00315FE9" w:rsidRPr="00315FE9">
              <w:t>(1)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1DE49E77" w14:textId="77777777" w:rsidR="00315FE9" w:rsidRPr="00315FE9" w:rsidRDefault="00315FE9" w:rsidP="00315FE9">
            <w:r w:rsidRPr="00315FE9">
              <w:t>92,112,116,117,148,154,228,277</w:t>
            </w:r>
          </w:p>
        </w:tc>
      </w:tr>
      <w:tr w:rsidR="00315FE9" w:rsidRPr="00315FE9" w14:paraId="284ABF65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23C002F5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183E3F28" w14:textId="77777777" w:rsidR="00315FE9" w:rsidRPr="00315FE9" w:rsidRDefault="00315FE9" w:rsidP="00315FE9">
            <w:r w:rsidRPr="00315FE9">
              <w:t>4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2709A651" w14:textId="77777777" w:rsidR="00315FE9" w:rsidRPr="00315FE9" w:rsidRDefault="00315FE9" w:rsidP="00315FE9">
            <w:r w:rsidRPr="00315FE9">
              <w:t>0.13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383E4186" w14:textId="77777777" w:rsidR="00315FE9" w:rsidRPr="00315FE9" w:rsidRDefault="00315FE9" w:rsidP="00315FE9">
            <w:r w:rsidRPr="00315FE9">
              <w:t>1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47649230" w14:textId="77777777" w:rsidR="00315FE9" w:rsidRPr="00315FE9" w:rsidRDefault="00D20736" w:rsidP="00315FE9">
            <w:hyperlink r:id="rId106" w:tgtFrame="_blank" w:history="1">
              <w:r w:rsidR="00315FE9" w:rsidRPr="00315FE9">
                <w:rPr>
                  <w:rStyle w:val="a7"/>
                </w:rPr>
                <w:t>List</w:t>
              </w:r>
            </w:hyperlink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849137A" w14:textId="77777777" w:rsidR="00315FE9" w:rsidRPr="00315FE9" w:rsidRDefault="00D20736" w:rsidP="00315FE9">
            <w:hyperlink r:id="rId107" w:tgtFrame="_blank" w:history="1">
              <w:r w:rsidR="00315FE9" w:rsidRPr="00315FE9">
                <w:rPr>
                  <w:rStyle w:val="a7"/>
                </w:rPr>
                <w:t>BLO</w:t>
              </w:r>
            </w:hyperlink>
            <w:r w:rsidR="00315FE9" w:rsidRPr="00315FE9">
              <w:t>(1)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267D1992" w14:textId="77777777" w:rsidR="00315FE9" w:rsidRPr="00315FE9" w:rsidRDefault="00315FE9" w:rsidP="00315FE9">
            <w:r w:rsidRPr="00315FE9">
              <w:t>123,132</w:t>
            </w:r>
          </w:p>
        </w:tc>
      </w:tr>
    </w:tbl>
    <w:p w14:paraId="569D58DC" w14:textId="77777777" w:rsidR="00315FE9" w:rsidRPr="00315FE9" w:rsidRDefault="00315FE9" w:rsidP="00315FE9"/>
    <w:p w14:paraId="6D66E196" w14:textId="77777777" w:rsidR="00315FE9" w:rsidRPr="00315FE9" w:rsidRDefault="00315FE9" w:rsidP="00315FE9">
      <w:r w:rsidRPr="00315FE9">
        <w:rPr>
          <w:rFonts w:hint="eastAsia"/>
        </w:rPr>
        <w:t>C</w:t>
      </w:r>
      <w:r w:rsidRPr="00315FE9">
        <w:t>OFACTOR Results</w:t>
      </w:r>
    </w:p>
    <w:tbl>
      <w:tblPr>
        <w:tblW w:w="0" w:type="auto"/>
        <w:tblCellSpacing w:w="15" w:type="dxa"/>
        <w:shd w:val="clear" w:color="auto" w:fill="F2F2F2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534"/>
        <w:gridCol w:w="675"/>
        <w:gridCol w:w="635"/>
        <w:gridCol w:w="659"/>
        <w:gridCol w:w="717"/>
        <w:gridCol w:w="594"/>
        <w:gridCol w:w="549"/>
        <w:gridCol w:w="702"/>
        <w:gridCol w:w="719"/>
        <w:gridCol w:w="66"/>
        <w:gridCol w:w="2375"/>
      </w:tblGrid>
      <w:tr w:rsidR="00315FE9" w:rsidRPr="00315FE9" w14:paraId="2BEAE887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1EE92663" w14:textId="77777777" w:rsidR="00315FE9" w:rsidRPr="00315FE9" w:rsidRDefault="00315FE9" w:rsidP="00315FE9">
            <w:pPr>
              <w:rPr>
                <w:b/>
                <w:bCs/>
              </w:rPr>
            </w:pP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71727735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Rank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4F5424E3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C-score</w:t>
            </w:r>
            <w:r w:rsidRPr="00315FE9">
              <w:rPr>
                <w:b/>
                <w:bCs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6A180363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PDB</w:t>
            </w:r>
            <w:r w:rsidRPr="00315FE9">
              <w:rPr>
                <w:b/>
                <w:bCs/>
              </w:rPr>
              <w:br/>
              <w:t>Hit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3646CE86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TM-score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556DB130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RMSD</w:t>
            </w:r>
            <w:r w:rsidRPr="00315FE9">
              <w:rPr>
                <w:b/>
                <w:bCs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6C33555A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IDEN</w:t>
            </w:r>
            <w:r w:rsidRPr="00315FE9">
              <w:rPr>
                <w:b/>
                <w:bCs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085E5283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Cov</w:t>
            </w:r>
            <w:r w:rsidRPr="00315FE9">
              <w:rPr>
                <w:b/>
                <w:bCs/>
                <w:vertAlign w:val="superscript"/>
              </w:rPr>
              <w:t>d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259025F6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BS-score</w:t>
            </w:r>
            <w:r w:rsidRPr="00315FE9">
              <w:rPr>
                <w:b/>
                <w:bCs/>
                <w:vertAlign w:val="superscript"/>
              </w:rPr>
              <w:t>e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260D14F4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Lig. Name</w:t>
            </w:r>
          </w:p>
        </w:tc>
        <w:tc>
          <w:tcPr>
            <w:tcW w:w="0" w:type="auto"/>
            <w:shd w:val="clear" w:color="auto" w:fill="DEDEDE"/>
            <w:vAlign w:val="center"/>
          </w:tcPr>
          <w:p w14:paraId="5EE98C29" w14:textId="77777777" w:rsidR="00315FE9" w:rsidRPr="00315FE9" w:rsidRDefault="00315FE9" w:rsidP="00315FE9">
            <w:pPr>
              <w:rPr>
                <w:b/>
                <w:bCs/>
              </w:rPr>
            </w:pP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40B2F196" w14:textId="77777777" w:rsidR="00315FE9" w:rsidRPr="00315FE9" w:rsidRDefault="00315FE9" w:rsidP="00315FE9">
            <w:pPr>
              <w:rPr>
                <w:b/>
                <w:bCs/>
              </w:rPr>
            </w:pPr>
            <w:r w:rsidRPr="00315FE9">
              <w:rPr>
                <w:b/>
                <w:bCs/>
              </w:rPr>
              <w:t>Predicted binding site residues</w:t>
            </w:r>
          </w:p>
        </w:tc>
      </w:tr>
      <w:tr w:rsidR="00315FE9" w:rsidRPr="00315FE9" w14:paraId="6C95F736" w14:textId="77777777" w:rsidTr="00E0555F">
        <w:trPr>
          <w:tblCellSpacing w:w="15" w:type="dxa"/>
        </w:trPr>
        <w:tc>
          <w:tcPr>
            <w:tcW w:w="0" w:type="auto"/>
            <w:shd w:val="clear" w:color="auto" w:fill="F2F2F2"/>
            <w:vAlign w:val="center"/>
          </w:tcPr>
          <w:p w14:paraId="6DE73F22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5B6DEF1D" w14:textId="77777777" w:rsidR="00315FE9" w:rsidRPr="00315FE9" w:rsidRDefault="00315FE9" w:rsidP="00315FE9">
            <w:r w:rsidRPr="00315FE9">
              <w:t>1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237B1DCE" w14:textId="77777777" w:rsidR="00315FE9" w:rsidRPr="00315FE9" w:rsidRDefault="00315FE9" w:rsidP="00315FE9">
            <w:r w:rsidRPr="00315FE9">
              <w:t>0.01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45331B63" w14:textId="77777777" w:rsidR="00315FE9" w:rsidRPr="00315FE9" w:rsidRDefault="00D20736" w:rsidP="00315FE9">
            <w:hyperlink r:id="rId108" w:tgtFrame="_blank" w:history="1">
              <w:r w:rsidR="00315FE9" w:rsidRPr="00315FE9">
                <w:rPr>
                  <w:rStyle w:val="a7"/>
                </w:rPr>
                <w:t>4k7qA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54AE7D9B" w14:textId="77777777" w:rsidR="00315FE9" w:rsidRPr="00315FE9" w:rsidRDefault="00315FE9" w:rsidP="00315FE9">
            <w:r w:rsidRPr="00315FE9">
              <w:t>0.364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45157894" w14:textId="77777777" w:rsidR="00315FE9" w:rsidRPr="00315FE9" w:rsidRDefault="00315FE9" w:rsidP="00315FE9">
            <w:r w:rsidRPr="00315FE9">
              <w:t>6.98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63BF945D" w14:textId="77777777" w:rsidR="00315FE9" w:rsidRPr="00315FE9" w:rsidRDefault="00315FE9" w:rsidP="00315FE9">
            <w:r w:rsidRPr="00315FE9">
              <w:t>0.030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47ABA261" w14:textId="77777777" w:rsidR="00315FE9" w:rsidRPr="00315FE9" w:rsidRDefault="00315FE9" w:rsidP="00315FE9">
            <w:r w:rsidRPr="00315FE9">
              <w:t>0.599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1E8140FA" w14:textId="77777777" w:rsidR="00315FE9" w:rsidRPr="00315FE9" w:rsidRDefault="00315FE9" w:rsidP="00315FE9">
            <w:r w:rsidRPr="00315FE9">
              <w:t>0.81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5FA67336" w14:textId="77777777" w:rsidR="00315FE9" w:rsidRPr="00315FE9" w:rsidRDefault="00315FE9" w:rsidP="00315FE9">
            <w:r w:rsidRPr="00315FE9">
              <w:t>ZLD</w:t>
            </w:r>
          </w:p>
        </w:tc>
        <w:tc>
          <w:tcPr>
            <w:tcW w:w="0" w:type="auto"/>
            <w:shd w:val="clear" w:color="auto" w:fill="F2F2F2"/>
            <w:vAlign w:val="center"/>
          </w:tcPr>
          <w:p w14:paraId="0F9EC7E5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59675789" w14:textId="77777777" w:rsidR="00315FE9" w:rsidRPr="00315FE9" w:rsidRDefault="00315FE9" w:rsidP="00315FE9">
            <w:r w:rsidRPr="00315FE9">
              <w:t>306,307</w:t>
            </w:r>
          </w:p>
        </w:tc>
      </w:tr>
      <w:tr w:rsidR="00315FE9" w:rsidRPr="00315FE9" w14:paraId="0A0156FE" w14:textId="77777777" w:rsidTr="00E0555F">
        <w:trPr>
          <w:tblCellSpacing w:w="15" w:type="dxa"/>
        </w:trPr>
        <w:tc>
          <w:tcPr>
            <w:tcW w:w="0" w:type="auto"/>
            <w:shd w:val="clear" w:color="auto" w:fill="DEDEDE"/>
            <w:vAlign w:val="center"/>
          </w:tcPr>
          <w:p w14:paraId="5039C7A8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53AD4761" w14:textId="77777777" w:rsidR="00315FE9" w:rsidRPr="00315FE9" w:rsidRDefault="00315FE9" w:rsidP="00315FE9">
            <w:r w:rsidRPr="00315FE9">
              <w:t>2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39983BCA" w14:textId="77777777" w:rsidR="00315FE9" w:rsidRPr="00315FE9" w:rsidRDefault="00315FE9" w:rsidP="00315FE9">
            <w:r w:rsidRPr="00315FE9">
              <w:t>-0.04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203A8F46" w14:textId="77777777" w:rsidR="00315FE9" w:rsidRPr="00315FE9" w:rsidRDefault="00D20736" w:rsidP="00315FE9">
            <w:hyperlink r:id="rId109" w:tgtFrame="_blank" w:history="1">
              <w:r w:rsidR="00315FE9" w:rsidRPr="00315FE9">
                <w:rPr>
                  <w:rStyle w:val="a7"/>
                </w:rPr>
                <w:t>2ckjA</w:t>
              </w:r>
            </w:hyperlink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01973093" w14:textId="77777777" w:rsidR="00315FE9" w:rsidRPr="00315FE9" w:rsidRDefault="00315FE9" w:rsidP="00315FE9">
            <w:r w:rsidRPr="00315FE9">
              <w:t>0.336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202F1719" w14:textId="77777777" w:rsidR="00315FE9" w:rsidRPr="00315FE9" w:rsidRDefault="00315FE9" w:rsidP="00315FE9">
            <w:r w:rsidRPr="00315FE9">
              <w:t>6.94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4995ED8E" w14:textId="77777777" w:rsidR="00315FE9" w:rsidRPr="00315FE9" w:rsidRDefault="00315FE9" w:rsidP="00315FE9">
            <w:r w:rsidRPr="00315FE9">
              <w:t>0.045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17C72CE7" w14:textId="77777777" w:rsidR="00315FE9" w:rsidRPr="00315FE9" w:rsidRDefault="00315FE9" w:rsidP="00315FE9">
            <w:r w:rsidRPr="00315FE9">
              <w:t>0.542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4F1260A6" w14:textId="77777777" w:rsidR="00315FE9" w:rsidRPr="00315FE9" w:rsidRDefault="00315FE9" w:rsidP="00315FE9">
            <w:r w:rsidRPr="00315FE9">
              <w:t>0.86</w:t>
            </w:r>
          </w:p>
        </w:tc>
        <w:tc>
          <w:tcPr>
            <w:tcW w:w="0" w:type="auto"/>
            <w:shd w:val="clear" w:color="auto" w:fill="DEDEDE"/>
            <w:vAlign w:val="center"/>
            <w:hideMark/>
          </w:tcPr>
          <w:p w14:paraId="0F12AC21" w14:textId="77777777" w:rsidR="00315FE9" w:rsidRPr="00315FE9" w:rsidRDefault="00315FE9" w:rsidP="00315FE9">
            <w:r w:rsidRPr="00315FE9">
              <w:t>FES</w:t>
            </w:r>
          </w:p>
        </w:tc>
        <w:tc>
          <w:tcPr>
            <w:tcW w:w="0" w:type="auto"/>
            <w:shd w:val="clear" w:color="auto" w:fill="DEDEDE"/>
            <w:vAlign w:val="center"/>
          </w:tcPr>
          <w:p w14:paraId="5A623013" w14:textId="77777777" w:rsidR="00315FE9" w:rsidRPr="00315FE9" w:rsidRDefault="00315FE9" w:rsidP="00315FE9"/>
        </w:tc>
        <w:tc>
          <w:tcPr>
            <w:tcW w:w="0" w:type="auto"/>
            <w:shd w:val="clear" w:color="auto" w:fill="DEDEDE"/>
            <w:vAlign w:val="center"/>
            <w:hideMark/>
          </w:tcPr>
          <w:p w14:paraId="03DB2AB0" w14:textId="77777777" w:rsidR="00315FE9" w:rsidRPr="00315FE9" w:rsidRDefault="00315FE9" w:rsidP="00315FE9">
            <w:r w:rsidRPr="00315FE9">
              <w:t>83,84,85,114,115</w:t>
            </w:r>
          </w:p>
        </w:tc>
      </w:tr>
      <w:tr w:rsidR="00315FE9" w:rsidRPr="00315FE9" w14:paraId="5DBE1570" w14:textId="77777777" w:rsidTr="00E0555F">
        <w:trPr>
          <w:tblCellSpacing w:w="15" w:type="dxa"/>
        </w:trPr>
        <w:tc>
          <w:tcPr>
            <w:tcW w:w="0" w:type="auto"/>
            <w:shd w:val="clear" w:color="auto" w:fill="F2F2F2"/>
            <w:vAlign w:val="center"/>
          </w:tcPr>
          <w:p w14:paraId="7072F276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04CC8ECF" w14:textId="77777777" w:rsidR="00315FE9" w:rsidRPr="00315FE9" w:rsidRDefault="00315FE9" w:rsidP="00315FE9">
            <w:r w:rsidRPr="00315FE9">
              <w:t>3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368F4B14" w14:textId="77777777" w:rsidR="00315FE9" w:rsidRPr="00315FE9" w:rsidRDefault="00315FE9" w:rsidP="00315FE9">
            <w:r w:rsidRPr="00315FE9">
              <w:t>-0.04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32401ABA" w14:textId="77777777" w:rsidR="00315FE9" w:rsidRPr="00315FE9" w:rsidRDefault="00D20736" w:rsidP="00315FE9">
            <w:hyperlink r:id="rId110" w:tgtFrame="_blank" w:history="1">
              <w:r w:rsidR="00315FE9" w:rsidRPr="00315FE9">
                <w:rPr>
                  <w:rStyle w:val="a7"/>
                </w:rPr>
                <w:t>2ckjD</w:t>
              </w:r>
            </w:hyperlink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604E30F4" w14:textId="77777777" w:rsidR="00315FE9" w:rsidRPr="00315FE9" w:rsidRDefault="00315FE9" w:rsidP="00315FE9">
            <w:r w:rsidRPr="00315FE9">
              <w:t>0.342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32B8E33F" w14:textId="77777777" w:rsidR="00315FE9" w:rsidRPr="00315FE9" w:rsidRDefault="00315FE9" w:rsidP="00315FE9">
            <w:r w:rsidRPr="00315FE9">
              <w:t>6.78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79F2C339" w14:textId="77777777" w:rsidR="00315FE9" w:rsidRPr="00315FE9" w:rsidRDefault="00315FE9" w:rsidP="00315FE9">
            <w:r w:rsidRPr="00315FE9">
              <w:t>0.051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71384BA7" w14:textId="77777777" w:rsidR="00315FE9" w:rsidRPr="00315FE9" w:rsidRDefault="00315FE9" w:rsidP="00315FE9">
            <w:r w:rsidRPr="00315FE9">
              <w:t>0.542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17BB3FE1" w14:textId="77777777" w:rsidR="00315FE9" w:rsidRPr="00315FE9" w:rsidRDefault="00315FE9" w:rsidP="00315FE9">
            <w:r w:rsidRPr="00315FE9">
              <w:t>0.70</w:t>
            </w:r>
          </w:p>
        </w:tc>
        <w:tc>
          <w:tcPr>
            <w:tcW w:w="0" w:type="auto"/>
            <w:shd w:val="clear" w:color="auto" w:fill="F2F2F2"/>
            <w:vAlign w:val="center"/>
            <w:hideMark/>
          </w:tcPr>
          <w:p w14:paraId="058E581C" w14:textId="77777777" w:rsidR="00315FE9" w:rsidRPr="00315FE9" w:rsidRDefault="00315FE9" w:rsidP="00315FE9">
            <w:r w:rsidRPr="00315FE9">
              <w:t>FES</w:t>
            </w:r>
          </w:p>
        </w:tc>
        <w:tc>
          <w:tcPr>
            <w:tcW w:w="0" w:type="auto"/>
            <w:shd w:val="clear" w:color="auto" w:fill="F2F2F2"/>
            <w:vAlign w:val="center"/>
          </w:tcPr>
          <w:p w14:paraId="40D6D495" w14:textId="77777777" w:rsidR="00315FE9" w:rsidRPr="00315FE9" w:rsidRDefault="00315FE9" w:rsidP="00315FE9"/>
        </w:tc>
        <w:tc>
          <w:tcPr>
            <w:tcW w:w="0" w:type="auto"/>
            <w:shd w:val="clear" w:color="auto" w:fill="F2F2F2"/>
            <w:vAlign w:val="center"/>
            <w:hideMark/>
          </w:tcPr>
          <w:p w14:paraId="0CA62AA1" w14:textId="77777777" w:rsidR="00315FE9" w:rsidRPr="00315FE9" w:rsidRDefault="00315FE9" w:rsidP="00315FE9">
            <w:r w:rsidRPr="00315FE9">
              <w:t>85,113,114,123,124,134</w:t>
            </w:r>
          </w:p>
        </w:tc>
      </w:tr>
    </w:tbl>
    <w:p w14:paraId="0F6D7938" w14:textId="4F9881EC" w:rsidR="00315FE9" w:rsidRDefault="00315FE9"/>
    <w:p w14:paraId="28BD09DC" w14:textId="77300F91" w:rsidR="00315FE9" w:rsidRDefault="00315FE9"/>
    <w:p w14:paraId="09D214EE" w14:textId="5B79ADA0" w:rsidR="00315FE9" w:rsidRDefault="00315FE9"/>
    <w:p w14:paraId="6606B1AF" w14:textId="29DB6942" w:rsidR="00315FE9" w:rsidRDefault="00315FE9"/>
    <w:p w14:paraId="6161C4EB" w14:textId="09B604D5" w:rsidR="00315FE9" w:rsidRPr="00253C20" w:rsidRDefault="00315FE9">
      <w:pPr>
        <w:rPr>
          <w:b/>
          <w:bCs/>
        </w:rPr>
      </w:pPr>
      <w:r w:rsidRPr="00253C20">
        <w:rPr>
          <w:rFonts w:hint="eastAsia"/>
          <w:b/>
          <w:bCs/>
        </w:rPr>
        <w:lastRenderedPageBreak/>
        <w:t>S</w:t>
      </w:r>
      <w:r w:rsidRPr="00253C20">
        <w:rPr>
          <w:b/>
          <w:bCs/>
        </w:rPr>
        <w:t xml:space="preserve">upplement Table 4 </w:t>
      </w:r>
      <w:r w:rsidR="00253C20" w:rsidRPr="00253C20">
        <w:rPr>
          <w:b/>
          <w:bCs/>
        </w:rPr>
        <w:t xml:space="preserve">the </w:t>
      </w:r>
      <w:r w:rsidR="00253C20" w:rsidRPr="00253C20">
        <w:rPr>
          <w:rFonts w:ascii="Times New Roman" w:hAnsi="Times New Roman" w:cs="Times New Roman"/>
          <w:b/>
          <w:bCs/>
        </w:rPr>
        <w:t>SCRIBER calculated results</w:t>
      </w:r>
    </w:p>
    <w:tbl>
      <w:tblPr>
        <w:tblW w:w="9195" w:type="dxa"/>
        <w:tblLook w:val="04A0" w:firstRow="1" w:lastRow="0" w:firstColumn="1" w:lastColumn="0" w:noHBand="0" w:noVBand="1"/>
      </w:tblPr>
      <w:tblGrid>
        <w:gridCol w:w="997"/>
        <w:gridCol w:w="955"/>
        <w:gridCol w:w="1215"/>
        <w:gridCol w:w="1215"/>
        <w:gridCol w:w="1278"/>
        <w:gridCol w:w="1231"/>
        <w:gridCol w:w="1278"/>
        <w:gridCol w:w="1172"/>
      </w:tblGrid>
      <w:tr w:rsidR="000C18E4" w:rsidRPr="000C18E4" w14:paraId="735DB00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37E43" w14:textId="77777777" w:rsid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sidue</w:t>
            </w:r>
          </w:p>
          <w:p w14:paraId="5F97F472" w14:textId="1E77CF96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mber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682EA" w14:textId="77777777" w:rsid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sidue</w:t>
            </w:r>
          </w:p>
          <w:p w14:paraId="638997BF" w14:textId="04EFC934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ype</w:t>
            </w:r>
          </w:p>
        </w:tc>
        <w:tc>
          <w:tcPr>
            <w:tcW w:w="493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F6E8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mediatePredictions_layer1</w:t>
            </w:r>
          </w:p>
        </w:tc>
        <w:tc>
          <w:tcPr>
            <w:tcW w:w="2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FF95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nalPredictions</w:t>
            </w:r>
          </w:p>
        </w:tc>
      </w:tr>
      <w:tr w:rsidR="000C18E4" w:rsidRPr="000C18E4" w14:paraId="7871592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727E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2B2A5" w14:textId="77777777" w:rsidR="000C18E4" w:rsidRPr="000C18E4" w:rsidRDefault="000C18E4" w:rsidP="000C18E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C22C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NA-binding-propensity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021E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NA-binding-propensity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0CE4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-binding-propensity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5E78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gand-binding-propensity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F5A2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-binding-propensity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1F0D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-binding-residues</w:t>
            </w:r>
          </w:p>
        </w:tc>
      </w:tr>
      <w:tr w:rsidR="000C18E4" w:rsidRPr="000C18E4" w14:paraId="5B51433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6CA7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337F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7B4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84F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A7E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E9CB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E0AA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7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B15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A5AE66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BBE2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A30E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33F9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AB79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1860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3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0800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8E8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5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5585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787C8C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523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4676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052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728A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8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EFD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EACE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5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CFA8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5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4059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6FF4F0B" w14:textId="77777777" w:rsidTr="000C18E4">
        <w:trPr>
          <w:trHeight w:val="80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D457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FC12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1A8A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F939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EC79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2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B2E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6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9140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1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34C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F7686C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81EE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66FD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C6DF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413D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4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A21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3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AA80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C36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3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2B56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84833A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DC0B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6CAF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5AFE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97F6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9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8F6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4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CE8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E147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7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A40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07505E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24D5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850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2702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65A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4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0EBF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4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85A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9A5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B4DD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BF8EDA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FFA2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CB3C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B0B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0CED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D2F2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6EBD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6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1AC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FF8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107BA0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2BC7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5317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7955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44A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9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A6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C4C4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1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75AB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11D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776CD4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8BF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B7DB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1A5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6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8D92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80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0941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4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D78F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764E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8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656A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3B2BE6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E3F1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7197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8C85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A90D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58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35CD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DDB7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8DD3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A51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BD4363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E6BC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9714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BB5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9F00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1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A41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9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5B54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92A4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7E7C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850487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0527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8767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4DDB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6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B6B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26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791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2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E5C5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A6D2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4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A0CF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81B139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96D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CDAC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0C3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4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477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57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27B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9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AA6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8601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3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ACB0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2582CA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AADF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FD19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85B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BB4A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DE91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41EA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9AE5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2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1EAC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138F5C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5FF7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79C8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BD3F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F48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9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4EE0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1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CEED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490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4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6182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94FFDC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A48F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EB60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9FE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AF8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0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F3A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2ED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0C6B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8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4B71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3984A3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7F67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7030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C0E8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6AC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0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91C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8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77CF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141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5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F5A4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694210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2E3D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B6A4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862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7EAD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6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A381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9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6A45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BA39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0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F35E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8F0912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5082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59EF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181A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744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4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446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0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C8A3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E784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0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92D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656BA6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E30F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F70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9A11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0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57E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3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DF54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0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6B1C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F001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4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3B30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919200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9CC2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89EC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FDF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8CB0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1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0CCF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0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4E7C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6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C2C9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7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73CE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448E01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F3E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E10B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5328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00E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8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9888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80C4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C84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A270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02FB53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A697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CC52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481F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A08C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F179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944F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77F4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4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FF4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F0997D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6B1F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69ED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92C0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9B9F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61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1A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0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44E5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ED55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1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C6EF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F03BC1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360C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4C9A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8BBD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7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B45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0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1BEB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5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F166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B3AA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4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6966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74BB02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28DD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7B39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17CD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E83B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2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E8D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056D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069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3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77BF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5331C4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1F1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7EF4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4AE8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5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90C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703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5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DB9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F6E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3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9EF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45124FA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107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2DB1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BDDB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4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69A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90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FA1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4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03A8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2DB0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9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8C6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836720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575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E420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8D7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5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8965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6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D7C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9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03AB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97A0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6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B995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BDEE3C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04A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BB5C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9B47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0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D07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2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51E7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7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F2E4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6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FFCB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7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FC4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EA42FA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46DB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27A2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3D34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D00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6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3EB3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0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296D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8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24A8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4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1869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A7CCD1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4344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6DDF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D1E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A07A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71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5742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6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5E3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6E5C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0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9714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9D1967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60DF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3295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653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6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8EAD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1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535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D1C3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8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F31E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8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979C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536868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739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16E1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974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613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7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5FCC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2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ECEA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0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9F81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8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053A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8C04BE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31CB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0889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5F8D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7B8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83EA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2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813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629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387D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1B31AFE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BD6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944D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2801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99F3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76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CFF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896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8839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9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C30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94EE0D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62BF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0ECD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B76C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4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7CB3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BD5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2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C2A2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A399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12A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C7140F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59C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3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49FD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5F2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7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D6C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35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203E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3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B59A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7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C2F9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7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B9E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52F829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69B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A818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85C0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5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0658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6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370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7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B747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2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08FD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9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A05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1582712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199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310E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BEDF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60A1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18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D95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28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0DF7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1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A16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1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BC1B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05EFDA9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BB4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633A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7ACD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8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F5A0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E6E6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4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D47E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CE38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8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2889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2BB8EA4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06C8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042F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517D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8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FF8A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36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31A4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0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4CA9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C31A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8F19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157B1BE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F5C2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F729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C52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950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14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E16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3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46B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D46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5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C10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4BA626B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A43B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3777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A5FA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2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5551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2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DA2F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5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1377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8CAD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9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B27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766E93A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8521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0F4E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FE1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DD84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0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F1B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66ED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69BD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9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4BB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19505F8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35EB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62FE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7C5E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0B9E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81A6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66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A7C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F96B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16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64F6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529BBE5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CD03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C036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50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0D6A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735D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07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421B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D38E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70E363A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20F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88B2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A67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3209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7160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8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3FE9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A41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8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F992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01D259C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F7F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3C9A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CDC1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4744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E00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5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7527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2A73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0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5037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E08006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A5D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5E1F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B98D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4ADC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8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B946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2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9A0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4906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5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50E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0EBF29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388B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FC70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2C0B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710D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E712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73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6FB7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91E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0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5F4C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1E86D3F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79B6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25A0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45F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57BF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2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0F1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3BA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8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23E2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9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7961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8CDD33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E874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8220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F519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929C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4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912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15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567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C18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2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F690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1F9FF85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CC7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9014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371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926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ECE6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1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178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A1F4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3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E64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75771F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825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8542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0ECE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1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C3A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4991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9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25D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9D64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8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E7FB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9886D6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BF7B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9BE1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DE65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3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BBF6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A93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0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05C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8DA8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4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5667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FBD491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A96B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3983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F56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1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A9F2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2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865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9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C3AD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9349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3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4A9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32F8C2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A57B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2F4B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230F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C9D6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7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FBBC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6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2C98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B42B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6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C84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B45DA7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F90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28A2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B5E8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4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7134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B4C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A36B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17B5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0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5C4A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23183B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9D52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20FA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064F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4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F5BD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7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3DC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CF13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F7AA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8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1AC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775DD9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6A66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A634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EC16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E71F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62F7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5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817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FAA8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2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D96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6D5408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29CB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3989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1867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134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8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D39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1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5F17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C745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6E8F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772377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83B6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AB9A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1051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6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D6A3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9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0D3F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5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07A9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C57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56A0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7522E8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763D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D259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8C5F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2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F449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66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7F12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A84B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302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1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33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B9A992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11E2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EC83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2A3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6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D582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B360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4289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633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8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A23C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70E8A9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13D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8535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2189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9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D0A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4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F17B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DB62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1B4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1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6BDD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D2B1BE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6E1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0EDA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9E7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1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5202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FA38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1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15BC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A53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7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F8C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F0C246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9DA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56CC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A74F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7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618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1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2279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6CC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2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47DD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B5D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56C219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C968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6F35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2ED1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F192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58A3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1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378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6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2CCA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5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0CED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83A533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07D2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D69C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0BF4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6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5FC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9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2631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085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454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1DDE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C2DB32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7213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2630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E86F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BC59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8D2E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0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F557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6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F5C2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FF3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1C8204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F844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2D48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07AD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45E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6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38F6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1C10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71C7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C8CF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76E9F6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AB0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D9E2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936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4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7020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2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566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6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D25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42E8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953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BD137C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604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A9F9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A3A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332F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7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802B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3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D8C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8CA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A99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D0BA7E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53DA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A4B1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07A8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4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8F1C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3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FE7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0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0C23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799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4555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7C019B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6128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1A04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FB35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5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F023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5D9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7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3EF4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DB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DD9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A31170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6461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B88F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256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1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8E5F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0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B19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2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8B6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E57C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8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9B1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DA91E8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D4CB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42AB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8B24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D612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6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426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7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2EB9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562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2C7D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3923A3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50D5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CA20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1034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1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82DC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3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154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1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769A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D696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7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0D1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CBF1E6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F85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E8AC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EC88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5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F29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6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079C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8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C53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0ED8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4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4FC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AB4C8A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D99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E4AC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7C3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7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463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2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3D1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C83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DF14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933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A55397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32A5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C9D8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528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6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A2C1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3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B3BD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4534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B4A9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5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887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71845C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B6F0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FAB6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0318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862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F290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3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5559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18B9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2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45A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12DE68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947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E5DC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192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B3F6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C22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DA21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7E9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7DF4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B0B255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1E8A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6B15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y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F628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3A6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273D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0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1E9F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2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ACA2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4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A37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6769AD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4F8D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B0F5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y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888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94EC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FC54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0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08D0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F74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6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F719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FB6698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EAE7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7604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61A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2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EBBC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9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59D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2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0AE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1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F8A5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7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B45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0C200D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AA5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B443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3EB4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1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52C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0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AF4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1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0570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6DE4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997D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00F48A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7491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BE36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C8E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2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B76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601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3BC5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D6DA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3CEB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CB5E16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2412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92D0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185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3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A4A9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7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BE6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3B7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78BD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BD9F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59781E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4EB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113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4770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80D6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7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726E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5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C10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E514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5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1E9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AE8D93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FA18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5C39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D4D2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3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933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8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0E04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0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9C7B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F4D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D5D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23C121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19A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893B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72F9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6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98D7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9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517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6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BF9F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11F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114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EB2561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E3E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3B43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65F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CCF2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5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53D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6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0B0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199B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9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3A08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5647B0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D05F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B662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A6B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8CFA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2453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2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6B7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B1AF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6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5AEE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C733CE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1DAC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390C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55BB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9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C2A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7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705A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0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0F6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FA3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4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DC9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7EBE7D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325D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F28A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78B6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5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C98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2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B35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6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E3E8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148F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2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9CF2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12D6C3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9646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D28E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6A7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45F7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1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052F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4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CBB8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321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553D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9D0621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E4EF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8BF7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5E84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1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C166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3380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0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8D4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8DD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5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61D5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5367E8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074F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2C77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B2DD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0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A9CD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0017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1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4AA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D09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5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D482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DE6FBA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1B46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28A5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20A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98E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0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22F6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9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45A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908B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4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FCB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B58946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11D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7E85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9FC0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8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71E0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8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862F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0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A59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1C80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1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4811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D3BB14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175A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C544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9E6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4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B43B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0C42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4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2DB4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1E51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3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F729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6952B5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D6B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C5A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AD7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C82E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61B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3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C13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B7CD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2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0DE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CF268B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CDBD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A66C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99F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7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C99E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812B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30F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E7E0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2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696C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B22C43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919D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023D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BE2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9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870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2B1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6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359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834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7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B5E0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AAF10A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EB9D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B4B1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D564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2B0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6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794B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072F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6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7511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6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E8D4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07DF8C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D7B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C52C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y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FA04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8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4F9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E39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9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9F79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B67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8638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74F37B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C89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9DCC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89E7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3BD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03CD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B7A0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3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4F13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5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6142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7A8674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844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78C2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y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8D69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E17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7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856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4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B262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257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2418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4AF402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F6D8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94B4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y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9B2F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95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FE62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0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E109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FF65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6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AD80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9A7AE3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C81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54A6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3969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555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396C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BD16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DC52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7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0FD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2344AF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24D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7D4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00EB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8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05B5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C030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DD9C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8BD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88E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723AAC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C491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D822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7CB5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4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1B8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5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E60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954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6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BA9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7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DE2D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390765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B138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99C6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109C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8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02D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8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FC95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BE89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6EED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50C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31CD1D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780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4CE4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92BE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59DF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5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A32A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4DD9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3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5F64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59E0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3BFE9F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96F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D8F1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759A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0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6892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937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D3B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F6D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2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E9F3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299F39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ED7F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1231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D377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512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5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EAB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4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F3DC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114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ED76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A75D17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1CC2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1E34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94F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4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23F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1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6CB3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F39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F5E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3D24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38874F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2AC8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0D9F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75B9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238F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FB4D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991E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EC6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7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C1B1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8F62DA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BC3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75A2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A26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7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37C9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EF4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B89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A10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0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370A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9B51BE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16D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A61B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y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477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E2D8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494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CA0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AE4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7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54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4C8ECF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C42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E3A4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F46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070C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1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2E09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8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E4B4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AE7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DF9E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DDED22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83FC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2E8F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F3B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7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8971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8B58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4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8DF2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680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9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59FC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B728A9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12BF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057A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E9E7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2397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426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348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A61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2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6ED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EE42C6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C4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37EA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F23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9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E634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CAA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04E2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2F8F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5406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CD5558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8FAE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D8D3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02E8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7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5FB4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0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5FE3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6E7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3250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9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F57B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68ADF1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F2F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C8CA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D9C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115F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421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1D8D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7A2D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4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FE9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6C5FAD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CCBF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AC54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F5E9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C448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DFD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F5D1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415A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0562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65D667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61B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F729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BE9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80AD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4844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3EED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E6D6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88E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290B60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075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628D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9DA8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17B1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CA3A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E5C1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08B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7B6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B276B5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3BFF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88B5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6C8A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6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BF4B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7C41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B1F6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11D0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317D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25FE8D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D3A8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B0BB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C0C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6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0C8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5D4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2984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8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80D3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EFC3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4BEEA9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0FF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1907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F8E4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309D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D968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7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5DC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4208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8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FB6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7F47C6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9F55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733E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ED81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4ECF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33D7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0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A86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C8E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5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2424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C4B758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5252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F29A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EA9E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53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33C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5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6FB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8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A68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8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398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F947FB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6D0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C374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0A6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1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FFA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A1A1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9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83F3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E372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613D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9F02CD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564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DCE2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BC51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5631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3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751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3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D0D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3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B4BB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4035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209EFA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51BF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E568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B432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8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CFB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701A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2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8244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4E79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4D13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5D94C1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FC5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C563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39C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E4A8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DE0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AD3A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70C5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1D29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5613E8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8E8A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1D70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4417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0B5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B09B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6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134B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0D6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B5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A404B6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899D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2639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337D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26F2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5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FE8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2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5A78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9462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52B0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358535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8F6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3595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653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8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CCA4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1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9F68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5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2FA2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4A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9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C3C7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59DC88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2B7C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03DF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5A77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2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24D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C984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7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DB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8D2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6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599E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BD92A3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195F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2F8C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FA2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05DE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8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024D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5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21A8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0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19A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722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C1905E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69AF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3B4A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6F4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6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0D1D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8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EC08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CE75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2D3F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0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A4D6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DC0730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3FD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34D4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8F8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9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5F6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6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E79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5CB5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6EC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5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982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2F05B3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91EF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4F02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CB6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5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89D0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8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E01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5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29B9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9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7B14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2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86D9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41A920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63B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70ED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05A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AC28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6752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8985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9B0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0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134F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8FE9B8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0A7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70E5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DA78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5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189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5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276E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0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7BD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24C7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BF2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10EDCE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284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DB41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2CD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ACCF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5A6E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1965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5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20D1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D9B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01611D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CF3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11D2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7B1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7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90A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1CE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50C0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AC9B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A8B7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8F5D16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7B12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3567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A04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1FB6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70E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3AA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B097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7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74B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E998E4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FC58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95C7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9F8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7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048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9024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A349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05E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643F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332160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515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DC22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D20A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8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AE7D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8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CBA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7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393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1097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592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BD3B67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461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23DE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D358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B9D3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B15A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2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9D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EBA0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4587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C419A6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B9A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E33F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D4D5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E14E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477C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4A87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F07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A4E7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AD58C3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D337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C321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AC91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05E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2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1BF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9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131D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1D9E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224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6CDAE7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0A8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6528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9904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2239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CC3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F500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CF7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D980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7C80C4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9E87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8C92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549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BA96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1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F978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4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4390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DBE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B7A1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871796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B57D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64D8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89C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1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66C9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00ED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8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6BE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4DD8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416F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EBBBB8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AB2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0DFB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42BD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8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2398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513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5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5AF0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8C70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7704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89C5ED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6BC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047D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179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4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6730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042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7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4048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E06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5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0F9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F084EA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0804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619F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E90A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7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FA5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4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2C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5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28F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586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A277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FE1E7C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D46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553F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3C0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7E1D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6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FFAD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3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75F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322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4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6B95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EAAEBA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5593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D6FD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8A6E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1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6F7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2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C78A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6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DF6C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06A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51EC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FEED3E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F9A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86EB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BC3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7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AAB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6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A869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5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B43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29E8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7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8263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38B569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479D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42CE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AE8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C5BF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4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079C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0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CB4D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265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0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9F3D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FF16B9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5CB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CD5E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5CD3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D89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8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2DF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2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A434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5186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6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5CDB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146F0A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AAEE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5467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CF5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9115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9F76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7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47C3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D14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4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8754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EB9551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B907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2C00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y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CFA3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7387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3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E011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2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C19A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02CA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1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CC89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98BF98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1A78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48F8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4063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E43D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1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D78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5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A43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0FE9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2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41B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7C0EC3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125F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A076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A43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F13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0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733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ED94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3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2EA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7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707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DA72EF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2FDD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1886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F3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C10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7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B1B3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2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EF4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5198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4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230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B8EE6E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1BBB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BD46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FE9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6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D1A2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95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074A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4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8E1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1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D644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1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D65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921A15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C31C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EC30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C1F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19AC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32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B113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3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F634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5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0C3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0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E94D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7235B79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B7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3371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5EF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9D7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6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FA1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9479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C99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3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55E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21A9BA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07A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5F43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731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88E4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3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8396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3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FE4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3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B6E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0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878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7B0FB5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32E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5881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19A1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4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13AC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18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79BC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6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0452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A194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9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780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114670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707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3437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F75E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7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B2B0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5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EC5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0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6A3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7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ABF5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A5D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F8E7D3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1723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6F5A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9F8E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F9B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6A97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6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07D7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B32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4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95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260D78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79F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45AF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301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8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D81C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17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8B8D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9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8BCA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7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9CEE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2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40A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01ACAE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85C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02EF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633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2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780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6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7451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6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348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2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8A2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2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9B17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603B74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5AB4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8633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3F5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0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030F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44A7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9173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7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D43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9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32B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34D734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A0E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784D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137B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1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3B6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EDA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2F4D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2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6D02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BC33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95AAF8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CDB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9485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8461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9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57AB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4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22F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9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04E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992D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6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2DD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6130B7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D144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0BFA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4BF1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6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4686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6A32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7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D9DD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7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D491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4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A37F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05924E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C19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A818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82EE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2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B138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2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804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70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A8A1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5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F849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0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D992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30CCC45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A04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1933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8A26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7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A4C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7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33F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4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511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6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0468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9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FAE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225911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51ED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DD54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C128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0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0C4E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E9A4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241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1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F41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4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7272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7EB9FE0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C8A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68A4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39F1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0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BBC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5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897D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0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5B8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6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DEC5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9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1E1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30E729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4691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0FAC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0EF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4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CC6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3C1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DAC2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1CEB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5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4F4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5581B4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FD6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11C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DD87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9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5E03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8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6698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2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C37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7AF2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9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697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900360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A46C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9588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5AA4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3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235F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35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D2C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6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5C12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4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09F9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6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7E95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CAA2DB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683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D3D0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BDBA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7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D3B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13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88CC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5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D21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1A39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D9DC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EECB27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974B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F7C8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91E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3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214C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5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3605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0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3FD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3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8A98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8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CC5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99C0AB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7ED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2499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E52E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3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F41A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2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7A14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2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2FE4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9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2C4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7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D34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D329E2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3540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BC36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3E9A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8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6D3E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D106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7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B091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7E69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5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5C35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B8926F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AA3B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8C53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24E9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9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E6D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3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21F6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2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B639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7CE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3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8448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58838A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88F4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C42A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691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8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0A2B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15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E6D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8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00FE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3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EF2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9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7B99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356E3B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2A4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E09C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96CB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9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D3B8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3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215C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8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9EAF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4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84C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5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959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2BF474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ABFF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25FE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736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FF54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8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24E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9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F778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1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8D4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0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EF7A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51DFC7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AD4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9B2D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EB13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1F71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0A19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9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40A3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839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0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EB3A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2A28F5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AED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F78A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558D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0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E21B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F919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9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1253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DCDC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2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B3AF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AB7E49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0F1F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04F6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2E9C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5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E419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6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72B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1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456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302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0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1683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98AD68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A44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9CBC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AB7A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5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55EC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4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11C6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5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C8D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292C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3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60A6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BF9CEC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4FE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9AE3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E8A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8A02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2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58A7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0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E6A0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549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838D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C5DD7B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F4C8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726B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50E4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089F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4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88A1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750C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2BEC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7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CD1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9BEE8C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A7A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8428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E2C5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8990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1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409B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0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6BA8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FAF1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4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C75C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0311CB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5B8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5DA4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3F45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4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194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6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B5A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783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455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A2F3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4B54EF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FE2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2196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5F2D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5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1FB3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4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E85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2E4F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7154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8F39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502A78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3C15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CC50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F6D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3CCE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1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890C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2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650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6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71E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5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790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67FE5D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19A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952E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EE5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926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0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49D3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EEF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C18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8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C9F1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06089A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10A3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2117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5A7A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D70D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79F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7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8CE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4FCF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5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027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E3F6B9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E10F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D447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7A12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E60E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89B4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96AA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C5DC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5A8F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D36676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F36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1308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EBD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2DC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5397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B183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C215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6CA2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0261A9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9B27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01CC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E15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FCC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2D5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5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E085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33F2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9DE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364A2B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5FDE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A367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98D2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54B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466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D2F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770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3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D071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774B6D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31F4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37D4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9ACC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68A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6E87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170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B4E1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3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FAD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F2E634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69E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846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82C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6408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6D5D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635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3EA2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AA0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6F95CC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24C3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2BC2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8629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1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BB09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3953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0141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021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B9C5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750C91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9B18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BB94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04FC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093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0CCD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021D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EE9C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B6BB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35504B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031C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1994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0E17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D14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6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A0B6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1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41EE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2250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2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3AF3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5A951F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24A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7AE2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110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6211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FE5F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700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A47E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1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4ED1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DB8CAB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A683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DE19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3902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E1A8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BCE1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EDC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547F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5D9F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E2C8DC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619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020C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60E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5D07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B018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5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77F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DAAF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3BB7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E6D070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76C7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A2B3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99A9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CDED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4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C958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105D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A63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E916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1A7ECD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3F6C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E282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7121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7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D157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DDA7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2D3B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5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198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6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9ED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DF9332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68C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1055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607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AF5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BB8B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2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ABD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4ADF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8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3F0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5D5DAF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CDD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C376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621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9E5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61DA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1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C227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36C7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0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63D9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EB0D35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F15E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7C0F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1B3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2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86F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419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9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C969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B0A5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9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83E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4D36B8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84B9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8559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860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C25D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4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51CE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4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65D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60C3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7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EAB0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1DE598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1FB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4EF4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CB63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3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7F92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E59D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9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31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8195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1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FF81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3436D0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CBC6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5602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70F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80FE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9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7176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7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A191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0A0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5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81A3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CD4E90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986D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6F13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1E37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7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117F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3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030D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5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DD1F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BC2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4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C9C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C884BC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C95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00ED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52E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4CF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8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81A8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12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3F1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799A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6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F0B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285DB6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F67B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6BD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8C05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7DF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5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A563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9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B319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A0F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72A1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D965F1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F5A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3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C2D0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7A5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8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AD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E96D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2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D32B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029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2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3ABE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B3A2C7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AA23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ED06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EF6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21D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8A2E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0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E4ED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3363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4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2D67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9DA2E8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94CB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FEC4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75E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6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4685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19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2DD5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5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149D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1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B6A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3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7A6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6A4FD2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8BA2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954D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86F4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1F95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2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6824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190B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8FC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8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9A2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3C9F98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19BE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811F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5168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E19E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2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56D9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B1C0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F9D1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9BB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9BC4CF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5EEC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6407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46F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BF9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5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A38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7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CFC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AAF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2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6D3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3468CA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1381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158B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646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0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ADA3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63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3048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5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20C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544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6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775F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CBEAEE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FCF4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F5EA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F560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351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180F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3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C53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1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3875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0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BBF1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517358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863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85D9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A76C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6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B170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D2B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1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4A3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3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CB0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0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3DBE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E1D627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E7B3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A367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8374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4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D02D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2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2FBD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0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3A21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E67C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F4CA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B0C9F3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72BF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FBB6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4B86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3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2A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9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6C93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2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26AF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E8F1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4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3A3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FBB3C9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3CA0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972D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759D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3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EDF6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7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E53A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6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B2B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014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A81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852D6D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0AE3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9799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B1D8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8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8A54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6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A4B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4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50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9E5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66B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9343C8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8CCA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FCE4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948B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5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692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5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B6D0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2B02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CF0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331A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C46806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268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FFED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FBD7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37B4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C595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9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C013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7BE6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2EF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54BF32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83AD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550A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3B94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3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7FC3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9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3838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998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3EF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8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6774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433A6C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D11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98F1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299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9F00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0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9043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3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3B87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8FB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3F3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7E2D26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2A5F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4F37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D82E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4EF1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9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4AD7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F172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80F1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4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853C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D5EC83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DD26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D298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F332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1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9420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7D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C71D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4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74C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7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7C7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BB8428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43C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C160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5A9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2BB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7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79E6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1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520E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CE47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56C4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968201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D01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59D5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CE3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111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98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1463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6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EE30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753F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DD45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CAFBE6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3F05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724D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E69D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FF7A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40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CE6F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7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539A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227D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F51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F47E1F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8932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1B37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F42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C2F9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62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AC5E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6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6966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551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5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472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1E453A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4B6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C751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5EB4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F9B1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56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CD5A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E73B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AF97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1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23CD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4EE5D2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90D5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0E7B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64B1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3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BBBF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14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71AC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BC7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0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8CB5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2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E5E2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A7F11F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76A7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D43C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D371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4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7C12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8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AC84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7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2C32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4B9A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8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429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930F9C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979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1215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819B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01E1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3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DFA5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8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9D41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A533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7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65AA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FF8DCD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A64B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58C4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35F8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5834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33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B34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1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A2BB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C69D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9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647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5B8189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CFCE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EC06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7CF6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CDE7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8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0381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9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51D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3F2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0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33B5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E82B19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494E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21EC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Y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40B4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202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6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63CC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63E4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065F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9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85D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09F3000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4E7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D381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D2F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9CD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5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5B2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9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974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63A8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8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FB6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0B78C4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4A68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5FD7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95EF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D5EC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90C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A897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7A43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3CEF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B4F29D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E7D7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095C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FA33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4D18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8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7783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5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AE0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4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602A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5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185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920FF8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558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10B3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7A88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906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7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4A2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0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293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8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70E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5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97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CCB5D1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84B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7CBD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50DD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FE2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1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7887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0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C49D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90DC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1606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B3FB4D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E9B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F83A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9E15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716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5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9AB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7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9C92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8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5A54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1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311D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4F173E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9E9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04E6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C20C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5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253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6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7FA2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7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37B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61A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9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38A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E0E0EC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725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10F1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DEB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52D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06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CC75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8738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4E5D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4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28D9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6A46EF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9C1F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3A44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23FC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7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5F5D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38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5CB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4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AE0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5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FF1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7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EDEC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BEC7E3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13C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CFF1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27F7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6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143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4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D8A2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0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9D9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619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D449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9E37AE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3C4E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5843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D47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A3BE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10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9BB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0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4634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6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0710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C1CA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624F35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842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EA76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850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7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834F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60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412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8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3DE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42C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1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308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95B8CB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8076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FE59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875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280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10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91B1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4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0A85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6851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7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CB6C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A6BC97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2EFD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832B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EA35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3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D536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0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4F6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8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CD74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BE9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A24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7B9681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BB2C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5E45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4CC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3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4F7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54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D964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A65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28B8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7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030B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5C6FE3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B407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5676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CC78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5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ED86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4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11C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6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5B4E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8BD4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3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3419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C0F4C6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25F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B8A6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9B84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F8FB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3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8B54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0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FF4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3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44E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2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9708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EF29F1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3D9D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8408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062D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7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BDBB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8FBF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1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7B9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6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FE3B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9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F88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62133B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D10A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51A2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946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456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6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1FC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2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EED1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B57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63EB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FEBA93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A04F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E545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7A1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914D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5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FF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9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F71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427C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608C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9562AB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669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130D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BB93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4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E532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8813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3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10AF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EA19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5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9DB1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BBF4B6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26F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8749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EC61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6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126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9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2FD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6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3CE4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D24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4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9B0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6D7087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C9F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DF65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0017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0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4B28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6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1DAC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6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205A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025A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8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1117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8ACE53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CDD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785C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3DB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26D5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9D9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2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871F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8F9D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61A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D0EAC1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1C9D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82D2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9A72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1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E8F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4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AFB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CA8F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A2A1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0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DE74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28D37C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BEC2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E93A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3CD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9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8F0E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1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F6CA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4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8BB4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6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586D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3674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7BA19C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291B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DA01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3F83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6FA2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1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67F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0F3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C1E2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7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E4F6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4A3A8D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CF4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7B40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ADA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EF1D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FFA8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6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BD7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07EC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5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C097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A40FDB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12A2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A0EA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0EE4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1792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1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092F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0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325D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F52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1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8A3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7342AA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2D6F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C6D2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y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48B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5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F0D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0E3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7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4A1A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3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960D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9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549F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5947A8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433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5239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2B5D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6C11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67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B3E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5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744C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5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643F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9FA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43AD39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E4A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C35A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352D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5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CB4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4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1020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3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6989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3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788A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4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16A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A6611F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382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12E2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4720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8152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FFDA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6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338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3120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3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8738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BB2B6A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AE7A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4AAE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C7E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CFD4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1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CB7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5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7D43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402E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09D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5EB083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64E8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F88C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F1E2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55C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1E2E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5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B2B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E280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355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5F5E3D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360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3E93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787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6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A98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F12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3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32F5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D43E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1C59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B9FE65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242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017C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DDA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8E8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4769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3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57A9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D75A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1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7ADB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647309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5C0C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0515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DCE1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8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87E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E8B0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7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842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96F6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9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324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243DA34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F25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3AB7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5D87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EE8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5E1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2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AB1E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85A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2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4F66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6F9E897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E07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2AD7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675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8D3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46B3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5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1F53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A4AA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8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FB20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F02D2E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BA3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8308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ABF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7DF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0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3F52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3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071F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115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5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8A15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0A0BB7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3018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F592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D4D8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5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4B5E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206D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56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CAC3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6779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0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7BB7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458C924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4DD9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67C8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4B64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20D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024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2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124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B9AF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581A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259736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586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A0B6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53EF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2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E93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1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81CA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5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FE09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834A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0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9F5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560F56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CB48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723F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AC08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8A4B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366E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0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0949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281A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7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416F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EF9B4C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2CF0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0C6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4268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E1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C929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20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0560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0A2E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6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674C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4C922EA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232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8B31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AFD6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82A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32C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62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B13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F7CE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2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7C2A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0C18E4" w:rsidRPr="000C18E4" w14:paraId="256E88D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45B7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554C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2DFE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5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4EA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6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CB4E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2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621D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D40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6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9765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2ABE66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40BF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B487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6BE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2C3A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9399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2E76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3AE2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3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C41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92910F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305F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7A01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4FB9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42E3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B87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5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A87D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94D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7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F06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046C09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3C3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C958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20E3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79B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1DF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4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1324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26E6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3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1A6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13B1CE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7B6D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E9A0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8717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5911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2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ADA8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3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DF3A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88D7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9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781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A95799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0301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0E2D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AB30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5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2455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A1C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4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E801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3B7B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2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B890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823A9B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63C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6CA1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3124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0B2F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E75A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75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4BC9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4ECA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4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710F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B0880B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2388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F809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4E9C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8AD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751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6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863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476A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7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7B2F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D1C433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F036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1C00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1EA2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0807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CDB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0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8C7A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6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0C42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6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1447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92CEE6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BD22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AD47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614C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7E29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BD1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1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E535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0C7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3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4C2A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674689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33F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C1B1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9006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333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720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6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D2FD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11E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2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3551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C335AF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E224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5F66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B9E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7762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BC51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5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54C9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8F88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0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3369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F7ABC8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56A1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4666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83F2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C74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D9E6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4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26A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A402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8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BAEB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6027D2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FA42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854B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7ACD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E168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25CB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7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C54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5AE1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0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58D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03179E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90EA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4C8D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960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5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5E5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6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CD93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80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6B9B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0C4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B928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FD8EE8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F18A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1377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A0C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99C8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70F8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4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CA7F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5298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7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684F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20F934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353E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5F0B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FD69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9B9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8058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0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915E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A6DE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6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6203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02D859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22A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8748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y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A849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3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DFF0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CBB4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6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88A0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4DB9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6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99C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1B40DD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B211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229F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150D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8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7D7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499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009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97F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8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19D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A453A0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2EE5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EF45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FD0C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0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ED6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9DF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7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3228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193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2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24D8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A6AEF1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F7C9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BEEE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9989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FD64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C8B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8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F7E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26D2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2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30C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854B58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2A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E1EC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012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6770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8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04AB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7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F10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6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40C1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8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FDD9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DBB72C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50D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E705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9C7A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C1A2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4C3A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3BE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9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BCCE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0EC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70EDF8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00D6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EBD3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F06C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4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317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82C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D4BA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8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B1F7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2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369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CBAAEB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2E44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CAA0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6C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3560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9130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5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BD9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E59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A577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D6DC1D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CD88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B822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D7E4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5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1DDF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CBF0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8F3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6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FFA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5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E144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52AEE3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11B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3673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CB9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0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2EC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9C11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5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1E12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785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1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4A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6D86DC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13FC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8B9A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723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EC57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0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AF26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9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210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F78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4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498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727BB1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95A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C9C8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D622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4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C133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B028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C8F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8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252C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F24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512121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0EF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3221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01A1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3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675C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8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0D8F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344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E935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7D98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293FD8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C35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F231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2CE8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AC7D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1946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1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6AD6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6841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600A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B34BE6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11AD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FE0A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96C9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0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87A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56A2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610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C2A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3461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525A9B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8DA9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6D20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379E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1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98C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5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B00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4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5DF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6B53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528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F2032B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C97B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41C5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03AE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6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08F1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DC01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6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00E2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8E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62FB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6A21DF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5ECF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0CE5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7ECA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F1D8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CDA3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4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BB0A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5574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3146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FF30EA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54EB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8F01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E50C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DE0A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F173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98E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BDE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6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EE99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296EA3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6189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A900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5473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9286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FA5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4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58D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D413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BDC1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A45384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34E9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BBDB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92C5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77F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196A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0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C32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9F8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788B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E3DDCD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C435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175F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7787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1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66C0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B958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4F48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4A7C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5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4FF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9C91AB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E74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8B13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3744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0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FC3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7D5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A17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A244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D81C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FA86A0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D3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2042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5333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B8F6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9B0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C78A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1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E60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3D3F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26C376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75A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FFAB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22F5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0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E4BC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5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D2BB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8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1F37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56D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6ED5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B2432C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6AD4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3745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2C9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1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55D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411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7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0090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9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68B1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394E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EB9B0B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C62A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20F5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25E0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F31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662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2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D4B8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6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74D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2A1E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F012DD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D7D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A3E5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y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6855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55BF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3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660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3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8E6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6380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084B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14B5FD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8492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B31E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6A23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916E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6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F90D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6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4D03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5943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0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3FCF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DAAB20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9E24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B7A3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C6C8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BEA4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5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890F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8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E63B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54E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3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62D7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82E1D4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D80A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E52A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68A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C2B9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03D7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8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36F6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676F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F084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5CA902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643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A3D6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1A52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AA19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6F4F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1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004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E881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3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70F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766953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A66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7CB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AFE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27C4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6420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ED92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DC79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EF9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167AC2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7D6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6856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8B3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FDC9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E224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622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2F27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C43F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C4889D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3223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4629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7DC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221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0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84D9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3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53CE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F03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46F8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7A694D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D74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4833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B189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2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C49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6E7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1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140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76B2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0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70D5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787681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91A0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9610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C30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D41C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1D1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2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F03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BEF1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1167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BAA007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FF4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2847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FF5F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CA5F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65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7609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0C6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8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12FE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6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6D4A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D2972A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176D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87E6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70C8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5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7F39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3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938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66F2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22CF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8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4C43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8E4ECD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0AC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5C68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D949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A282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5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2CB4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CAF8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7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7380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DE2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EC83C7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E43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E3E5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B089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579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7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F112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1C98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C268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E68D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DBD8088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3BA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3DFB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A031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9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639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48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E14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D2C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5DFE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B2A9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480C5D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923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CF86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3684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6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36CB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E7FE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E599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02CC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1D0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2F0586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275F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53D2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8F8A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3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740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4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EC2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E579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2E3F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F753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42E96D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B714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4B9B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6231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8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CC8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40B7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2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82A3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79D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163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B197A4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DBA0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77FF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5924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4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A972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0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64EE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8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E88B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F3A7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3596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214D09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559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FFD2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0818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73F7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A7D0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4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AD2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C4BC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4FCD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145154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347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DD7F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32A6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2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E54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492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80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07D4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3704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6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718F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CC59F2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EB11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DA1B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0DC5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0E12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6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B355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0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A3B1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914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4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23F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576D93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6DF1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8C22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E363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32EE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B39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5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BC81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7205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1C1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8AA48EF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8635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8795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4E6C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68C7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26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80DE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7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9E17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C1CF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06ED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676AA9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CF6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B777B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397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4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A3A0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01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1AB3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9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3049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344D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4798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7D3EF3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A994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7046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07B2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9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210B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27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80C2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18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62B0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1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E5C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3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6DF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42F317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DEC0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56FF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5F8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1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769C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39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2A3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2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6D6B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0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7353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5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74E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873F61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970C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783B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5CB8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D697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5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48E6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0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8669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40F1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2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398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6462CC0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47E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7DDE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7E06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8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9675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41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B28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1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4904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0EC5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3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662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497508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F8E8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C9808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1387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FBA4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70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9B3E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829D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2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922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7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CAD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4281C6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8C9C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1610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461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48D7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0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358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1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7440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5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8868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8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C8F7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3D1F77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644E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F2A1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D8C4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7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BE2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F607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4B8A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CCF6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1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EBD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F7A6E7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0443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ADB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A36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3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25C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8209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4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80C3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86F8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8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B125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2D9924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C98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70B87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22C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1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90C1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2ACD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6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EB5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58FC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5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8860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714057B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CA2C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E6E7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166F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3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8A68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8EF3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4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D117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3632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7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F00F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E8C6A0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2F0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861D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E16B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B8C9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CF8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57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4DE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1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F298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8BF3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61C7C9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CB8E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F5E4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F844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5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29F7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2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D566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4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842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5BFE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0FFA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10AF5B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56FD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199E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8F48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5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9A3D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ECC1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9551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6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3EE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4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130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1918DB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1A2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B8976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3D8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606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9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ED89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0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87C5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6DAC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5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35DC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38B1C1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6409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4AB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3D7C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98E7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C16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4B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D60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4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56C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5EA0C4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1F60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2ED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D144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07C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0B2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3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B71F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F2E4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2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F19B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DA4215D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592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1679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08E4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F4C5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0FDA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6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EB04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6E4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87A9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C5A6E9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0C84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FF6F4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1BA1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8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D01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3597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B171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5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0F14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4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4B4D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4B13555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1E34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84899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5E57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9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0851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F413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9DB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155C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4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5296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5486904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D2E7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B5DFF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1DB4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1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5EBE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7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4D0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0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34FD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3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B222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9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A28B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6961DFF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1A04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FD915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7C11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7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652C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0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1D5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5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4FD6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9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B281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7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E175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CE24ED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9B02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8264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0742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1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44B7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FEB8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B3E9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8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DB2B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1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4B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A2F944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7B0D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862C0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14B7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0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A289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4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51B6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813E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F8F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4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FF0A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996C22C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8335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5AE3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9AE0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7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61CE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FCC5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0152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1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76AE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92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C160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391ADD9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3D68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A740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303B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8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374E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8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7A1F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9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CA2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5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C02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152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6C02672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7458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35B3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FC4B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9A77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6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A996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9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B3FE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3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08CE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7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AC5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3C549DD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FADE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1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EF2CD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55653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8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D7C4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6811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4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525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873E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4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4498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2C41C6E1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777D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CD823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C5B3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2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3C55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6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6605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BADB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59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549A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8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89B7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6EC5695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76FB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4BDDA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44B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DAE5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8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55BF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91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5632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99BE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0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E7A0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BABCFFE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2452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DDC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F273B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2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0CE6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B730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51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8A80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0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4437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3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CAAA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1F637E53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6F88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9F25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1F70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2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923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25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F324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2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9AA82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7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F24B5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685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FE15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80E4BF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1FBD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717BC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65CB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0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FB50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4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040C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3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2FD7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6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2CE3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0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EFEB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75086C56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4C68E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7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1F32E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AEB06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07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731A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62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9944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06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A9794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327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5C12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51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11FA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0FBB18EA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10631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775D1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FC1F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0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1286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59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8B590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062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A3897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201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9EC8C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7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47BB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0C18E4" w:rsidRPr="000C18E4" w14:paraId="5F6AC797" w14:textId="77777777" w:rsidTr="000C18E4">
        <w:trPr>
          <w:trHeight w:val="28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77F09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9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139D2" w14:textId="77777777" w:rsidR="000C18E4" w:rsidRPr="000C18E4" w:rsidRDefault="000C18E4" w:rsidP="000C18E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422A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2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2AF3F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4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9D56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275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CE898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8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40C0D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33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F19BA" w14:textId="77777777" w:rsidR="000C18E4" w:rsidRPr="000C18E4" w:rsidRDefault="000C18E4" w:rsidP="000C18E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0C18E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</w:tbl>
    <w:p w14:paraId="7A9FE5C4" w14:textId="0E845BB6" w:rsidR="00315FE9" w:rsidRDefault="00315FE9"/>
    <w:p w14:paraId="31128290" w14:textId="492216F0" w:rsidR="00AA39E0" w:rsidRDefault="00AA39E0" w:rsidP="00AA39E0">
      <w:pPr>
        <w:pStyle w:val="1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Acknowledgment</w:t>
      </w:r>
    </w:p>
    <w:p w14:paraId="1E183970" w14:textId="77777777" w:rsidR="004C6632" w:rsidRPr="004C6632" w:rsidRDefault="004C6632" w:rsidP="004C6632">
      <w:pPr>
        <w:rPr>
          <w:rFonts w:ascii="Times New Roman" w:hAnsi="Times New Roman"/>
          <w:color w:val="000000"/>
        </w:rPr>
      </w:pPr>
      <w:r w:rsidRPr="004C6632">
        <w:rPr>
          <w:rFonts w:ascii="Times New Roman" w:hAnsi="Times New Roman"/>
          <w:color w:val="000000"/>
        </w:rPr>
        <w:t>We gratefully acknowledge the Authors, the Originating and Submitting Laboratories for their sequence and metadata shared through GISAID, on which this research is based.</w:t>
      </w:r>
      <w:r w:rsidRPr="004C6632">
        <w:rPr>
          <w:rFonts w:ascii="Times New Roman" w:hAnsi="Times New Roman"/>
          <w:color w:val="000000"/>
        </w:rPr>
        <w:tab/>
      </w:r>
      <w:r w:rsidRPr="004C6632">
        <w:rPr>
          <w:rFonts w:ascii="Times New Roman" w:hAnsi="Times New Roman"/>
          <w:color w:val="000000"/>
        </w:rPr>
        <w:tab/>
      </w:r>
      <w:r w:rsidRPr="004C6632">
        <w:rPr>
          <w:rFonts w:ascii="Times New Roman" w:hAnsi="Times New Roman"/>
          <w:color w:val="000000"/>
        </w:rPr>
        <w:tab/>
      </w:r>
      <w:r w:rsidRPr="004C6632">
        <w:rPr>
          <w:rFonts w:ascii="Times New Roman" w:hAnsi="Times New Roman"/>
          <w:color w:val="000000"/>
        </w:rPr>
        <w:tab/>
      </w:r>
      <w:r w:rsidRPr="004C6632">
        <w:rPr>
          <w:rFonts w:ascii="Times New Roman" w:hAnsi="Times New Roman"/>
          <w:color w:val="000000"/>
        </w:rPr>
        <w:tab/>
      </w:r>
      <w:r w:rsidRPr="004C6632">
        <w:rPr>
          <w:rFonts w:ascii="Times New Roman" w:hAnsi="Times New Roman"/>
          <w:color w:val="000000"/>
        </w:rPr>
        <w:tab/>
      </w:r>
      <w:r w:rsidRPr="004C6632">
        <w:rPr>
          <w:rFonts w:ascii="Times New Roman" w:hAnsi="Times New Roman"/>
          <w:color w:val="000000"/>
        </w:rPr>
        <w:tab/>
      </w:r>
      <w:r w:rsidRPr="004C6632">
        <w:rPr>
          <w:rFonts w:ascii="Times New Roman" w:hAnsi="Times New Roman"/>
          <w:color w:val="000000"/>
        </w:rPr>
        <w:tab/>
      </w:r>
    </w:p>
    <w:p w14:paraId="4D62AE92" w14:textId="6450ADDE" w:rsidR="004C6632" w:rsidRPr="004C6632" w:rsidRDefault="004C6632" w:rsidP="00385F0A">
      <w:pPr>
        <w:rPr>
          <w:rFonts w:ascii="Times New Roman" w:hAnsi="Times New Roman"/>
          <w:color w:val="000000"/>
        </w:rPr>
      </w:pPr>
      <w:r w:rsidRPr="004C6632">
        <w:rPr>
          <w:rFonts w:ascii="Times New Roman" w:hAnsi="Times New Roman"/>
          <w:color w:val="000000"/>
        </w:rPr>
        <w:t>All submitters of data may be contacted directly via www.gisaid.org</w:t>
      </w:r>
      <w:r w:rsidRPr="004C6632">
        <w:rPr>
          <w:rFonts w:ascii="Times New Roman" w:hAnsi="Times New Roman"/>
          <w:color w:val="000000"/>
        </w:rPr>
        <w:tab/>
      </w:r>
      <w:r w:rsidRPr="004C6632">
        <w:rPr>
          <w:rFonts w:ascii="Times New Roman" w:hAnsi="Times New Roman"/>
          <w:color w:val="000000"/>
        </w:rPr>
        <w:tab/>
      </w:r>
      <w:r w:rsidRPr="004C6632">
        <w:rPr>
          <w:rFonts w:ascii="Times New Roman" w:hAnsi="Times New Roman"/>
          <w:color w:val="000000"/>
        </w:rPr>
        <w:tab/>
      </w:r>
      <w:r w:rsidRPr="004C6632">
        <w:rPr>
          <w:rFonts w:ascii="Times New Roman" w:hAnsi="Times New Roman"/>
          <w:color w:val="000000"/>
        </w:rPr>
        <w:tab/>
      </w:r>
      <w:r w:rsidRPr="004C6632">
        <w:rPr>
          <w:rFonts w:ascii="Times New Roman" w:hAnsi="Times New Roman"/>
          <w:color w:val="000000"/>
        </w:rPr>
        <w:tab/>
      </w:r>
    </w:p>
    <w:sectPr w:rsidR="004C6632" w:rsidRPr="004C663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6E938A" w14:textId="77777777" w:rsidR="00D20736" w:rsidRDefault="00D20736" w:rsidP="003F6255">
      <w:r>
        <w:separator/>
      </w:r>
    </w:p>
  </w:endnote>
  <w:endnote w:type="continuationSeparator" w:id="0">
    <w:p w14:paraId="0A97FC9A" w14:textId="77777777" w:rsidR="00D20736" w:rsidRDefault="00D20736" w:rsidP="003F62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A31345" w14:textId="77777777" w:rsidR="00D20736" w:rsidRDefault="00D20736" w:rsidP="003F6255">
      <w:r>
        <w:separator/>
      </w:r>
    </w:p>
  </w:footnote>
  <w:footnote w:type="continuationSeparator" w:id="0">
    <w:p w14:paraId="21D2B0B2" w14:textId="77777777" w:rsidR="00D20736" w:rsidRDefault="00D20736" w:rsidP="003F62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TWxNDY2MDI0NzVQ0lEKTi0uzszPAykwrAUAjNvTLywAAAA="/>
  </w:docVars>
  <w:rsids>
    <w:rsidRoot w:val="00827373"/>
    <w:rsid w:val="000C18E4"/>
    <w:rsid w:val="000F02B8"/>
    <w:rsid w:val="00253C20"/>
    <w:rsid w:val="00315FE9"/>
    <w:rsid w:val="003548FB"/>
    <w:rsid w:val="00385F0A"/>
    <w:rsid w:val="003F6255"/>
    <w:rsid w:val="004558FE"/>
    <w:rsid w:val="004C6632"/>
    <w:rsid w:val="005F4B38"/>
    <w:rsid w:val="0063094C"/>
    <w:rsid w:val="00737F1D"/>
    <w:rsid w:val="007861BC"/>
    <w:rsid w:val="00827373"/>
    <w:rsid w:val="008D6086"/>
    <w:rsid w:val="009703BE"/>
    <w:rsid w:val="00970768"/>
    <w:rsid w:val="009E6207"/>
    <w:rsid w:val="00AA39E0"/>
    <w:rsid w:val="00AF1D0E"/>
    <w:rsid w:val="00CC7B0D"/>
    <w:rsid w:val="00D20736"/>
    <w:rsid w:val="00D74F0B"/>
    <w:rsid w:val="00DB5C5A"/>
    <w:rsid w:val="00DF6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AF968"/>
  <w15:chartTrackingRefBased/>
  <w15:docId w15:val="{38317B84-20A1-4B94-B142-67EFF4511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A39E0"/>
    <w:pPr>
      <w:keepNext/>
      <w:keepLines/>
      <w:widowControl/>
      <w:spacing w:before="240" w:line="259" w:lineRule="auto"/>
      <w:jc w:val="left"/>
      <w:outlineLvl w:val="0"/>
    </w:pPr>
    <w:rPr>
      <w:rFonts w:ascii="Calibri Light" w:eastAsia="宋体" w:hAnsi="Calibri Light" w:cs="Times New Roman"/>
      <w:color w:val="2E75B5"/>
      <w:kern w:val="0"/>
      <w:sz w:val="32"/>
      <w:szCs w:val="3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F62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F625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F625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F6255"/>
    <w:rPr>
      <w:sz w:val="18"/>
      <w:szCs w:val="18"/>
    </w:rPr>
  </w:style>
  <w:style w:type="character" w:styleId="a7">
    <w:name w:val="Hyperlink"/>
    <w:basedOn w:val="a0"/>
    <w:uiPriority w:val="99"/>
    <w:unhideWhenUsed/>
    <w:rsid w:val="003F6255"/>
    <w:rPr>
      <w:color w:val="0563C1"/>
      <w:u w:val="single"/>
    </w:rPr>
  </w:style>
  <w:style w:type="character" w:customStyle="1" w:styleId="10">
    <w:name w:val="标题 1 字符"/>
    <w:basedOn w:val="a0"/>
    <w:link w:val="1"/>
    <w:uiPriority w:val="9"/>
    <w:rsid w:val="00AA39E0"/>
    <w:rPr>
      <w:rFonts w:ascii="Calibri Light" w:eastAsia="宋体" w:hAnsi="Calibri Light" w:cs="Times New Roman"/>
      <w:color w:val="2E75B5"/>
      <w:kern w:val="0"/>
      <w:sz w:val="32"/>
      <w:szCs w:val="32"/>
      <w:lang w:val="en-GB"/>
    </w:rPr>
  </w:style>
  <w:style w:type="paragraph" w:styleId="a8">
    <w:name w:val="Balloon Text"/>
    <w:basedOn w:val="a"/>
    <w:link w:val="a9"/>
    <w:uiPriority w:val="99"/>
    <w:semiHidden/>
    <w:unhideWhenUsed/>
    <w:rsid w:val="00AA39E0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AA39E0"/>
    <w:rPr>
      <w:sz w:val="18"/>
      <w:szCs w:val="18"/>
    </w:rPr>
  </w:style>
  <w:style w:type="table" w:styleId="aa">
    <w:name w:val="Table Grid"/>
    <w:basedOn w:val="a1"/>
    <w:uiPriority w:val="39"/>
    <w:rsid w:val="004C66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Unresolved Mention"/>
    <w:basedOn w:val="a0"/>
    <w:uiPriority w:val="99"/>
    <w:semiHidden/>
    <w:unhideWhenUsed/>
    <w:rsid w:val="004C6632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0C18E4"/>
    <w:rPr>
      <w:color w:val="954F72"/>
      <w:u w:val="single"/>
    </w:rPr>
  </w:style>
  <w:style w:type="paragraph" w:customStyle="1" w:styleId="msonormal0">
    <w:name w:val="msonormal"/>
    <w:basedOn w:val="a"/>
    <w:rsid w:val="000C18E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0C18E4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3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22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4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6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1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6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9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6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5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4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ncbi.nlm.nih.gov/Structure/cdd/cddsrv.cgi?ascbin=8&amp;maxaln=10&amp;seltype=2&amp;uid=cl13520" TargetMode="External"/><Relationship Id="rId21" Type="http://schemas.openxmlformats.org/officeDocument/2006/relationships/hyperlink" Target="https://www.ncbi.nlm.nih.gov/Structure/cdd/cddsrv.cgi?ascbin=8&amp;maxaln=10&amp;seltype=2&amp;uid=pfam16251" TargetMode="External"/><Relationship Id="rId42" Type="http://schemas.openxmlformats.org/officeDocument/2006/relationships/hyperlink" Target="https://www.ncbi.nlm.nih.gov/Structure/cdd/cddsrv.cgi?ascbin=8&amp;maxaln=10&amp;seltype=2&amp;uid=cl07404" TargetMode="External"/><Relationship Id="rId47" Type="http://schemas.openxmlformats.org/officeDocument/2006/relationships/hyperlink" Target="https://www.ncbi.nlm.nih.gov/Structure/cdd/cddsrv.cgi?ascbin=8&amp;maxaln=10&amp;seltype=2&amp;uid=pfam05409" TargetMode="External"/><Relationship Id="rId63" Type="http://schemas.openxmlformats.org/officeDocument/2006/relationships/hyperlink" Target="https://www.ncbi.nlm.nih.gov/Structure/cdd/cddsrv.cgi?ascbin=8&amp;maxaln=10&amp;seltype=2&amp;uid=pfam01635" TargetMode="External"/><Relationship Id="rId68" Type="http://schemas.openxmlformats.org/officeDocument/2006/relationships/hyperlink" Target="https://n.ustb.edu.cn/https/77726476706e69737468656265737421eaff4092203c6952300b8aa19a1b2e300e084e0ef7f563b425d119/BioLiP/sym.cgi?code=FES" TargetMode="External"/><Relationship Id="rId84" Type="http://schemas.openxmlformats.org/officeDocument/2006/relationships/hyperlink" Target="https://n.ustb.edu.cn/https/77726476706e69737468656265737421eaff4092203c6952300b8aa19a1b2e300e084e0ef7f563b425d119/BioLiP/sym.cgi?code=HEM" TargetMode="External"/><Relationship Id="rId89" Type="http://schemas.openxmlformats.org/officeDocument/2006/relationships/hyperlink" Target="https://n.ustb.edu.cn/https/77726476706e69737468656265737421eaff4092203c6952300b8aa19a1b2e300e084e0ef7f563b425d119/BioLiP/sym.cgi?code=O4B" TargetMode="External"/><Relationship Id="rId112" Type="http://schemas.openxmlformats.org/officeDocument/2006/relationships/theme" Target="theme/theme1.xml"/><Relationship Id="rId16" Type="http://schemas.openxmlformats.org/officeDocument/2006/relationships/hyperlink" Target="https://www.ncbi.nlm.nih.gov/Structure/cdd/cddsrv.cgi?ascbin=8&amp;maxaln=10&amp;seltype=2&amp;uid=pfam16348" TargetMode="External"/><Relationship Id="rId107" Type="http://schemas.openxmlformats.org/officeDocument/2006/relationships/hyperlink" Target="https://n.ustb.edu.cn/https/77726476706e69737468656265737421eaff4092203c6952300b8aa19a1b2e300e084e0ef7f563b425d119/BioLiP/sym.cgi?code=BLO" TargetMode="External"/><Relationship Id="rId11" Type="http://schemas.openxmlformats.org/officeDocument/2006/relationships/hyperlink" Target="https://www.ncbi.nlm.nih.gov/Structure/cdd/cddsrv.cgi?ascbin=8&amp;maxaln=10&amp;seltype=2&amp;uid=pfam01635" TargetMode="External"/><Relationship Id="rId32" Type="http://schemas.openxmlformats.org/officeDocument/2006/relationships/hyperlink" Target="https://www.ncbi.nlm.nih.gov/Structure/cdd/cddsrv.cgi?ascbin=8&amp;maxaln=10&amp;seltype=2&amp;uid=pfam09408" TargetMode="External"/><Relationship Id="rId37" Type="http://schemas.openxmlformats.org/officeDocument/2006/relationships/hyperlink" Target="https://www.ncbi.nlm.nih.gov/Structure/cdd/cddsrv.cgi?ascbin=8&amp;maxaln=10&amp;seltype=2&amp;uid=COG1112" TargetMode="External"/><Relationship Id="rId53" Type="http://schemas.openxmlformats.org/officeDocument/2006/relationships/hyperlink" Target="https://www.ncbi.nlm.nih.gov/Structure/cdd/cddsrv.cgi?ascbin=8&amp;maxaln=10&amp;seltype=2&amp;uid=pfam09401" TargetMode="External"/><Relationship Id="rId58" Type="http://schemas.openxmlformats.org/officeDocument/2006/relationships/hyperlink" Target="https://www.ncbi.nlm.nih.gov/Structure/cdd/cddsrv.cgi?ascbin=8&amp;maxaln=10&amp;seltype=2&amp;uid=cl13549" TargetMode="External"/><Relationship Id="rId74" Type="http://schemas.openxmlformats.org/officeDocument/2006/relationships/hyperlink" Target="https://n.ustb.edu.cn/https/77726476706e69737468656265737421eaff4092203c6952300b8aa19a1b2e300e084e0ef7f563b425d119/BioLiP/sym.cgi?code=U5P" TargetMode="External"/><Relationship Id="rId79" Type="http://schemas.openxmlformats.org/officeDocument/2006/relationships/hyperlink" Target="https://n.ustb.edu.cn/https/77726476706e69737468656265737421eaff4092203c6952300b8aa19a1b2e300e084e0ef7f563b425d119/BioLiP/qsearch_pdb.cgi?pdbid=1mcj" TargetMode="External"/><Relationship Id="rId102" Type="http://schemas.openxmlformats.org/officeDocument/2006/relationships/hyperlink" Target="https://n.ustb.edu.cn/https/77726476706e69737468656265737421eaff4092203c6952300b8aa19a1b2e300e084e0ef7f563b425d119/C-I-TASSER/2019-nCov/COACH/QHD43423/ssite/templates_3.lst" TargetMode="External"/><Relationship Id="rId5" Type="http://schemas.openxmlformats.org/officeDocument/2006/relationships/endnotes" Target="endnotes.xml"/><Relationship Id="rId90" Type="http://schemas.openxmlformats.org/officeDocument/2006/relationships/hyperlink" Target="https://n.ustb.edu.cn/https/77726476706e69737468656265737421eaff4092203c6952300b8aa19a1b2e300e084e0ef7f563b425d119/C-I-TASSER/2019-nCov/COACH/QHD43423/model1/tmsite/complex4_1mcjB_BS01_HIS.pdb.gz" TargetMode="External"/><Relationship Id="rId95" Type="http://schemas.openxmlformats.org/officeDocument/2006/relationships/hyperlink" Target="https://n.ustb.edu.cn/https/77726476706e69737468656265737421eaff4092203c6952300b8aa19a1b2e300e084e0ef7f563b425d119/BioLiP/sym.cgi?code=HEC" TargetMode="External"/><Relationship Id="rId22" Type="http://schemas.openxmlformats.org/officeDocument/2006/relationships/hyperlink" Target="https://www.ncbi.nlm.nih.gov/Structure/cdd/cddsrv.cgi?ascbin=8&amp;maxaln=10&amp;seltype=2&amp;uid=cl12831" TargetMode="External"/><Relationship Id="rId27" Type="http://schemas.openxmlformats.org/officeDocument/2006/relationships/hyperlink" Target="https://www.ncbi.nlm.nih.gov/Structure/cdd/cddsrv.cgi?ascbin=8&amp;maxaln=10&amp;seltype=2&amp;uid=cl15597" TargetMode="External"/><Relationship Id="rId43" Type="http://schemas.openxmlformats.org/officeDocument/2006/relationships/hyperlink" Target="https://www.ncbi.nlm.nih.gov/Structure/cdd/cddsrv.cgi?ascbin=8&amp;maxaln=10&amp;seltype=2&amp;uid=cd17934" TargetMode="External"/><Relationship Id="rId48" Type="http://schemas.openxmlformats.org/officeDocument/2006/relationships/hyperlink" Target="https://www.ncbi.nlm.nih.gov/Structure/cdd/cddsrv.cgi?ascbin=8&amp;maxaln=10&amp;seltype=2&amp;uid=cl03023" TargetMode="External"/><Relationship Id="rId64" Type="http://schemas.openxmlformats.org/officeDocument/2006/relationships/hyperlink" Target="https://www.ncbi.nlm.nih.gov/Structure/cdd/cddsrv.cgi?ascbin=8&amp;maxaln=10&amp;seltype=2&amp;uid=cl09647" TargetMode="External"/><Relationship Id="rId69" Type="http://schemas.openxmlformats.org/officeDocument/2006/relationships/hyperlink" Target="https://n.ustb.edu.cn/https/77726476706e69737468656265737421eaff4092203c6952300b8aa19a1b2e300e084e0ef7f563b425d119/BioLiP/qsearch_pdb.cgi?pdbid=2jxm" TargetMode="External"/><Relationship Id="rId80" Type="http://schemas.openxmlformats.org/officeDocument/2006/relationships/hyperlink" Target="https://n.ustb.edu.cn/https/77726476706e69737468656265737421eaff4092203c6952300b8aa19a1b2e300e084e0ef7f563b425d119/BioLiP/sym.cgi?code=HIS" TargetMode="External"/><Relationship Id="rId85" Type="http://schemas.openxmlformats.org/officeDocument/2006/relationships/hyperlink" Target="https://n.ustb.edu.cn/https/77726476706e69737468656265737421eaff4092203c6952300b8aa19a1b2e300e084e0ef7f563b425d119/C-I-TASSER/2019-nCov/COACH/QHD43423/model1/tmsite/complex2_4lm7A_BS01_U5P.pdb.gz" TargetMode="External"/><Relationship Id="rId12" Type="http://schemas.openxmlformats.org/officeDocument/2006/relationships/hyperlink" Target="https://www.ncbi.nlm.nih.gov/Structure/cdd/cddsrv.cgi?ascbin=8&amp;maxaln=10&amp;seltype=2&amp;uid=pfam11633" TargetMode="External"/><Relationship Id="rId17" Type="http://schemas.openxmlformats.org/officeDocument/2006/relationships/hyperlink" Target="https://www.ncbi.nlm.nih.gov/Structure/cdd/cddsrv.cgi?ascbin=8&amp;maxaln=10&amp;seltype=2&amp;uid=cl13772" TargetMode="External"/><Relationship Id="rId33" Type="http://schemas.openxmlformats.org/officeDocument/2006/relationships/hyperlink" Target="https://www.ncbi.nlm.nih.gov/Structure/cdd/cddsrv.cgi?ascbin=8&amp;maxaln=10&amp;seltype=2&amp;uid=cl13775" TargetMode="External"/><Relationship Id="rId38" Type="http://schemas.openxmlformats.org/officeDocument/2006/relationships/hyperlink" Target="https://www.ncbi.nlm.nih.gov/Structure/cdd/cddsrv.cgi?ascbin=8&amp;maxaln=10&amp;seltype=2&amp;uid=pfam06471" TargetMode="External"/><Relationship Id="rId59" Type="http://schemas.openxmlformats.org/officeDocument/2006/relationships/hyperlink" Target="https://www.ncbi.nlm.nih.gov/Structure/cdd/cddsrv.cgi?ascbin=8&amp;maxaln=10&amp;seltype=2&amp;uid=pfam01661" TargetMode="External"/><Relationship Id="rId103" Type="http://schemas.openxmlformats.org/officeDocument/2006/relationships/hyperlink" Target="https://n.ustb.edu.cn/https/77726476706e69737468656265737421eaff4092203c6952300b8aa19a1b2e300e084e0ef7f563b425d119/BioLiP/sym.cgi?code=UUU" TargetMode="External"/><Relationship Id="rId108" Type="http://schemas.openxmlformats.org/officeDocument/2006/relationships/hyperlink" Target="https://n.ustb.edu.cn/https/77726476706e69737468656265737421eaff4092203c6952300b8aa19a1b2e300e084e0ef7f563b425d119/BioLiP/qsearch_pdb.cgi?pdbid=4k7q" TargetMode="External"/><Relationship Id="rId54" Type="http://schemas.openxmlformats.org/officeDocument/2006/relationships/hyperlink" Target="https://www.ncbi.nlm.nih.gov/Structure/cdd/cddsrv.cgi?ascbin=8&amp;maxaln=10&amp;seltype=2&amp;uid=cl13018" TargetMode="External"/><Relationship Id="rId70" Type="http://schemas.openxmlformats.org/officeDocument/2006/relationships/hyperlink" Target="https://n.ustb.edu.cn/https/77726476706e69737468656265737421eaff4092203c6952300b8aa19a1b2e300e084e0ef7f563b425d119/BioLiP/sym.cgi?code=HEC" TargetMode="External"/><Relationship Id="rId75" Type="http://schemas.openxmlformats.org/officeDocument/2006/relationships/hyperlink" Target="https://n.ustb.edu.cn/https/77726476706e69737468656265737421eaff4092203c6952300b8aa19a1b2e300e084e0ef7f563b425d119/BioLiP/qsearch_pdb.cgi?pdbid=3m8d" TargetMode="External"/><Relationship Id="rId91" Type="http://schemas.openxmlformats.org/officeDocument/2006/relationships/hyperlink" Target="https://n.ustb.edu.cn/https/77726476706e69737468656265737421eaff4092203c6952300b8aa19a1b2e300e084e0ef7f563b425d119/BioLiP/sym.cgi?code=HIS" TargetMode="External"/><Relationship Id="rId96" Type="http://schemas.openxmlformats.org/officeDocument/2006/relationships/hyperlink" Target="https://n.ustb.edu.cn/https/77726476706e69737468656265737421eaff4092203c6952300b8aa19a1b2e300e084e0ef7f563b425d119/BioLiP/sym.cgi?code=CA" TargetMode="External"/><Relationship Id="rId1" Type="http://schemas.openxmlformats.org/officeDocument/2006/relationships/styles" Target="styles.xml"/><Relationship Id="rId6" Type="http://schemas.openxmlformats.org/officeDocument/2006/relationships/hyperlink" Target="mailto:hongwudu@ustb.edu.cn" TargetMode="External"/><Relationship Id="rId15" Type="http://schemas.openxmlformats.org/officeDocument/2006/relationships/hyperlink" Target="https://www.ncbi.nlm.nih.gov/Structure/cdd/cddsrv.cgi?ascbin=8&amp;maxaln=10&amp;seltype=2&amp;uid=pfam08710" TargetMode="External"/><Relationship Id="rId23" Type="http://schemas.openxmlformats.org/officeDocument/2006/relationships/hyperlink" Target="https://www.ncbi.nlm.nih.gov/Structure/cdd/cddsrv.cgi?ascbin=8&amp;maxaln=10&amp;seltype=2&amp;uid=pfam09399" TargetMode="External"/><Relationship Id="rId28" Type="http://schemas.openxmlformats.org/officeDocument/2006/relationships/hyperlink" Target="https://www.ncbi.nlm.nih.gov/Structure/cdd/cddsrv.cgi?ascbin=8&amp;maxaln=10&amp;seltype=2&amp;uid=pfam06471" TargetMode="External"/><Relationship Id="rId36" Type="http://schemas.openxmlformats.org/officeDocument/2006/relationships/hyperlink" Target="https://www.ncbi.nlm.nih.gov/Structure/cdd/cddsrv.cgi?ascbin=8&amp;maxaln=10&amp;seltype=2&amp;uid=cd17934" TargetMode="External"/><Relationship Id="rId49" Type="http://schemas.openxmlformats.org/officeDocument/2006/relationships/hyperlink" Target="https://www.ncbi.nlm.nih.gov/Structure/cdd/cddsrv.cgi?ascbin=8&amp;maxaln=10&amp;seltype=2&amp;uid=cl09459" TargetMode="External"/><Relationship Id="rId57" Type="http://schemas.openxmlformats.org/officeDocument/2006/relationships/hyperlink" Target="https://www.ncbi.nlm.nih.gov/Structure/cdd/cddsrv.cgi?ascbin=8&amp;maxaln=10&amp;seltype=2&amp;uid=pfam08716" TargetMode="External"/><Relationship Id="rId106" Type="http://schemas.openxmlformats.org/officeDocument/2006/relationships/hyperlink" Target="https://n.ustb.edu.cn/https/77726476706e69737468656265737421eaff4092203c6952300b8aa19a1b2e300e084e0ef7f563b425d119/C-I-TASSER/2019-nCov/COACH/QHD43423/ssite/templates_4.lst" TargetMode="External"/><Relationship Id="rId10" Type="http://schemas.openxmlformats.org/officeDocument/2006/relationships/hyperlink" Target="https://www.ncbi.nlm.nih.gov/Structure/cdd/cddsrv.cgi?ascbin=8&amp;maxaln=10&amp;seltype=2&amp;uid=pfam08717" TargetMode="External"/><Relationship Id="rId31" Type="http://schemas.openxmlformats.org/officeDocument/2006/relationships/hyperlink" Target="https://www.ncbi.nlm.nih.gov/Structure/cdd/cddsrv.cgi?ascbin=8&amp;maxaln=10&amp;seltype=2&amp;uid=pfam06460" TargetMode="External"/><Relationship Id="rId44" Type="http://schemas.openxmlformats.org/officeDocument/2006/relationships/hyperlink" Target="https://www.ncbi.nlm.nih.gov/Structure/cdd/cddsrv.cgi?ascbin=8&amp;maxaln=10&amp;seltype=2&amp;uid=cl13556" TargetMode="External"/><Relationship Id="rId52" Type="http://schemas.openxmlformats.org/officeDocument/2006/relationships/hyperlink" Target="https://www.ncbi.nlm.nih.gov/Structure/cdd/cddsrv.cgi?ascbin=8&amp;maxaln=10&amp;seltype=2&amp;uid=cl13138" TargetMode="External"/><Relationship Id="rId60" Type="http://schemas.openxmlformats.org/officeDocument/2006/relationships/hyperlink" Target="https://www.ncbi.nlm.nih.gov/Structure/cdd/cddsrv.cgi?ascbin=8&amp;maxaln=10&amp;seltype=2&amp;uid=cl13775" TargetMode="External"/><Relationship Id="rId65" Type="http://schemas.openxmlformats.org/officeDocument/2006/relationships/hyperlink" Target="https://www.ncbi.nlm.nih.gov/Structure/cdd/cddsrv.cgi?ascbin=8&amp;maxaln=10&amp;seltype=2&amp;uid=cl13520" TargetMode="External"/><Relationship Id="rId73" Type="http://schemas.openxmlformats.org/officeDocument/2006/relationships/hyperlink" Target="https://n.ustb.edu.cn/https/77726476706e69737468656265737421eaff4092203c6952300b8aa19a1b2e300e084e0ef7f563b425d119/BioLiP/qsearch_pdb.cgi?pdbid=4lm7" TargetMode="External"/><Relationship Id="rId78" Type="http://schemas.openxmlformats.org/officeDocument/2006/relationships/hyperlink" Target="https://n.ustb.edu.cn/https/77726476706e69737468656265737421eaff4092203c6952300b8aa19a1b2e300e084e0ef7f563b425d119/BioLiP/sym.cgi?code=CA" TargetMode="External"/><Relationship Id="rId81" Type="http://schemas.openxmlformats.org/officeDocument/2006/relationships/hyperlink" Target="https://n.ustb.edu.cn/https/77726476706e69737468656265737421eaff4092203c6952300b8aa19a1b2e300e084e0ef7f563b425d119/BioLiP/qsearch_pdb.cgi?pdbid=2z3h" TargetMode="External"/><Relationship Id="rId86" Type="http://schemas.openxmlformats.org/officeDocument/2006/relationships/hyperlink" Target="https://n.ustb.edu.cn/https/77726476706e69737468656265737421eaff4092203c6952300b8aa19a1b2e300e084e0ef7f563b425d119/BioLiP/sym.cgi?code=U5P" TargetMode="External"/><Relationship Id="rId94" Type="http://schemas.openxmlformats.org/officeDocument/2006/relationships/hyperlink" Target="https://n.ustb.edu.cn/https/77726476706e69737468656265737421eaff4092203c6952300b8aa19a1b2e300e084e0ef7f563b425d119/C-I-TASSER/2019-nCov/COACH/QHD43423/ssite/templates_1.lst" TargetMode="External"/><Relationship Id="rId99" Type="http://schemas.openxmlformats.org/officeDocument/2006/relationships/hyperlink" Target="https://n.ustb.edu.cn/https/77726476706e69737468656265737421eaff4092203c6952300b8aa19a1b2e300e084e0ef7f563b425d119/BioLiP/sym.cgi?code=GTX" TargetMode="External"/><Relationship Id="rId101" Type="http://schemas.openxmlformats.org/officeDocument/2006/relationships/hyperlink" Target="https://n.ustb.edu.cn/https/77726476706e69737468656265737421eaff4092203c6952300b8aa19a1b2e300e084e0ef7f563b425d119/BioLiP/sym.cgi?code=CA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ncbi.nlm.nih.gov/Structure/cdd/cddsrv.cgi?ascbin=8&amp;maxaln=10&amp;seltype=2&amp;uid=pfam00937" TargetMode="External"/><Relationship Id="rId13" Type="http://schemas.openxmlformats.org/officeDocument/2006/relationships/hyperlink" Target="https://www.ncbi.nlm.nih.gov/Structure/cdd/cddsrv.cgi?ascbin=8&amp;maxaln=10&amp;seltype=2&amp;uid=pfam11501" TargetMode="External"/><Relationship Id="rId18" Type="http://schemas.openxmlformats.org/officeDocument/2006/relationships/hyperlink" Target="https://www.ncbi.nlm.nih.gov/Structure/cdd/cddsrv.cgi?ascbin=8&amp;maxaln=10&amp;seltype=2&amp;uid=cl13549" TargetMode="External"/><Relationship Id="rId39" Type="http://schemas.openxmlformats.org/officeDocument/2006/relationships/hyperlink" Target="https://www.ncbi.nlm.nih.gov/Structure/cdd/cddsrv.cgi?ascbin=8&amp;maxaln=10&amp;seltype=2&amp;uid=pfam06478" TargetMode="External"/><Relationship Id="rId109" Type="http://schemas.openxmlformats.org/officeDocument/2006/relationships/hyperlink" Target="https://n.ustb.edu.cn/https/77726476706e69737468656265737421eaff4092203c6952300b8aa19a1b2e300e084e0ef7f563b425d119/BioLiP/qsearch_pdb.cgi?pdbid=2ckj" TargetMode="External"/><Relationship Id="rId34" Type="http://schemas.openxmlformats.org/officeDocument/2006/relationships/hyperlink" Target="https://www.ncbi.nlm.nih.gov/Structure/cdd/cddsrv.cgi?ascbin=8&amp;maxaln=10&amp;seltype=2&amp;uid=cl07404" TargetMode="External"/><Relationship Id="rId50" Type="http://schemas.openxmlformats.org/officeDocument/2006/relationships/hyperlink" Target="https://www.ncbi.nlm.nih.gov/Structure/cdd/cddsrv.cgi?ascbin=8&amp;maxaln=10&amp;seltype=2&amp;uid=pfam08717" TargetMode="External"/><Relationship Id="rId55" Type="http://schemas.openxmlformats.org/officeDocument/2006/relationships/hyperlink" Target="https://www.ncbi.nlm.nih.gov/Structure/cdd/cddsrv.cgi?ascbin=8&amp;maxaln=10&amp;seltype=2&amp;uid=pfam08710" TargetMode="External"/><Relationship Id="rId76" Type="http://schemas.openxmlformats.org/officeDocument/2006/relationships/hyperlink" Target="https://n.ustb.edu.cn/https/77726476706e69737468656265737421eaff4092203c6952300b8aa19a1b2e300e084e0ef7f563b425d119/BioLiP/sym.cgi?code=C8E" TargetMode="External"/><Relationship Id="rId97" Type="http://schemas.openxmlformats.org/officeDocument/2006/relationships/hyperlink" Target="https://n.ustb.edu.cn/https/77726476706e69737468656265737421eaff4092203c6952300b8aa19a1b2e300e084e0ef7f563b425d119/BioLiP/sym.cgi?code=U" TargetMode="External"/><Relationship Id="rId104" Type="http://schemas.openxmlformats.org/officeDocument/2006/relationships/hyperlink" Target="https://n.ustb.edu.cn/https/77726476706e69737468656265737421eaff4092203c6952300b8aa19a1b2e300e084e0ef7f563b425d119/BioLiP/sym.cgi?code=PLA" TargetMode="External"/><Relationship Id="rId7" Type="http://schemas.openxmlformats.org/officeDocument/2006/relationships/hyperlink" Target="https://www.ncbi.nlm.nih.gov/Structure/cdd/cddsrv.cgi?ascbin=8&amp;maxaln=10&amp;seltype=2&amp;uid=pfam05409" TargetMode="External"/><Relationship Id="rId71" Type="http://schemas.openxmlformats.org/officeDocument/2006/relationships/hyperlink" Target="https://n.ustb.edu.cn/https/77726476706e69737468656265737421eaff4092203c6952300b8aa19a1b2e300e084e0ef7f563b425d119/BioLiP/qsearch_pdb.cgi?pdbid=1m7s" TargetMode="External"/><Relationship Id="rId92" Type="http://schemas.openxmlformats.org/officeDocument/2006/relationships/hyperlink" Target="https://n.ustb.edu.cn/https/77726476706e69737468656265737421eaff4092203c6952300b8aa19a1b2e300e084e0ef7f563b425d119/C-I-TASSER/2019-nCov/COACH/QHD43423/model1/tmsite/complex5_3m8dA_BS06_C8E.pdb.gz" TargetMode="External"/><Relationship Id="rId2" Type="http://schemas.openxmlformats.org/officeDocument/2006/relationships/settings" Target="settings.xml"/><Relationship Id="rId29" Type="http://schemas.openxmlformats.org/officeDocument/2006/relationships/hyperlink" Target="https://www.ncbi.nlm.nih.gov/Structure/cdd/cddsrv.cgi?ascbin=8&amp;maxaln=10&amp;seltype=2&amp;uid=pfam01601" TargetMode="External"/><Relationship Id="rId24" Type="http://schemas.openxmlformats.org/officeDocument/2006/relationships/hyperlink" Target="https://www.ncbi.nlm.nih.gov/Structure/cdd/cddsrv.cgi?ascbin=8&amp;maxaln=10&amp;seltype=2&amp;uid=pfam17635" TargetMode="External"/><Relationship Id="rId40" Type="http://schemas.openxmlformats.org/officeDocument/2006/relationships/hyperlink" Target="https://www.ncbi.nlm.nih.gov/Structure/cdd/cddsrv.cgi?ascbin=8&amp;maxaln=10&amp;seltype=2&amp;uid=pfam06460" TargetMode="External"/><Relationship Id="rId45" Type="http://schemas.openxmlformats.org/officeDocument/2006/relationships/hyperlink" Target="https://www.ncbi.nlm.nih.gov/Structure/cdd/cddsrv.cgi?ascbin=8&amp;maxaln=10&amp;seltype=2&amp;uid=COG1112" TargetMode="External"/><Relationship Id="rId66" Type="http://schemas.openxmlformats.org/officeDocument/2006/relationships/hyperlink" Target="https://www.ncbi.nlm.nih.gov/Structure/cdd/cddsrv.cgi?ascbin=8&amp;maxaln=10&amp;seltype=2&amp;uid=cl38891" TargetMode="External"/><Relationship Id="rId87" Type="http://schemas.openxmlformats.org/officeDocument/2006/relationships/hyperlink" Target="https://n.ustb.edu.cn/https/77726476706e69737468656265737421eaff4092203c6952300b8aa19a1b2e300e084e0ef7f563b425d119/BioLiP/sym.cgi?code=AMP" TargetMode="External"/><Relationship Id="rId110" Type="http://schemas.openxmlformats.org/officeDocument/2006/relationships/hyperlink" Target="https://n.ustb.edu.cn/https/77726476706e69737468656265737421eaff4092203c6952300b8aa19a1b2e300e084e0ef7f563b425d119/BioLiP/qsearch_pdb.cgi?pdbid=2ckj" TargetMode="External"/><Relationship Id="rId61" Type="http://schemas.openxmlformats.org/officeDocument/2006/relationships/hyperlink" Target="https://www.ncbi.nlm.nih.gov/Structure/cdd/cddsrv.cgi?ascbin=8&amp;maxaln=10&amp;seltype=2&amp;uid=cl13772" TargetMode="External"/><Relationship Id="rId82" Type="http://schemas.openxmlformats.org/officeDocument/2006/relationships/hyperlink" Target="https://n.ustb.edu.cn/https/77726476706e69737468656265737421eaff4092203c6952300b8aa19a1b2e300e084e0ef7f563b425d119/BioLiP/sym.cgi?code=BLO" TargetMode="External"/><Relationship Id="rId19" Type="http://schemas.openxmlformats.org/officeDocument/2006/relationships/hyperlink" Target="https://www.ncbi.nlm.nih.gov/Structure/cdd/cddsrv.cgi?ascbin=8&amp;maxaln=10&amp;seltype=2&amp;uid=pfam08716" TargetMode="External"/><Relationship Id="rId14" Type="http://schemas.openxmlformats.org/officeDocument/2006/relationships/hyperlink" Target="https://www.ncbi.nlm.nih.gov/Structure/cdd/cddsrv.cgi?ascbin=8&amp;maxaln=10&amp;seltype=2&amp;uid=pfam09401" TargetMode="External"/><Relationship Id="rId30" Type="http://schemas.openxmlformats.org/officeDocument/2006/relationships/hyperlink" Target="https://www.ncbi.nlm.nih.gov/Structure/cdd/cddsrv.cgi?ascbin=8&amp;maxaln=10&amp;seltype=2&amp;uid=pfam06478" TargetMode="External"/><Relationship Id="rId35" Type="http://schemas.openxmlformats.org/officeDocument/2006/relationships/hyperlink" Target="https://www.ncbi.nlm.nih.gov/Structure/cdd/cddsrv.cgi?ascbin=8&amp;maxaln=10&amp;seltype=2&amp;uid=cl13520" TargetMode="External"/><Relationship Id="rId56" Type="http://schemas.openxmlformats.org/officeDocument/2006/relationships/hyperlink" Target="https://www.ncbi.nlm.nih.gov/Structure/cdd/cddsrv.cgi?ascbin=8&amp;maxaln=10&amp;seltype=2&amp;uid=pfam16348" TargetMode="External"/><Relationship Id="rId77" Type="http://schemas.openxmlformats.org/officeDocument/2006/relationships/hyperlink" Target="https://n.ustb.edu.cn/https/77726476706e69737468656265737421eaff4092203c6952300b8aa19a1b2e300e084e0ef7f563b425d119/BioLiP/qsearch_pdb.cgi?pdbid=1c9u" TargetMode="External"/><Relationship Id="rId100" Type="http://schemas.openxmlformats.org/officeDocument/2006/relationships/hyperlink" Target="https://n.ustb.edu.cn/https/77726476706e69737468656265737421eaff4092203c6952300b8aa19a1b2e300e084e0ef7f563b425d119/BioLiP/sym.cgi?code=CU" TargetMode="External"/><Relationship Id="rId105" Type="http://schemas.openxmlformats.org/officeDocument/2006/relationships/hyperlink" Target="https://n.ustb.edu.cn/https/77726476706e69737468656265737421eaff4092203c6952300b8aa19a1b2e300e084e0ef7f563b425d119/BioLiP/sym.cgi?code=CA" TargetMode="External"/><Relationship Id="rId8" Type="http://schemas.openxmlformats.org/officeDocument/2006/relationships/hyperlink" Target="https://www.ncbi.nlm.nih.gov/Structure/cdd/cddsrv.cgi?ascbin=8&amp;maxaln=10&amp;seltype=2&amp;uid=pfam08715" TargetMode="External"/><Relationship Id="rId51" Type="http://schemas.openxmlformats.org/officeDocument/2006/relationships/hyperlink" Target="https://www.ncbi.nlm.nih.gov/Structure/cdd/cddsrv.cgi?ascbin=8&amp;maxaln=10&amp;seltype=2&amp;uid=cl09656" TargetMode="External"/><Relationship Id="rId72" Type="http://schemas.openxmlformats.org/officeDocument/2006/relationships/hyperlink" Target="https://n.ustb.edu.cn/https/77726476706e69737468656265737421eaff4092203c6952300b8aa19a1b2e300e084e0ef7f563b425d119/BioLiP/sym.cgi?code=HEM" TargetMode="External"/><Relationship Id="rId93" Type="http://schemas.openxmlformats.org/officeDocument/2006/relationships/hyperlink" Target="https://n.ustb.edu.cn/https/77726476706e69737468656265737421eaff4092203c6952300b8aa19a1b2e300e084e0ef7f563b425d119/BioLiP/sym.cgi?code=C8E" TargetMode="External"/><Relationship Id="rId98" Type="http://schemas.openxmlformats.org/officeDocument/2006/relationships/hyperlink" Target="https://n.ustb.edu.cn/https/77726476706e69737468656265737421eaff4092203c6952300b8aa19a1b2e300e084e0ef7f563b425d119/C-I-TASSER/2019-nCov/COACH/QHD43423/ssite/templates_2.lst" TargetMode="External"/><Relationship Id="rId3" Type="http://schemas.openxmlformats.org/officeDocument/2006/relationships/webSettings" Target="webSettings.xml"/><Relationship Id="rId25" Type="http://schemas.openxmlformats.org/officeDocument/2006/relationships/hyperlink" Target="https://www.ncbi.nlm.nih.gov/Structure/cdd/cddsrv.cgi?ascbin=8&amp;maxaln=10&amp;seltype=2&amp;uid=cl13556" TargetMode="External"/><Relationship Id="rId46" Type="http://schemas.openxmlformats.org/officeDocument/2006/relationships/hyperlink" Target="https://www.ncbi.nlm.nih.gov/Structure/cdd/cddsrv.cgi?ascbin=8&amp;maxaln=10&amp;seltype=2&amp;uid=cl20218" TargetMode="External"/><Relationship Id="rId67" Type="http://schemas.openxmlformats.org/officeDocument/2006/relationships/hyperlink" Target="https://n.ustb.edu.cn/https/77726476706e69737468656265737421eaff4092203c6952300b8aa19a1b2e300e084e0ef7f563b425d119/BioLiP/qsearch_pdb.cgi?pdbid=2ckj" TargetMode="External"/><Relationship Id="rId20" Type="http://schemas.openxmlformats.org/officeDocument/2006/relationships/hyperlink" Target="https://www.ncbi.nlm.nih.gov/Structure/cdd/cddsrv.cgi?ascbin=8&amp;maxaln=10&amp;seltype=2&amp;uid=pfam01661" TargetMode="External"/><Relationship Id="rId41" Type="http://schemas.openxmlformats.org/officeDocument/2006/relationships/hyperlink" Target="https://www.ncbi.nlm.nih.gov/Structure/cdd/cddsrv.cgi?ascbin=8&amp;maxaln=10&amp;seltype=2&amp;uid=cl12831" TargetMode="External"/><Relationship Id="rId62" Type="http://schemas.openxmlformats.org/officeDocument/2006/relationships/hyperlink" Target="https://www.ncbi.nlm.nih.gov/Structure/cdd/cddsrv.cgi?ascbin=8&amp;maxaln=10&amp;seltype=2&amp;uid=cl24732" TargetMode="External"/><Relationship Id="rId83" Type="http://schemas.openxmlformats.org/officeDocument/2006/relationships/hyperlink" Target="https://n.ustb.edu.cn/https/77726476706e69737468656265737421eaff4092203c6952300b8aa19a1b2e300e084e0ef7f563b425d119/C-I-TASSER/2019-nCov/COACH/QHD43423/model1/tmsite/complex1_4cabA_BS02_HEM.pdb.gz" TargetMode="External"/><Relationship Id="rId88" Type="http://schemas.openxmlformats.org/officeDocument/2006/relationships/hyperlink" Target="https://n.ustb.edu.cn/https/77726476706e69737468656265737421eaff4092203c6952300b8aa19a1b2e300e084e0ef7f563b425d119/C-I-TASSER/2019-nCov/COACH/QHD43423/model1/tmsite/complex3_3wh0A_BS01_O4B.pdb.gz" TargetMode="External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7</Pages>
  <Words>6741</Words>
  <Characters>38429</Characters>
  <Application>Microsoft Office Word</Application>
  <DocSecurity>0</DocSecurity>
  <Lines>320</Lines>
  <Paragraphs>90</Paragraphs>
  <ScaleCrop>false</ScaleCrop>
  <Company/>
  <LinksUpToDate>false</LinksUpToDate>
  <CharactersWithSpaces>45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泽华 曾</dc:creator>
  <cp:keywords/>
  <dc:description/>
  <cp:lastModifiedBy>曾泽华</cp:lastModifiedBy>
  <cp:revision>12</cp:revision>
  <dcterms:created xsi:type="dcterms:W3CDTF">2020-01-31T11:13:00Z</dcterms:created>
  <dcterms:modified xsi:type="dcterms:W3CDTF">2020-06-09T07:28:00Z</dcterms:modified>
</cp:coreProperties>
</file>